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957C60" w14:paraId="60CD5305" w14:textId="77777777" w:rsidTr="0050008E">
        <w:trPr>
          <w:cantSplit/>
        </w:trPr>
        <w:tc>
          <w:tcPr>
            <w:tcW w:w="6911" w:type="dxa"/>
          </w:tcPr>
          <w:p w14:paraId="4E0EAA04" w14:textId="77777777" w:rsidR="0090121B" w:rsidRPr="00957C60" w:rsidRDefault="005D46FB" w:rsidP="009500CD">
            <w:pPr>
              <w:spacing w:before="400" w:after="48"/>
              <w:rPr>
                <w:rFonts w:ascii="Verdana" w:hAnsi="Verdana"/>
                <w:position w:val="6"/>
                <w:lang w:val="es-ES"/>
              </w:rPr>
            </w:pPr>
            <w:r w:rsidRPr="005E497B">
              <w:rPr>
                <w:rFonts w:ascii="Verdana" w:hAnsi="Verdana" w:cs="Times"/>
                <w:b/>
                <w:position w:val="6"/>
                <w:sz w:val="20"/>
                <w:lang w:val="es-ES"/>
              </w:rPr>
              <w:t>Conferencia Mundial de Radiocomunicaciones (CMR-1</w:t>
            </w:r>
            <w:r w:rsidR="00C44E9E" w:rsidRPr="005E497B">
              <w:rPr>
                <w:rFonts w:ascii="Verdana" w:hAnsi="Verdana" w:cs="Times"/>
                <w:b/>
                <w:position w:val="6"/>
                <w:sz w:val="20"/>
                <w:lang w:val="es-ES"/>
              </w:rPr>
              <w:t>9</w:t>
            </w:r>
            <w:r w:rsidRPr="005E497B">
              <w:rPr>
                <w:rFonts w:ascii="Verdana" w:hAnsi="Verdana" w:cs="Times"/>
                <w:b/>
                <w:position w:val="6"/>
                <w:sz w:val="20"/>
                <w:lang w:val="es-ES"/>
              </w:rPr>
              <w:t>)</w:t>
            </w:r>
            <w:r w:rsidRPr="005E497B">
              <w:rPr>
                <w:rFonts w:ascii="Verdana" w:hAnsi="Verdana" w:cs="Times"/>
                <w:b/>
                <w:position w:val="6"/>
                <w:sz w:val="20"/>
                <w:lang w:val="es-ES"/>
              </w:rPr>
              <w:br/>
            </w:r>
            <w:r w:rsidR="006124AD" w:rsidRPr="005E497B">
              <w:rPr>
                <w:rFonts w:ascii="Verdana" w:hAnsi="Verdana"/>
                <w:b/>
                <w:bCs/>
                <w:position w:val="6"/>
                <w:sz w:val="17"/>
                <w:szCs w:val="17"/>
                <w:lang w:val="es-ES"/>
              </w:rPr>
              <w:t>Sharm el-Sheikh (Egipto)</w:t>
            </w:r>
            <w:r w:rsidRPr="005E497B">
              <w:rPr>
                <w:rFonts w:ascii="Verdana" w:hAnsi="Verdana"/>
                <w:b/>
                <w:bCs/>
                <w:position w:val="6"/>
                <w:sz w:val="17"/>
                <w:szCs w:val="17"/>
                <w:lang w:val="es-ES"/>
              </w:rPr>
              <w:t>, 2</w:t>
            </w:r>
            <w:r w:rsidR="00C44E9E" w:rsidRPr="005E497B">
              <w:rPr>
                <w:rFonts w:ascii="Verdana" w:hAnsi="Verdana"/>
                <w:b/>
                <w:bCs/>
                <w:position w:val="6"/>
                <w:sz w:val="17"/>
                <w:szCs w:val="17"/>
                <w:lang w:val="es-ES"/>
              </w:rPr>
              <w:t xml:space="preserve">8 de octubre </w:t>
            </w:r>
            <w:r w:rsidR="00DE1C31" w:rsidRPr="005E497B">
              <w:rPr>
                <w:rFonts w:ascii="Verdana" w:hAnsi="Verdana"/>
                <w:b/>
                <w:bCs/>
                <w:position w:val="6"/>
                <w:sz w:val="17"/>
                <w:szCs w:val="17"/>
                <w:lang w:val="es-ES"/>
              </w:rPr>
              <w:t>–</w:t>
            </w:r>
            <w:r w:rsidR="00C44E9E" w:rsidRPr="005E497B">
              <w:rPr>
                <w:rFonts w:ascii="Verdana" w:hAnsi="Verdana"/>
                <w:b/>
                <w:bCs/>
                <w:position w:val="6"/>
                <w:sz w:val="17"/>
                <w:szCs w:val="17"/>
                <w:lang w:val="es-ES"/>
              </w:rPr>
              <w:t xml:space="preserve"> </w:t>
            </w:r>
            <w:r w:rsidRPr="005E497B">
              <w:rPr>
                <w:rFonts w:ascii="Verdana" w:hAnsi="Verdana"/>
                <w:b/>
                <w:bCs/>
                <w:position w:val="6"/>
                <w:sz w:val="17"/>
                <w:szCs w:val="17"/>
                <w:lang w:val="es-ES"/>
              </w:rPr>
              <w:t>2</w:t>
            </w:r>
            <w:r w:rsidR="00C44E9E" w:rsidRPr="005E497B">
              <w:rPr>
                <w:rFonts w:ascii="Verdana" w:hAnsi="Verdana"/>
                <w:b/>
                <w:bCs/>
                <w:position w:val="6"/>
                <w:sz w:val="17"/>
                <w:szCs w:val="17"/>
                <w:lang w:val="es-ES"/>
              </w:rPr>
              <w:t>2</w:t>
            </w:r>
            <w:r w:rsidRPr="005E497B">
              <w:rPr>
                <w:rFonts w:ascii="Verdana" w:hAnsi="Verdana"/>
                <w:b/>
                <w:bCs/>
                <w:position w:val="6"/>
                <w:sz w:val="17"/>
                <w:szCs w:val="17"/>
                <w:lang w:val="es-ES"/>
              </w:rPr>
              <w:t xml:space="preserve"> de noviembre de 201</w:t>
            </w:r>
            <w:r w:rsidR="00C44E9E" w:rsidRPr="005E497B">
              <w:rPr>
                <w:rFonts w:ascii="Verdana" w:hAnsi="Verdana"/>
                <w:b/>
                <w:bCs/>
                <w:position w:val="6"/>
                <w:sz w:val="17"/>
                <w:szCs w:val="17"/>
                <w:lang w:val="es-ES"/>
              </w:rPr>
              <w:t>9</w:t>
            </w:r>
          </w:p>
        </w:tc>
        <w:tc>
          <w:tcPr>
            <w:tcW w:w="3120" w:type="dxa"/>
          </w:tcPr>
          <w:p w14:paraId="239D337F" w14:textId="77777777" w:rsidR="0090121B" w:rsidRPr="005E497B" w:rsidRDefault="00DA71A3" w:rsidP="009500CD">
            <w:pPr>
              <w:spacing w:before="0"/>
              <w:jc w:val="right"/>
              <w:rPr>
                <w:lang w:val="es-ES"/>
              </w:rPr>
            </w:pPr>
            <w:r w:rsidRPr="005E497B">
              <w:rPr>
                <w:rFonts w:ascii="Verdana" w:hAnsi="Verdana"/>
                <w:b/>
                <w:bCs/>
                <w:noProof/>
                <w:szCs w:val="24"/>
                <w:lang w:val="es-ES" w:eastAsia="zh-CN"/>
              </w:rPr>
              <w:drawing>
                <wp:inline distT="0" distB="0" distL="0" distR="0" wp14:anchorId="2D3B45C7" wp14:editId="55F0A993">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957C60" w14:paraId="2BE9CD13" w14:textId="77777777" w:rsidTr="0050008E">
        <w:trPr>
          <w:cantSplit/>
        </w:trPr>
        <w:tc>
          <w:tcPr>
            <w:tcW w:w="6911" w:type="dxa"/>
            <w:tcBorders>
              <w:bottom w:val="single" w:sz="12" w:space="0" w:color="auto"/>
            </w:tcBorders>
          </w:tcPr>
          <w:p w14:paraId="3FF6D663" w14:textId="77777777" w:rsidR="0090121B" w:rsidRPr="005E497B" w:rsidRDefault="0090121B" w:rsidP="009500CD">
            <w:pPr>
              <w:spacing w:before="0" w:after="48"/>
              <w:rPr>
                <w:b/>
                <w:smallCaps/>
                <w:szCs w:val="24"/>
                <w:lang w:val="es-ES"/>
              </w:rPr>
            </w:pPr>
            <w:bookmarkStart w:id="0" w:name="dhead"/>
          </w:p>
        </w:tc>
        <w:tc>
          <w:tcPr>
            <w:tcW w:w="3120" w:type="dxa"/>
            <w:tcBorders>
              <w:bottom w:val="single" w:sz="12" w:space="0" w:color="auto"/>
            </w:tcBorders>
          </w:tcPr>
          <w:p w14:paraId="7B8B5932" w14:textId="77777777" w:rsidR="0090121B" w:rsidRPr="005E497B" w:rsidRDefault="0090121B" w:rsidP="009500CD">
            <w:pPr>
              <w:spacing w:before="0"/>
              <w:rPr>
                <w:rFonts w:ascii="Verdana" w:hAnsi="Verdana"/>
                <w:szCs w:val="24"/>
                <w:lang w:val="es-ES"/>
              </w:rPr>
            </w:pPr>
          </w:p>
        </w:tc>
      </w:tr>
      <w:tr w:rsidR="0090121B" w:rsidRPr="00957C60" w14:paraId="5695E54B" w14:textId="77777777" w:rsidTr="0090121B">
        <w:trPr>
          <w:cantSplit/>
        </w:trPr>
        <w:tc>
          <w:tcPr>
            <w:tcW w:w="6911" w:type="dxa"/>
            <w:tcBorders>
              <w:top w:val="single" w:sz="12" w:space="0" w:color="auto"/>
            </w:tcBorders>
          </w:tcPr>
          <w:p w14:paraId="436D19C2" w14:textId="77777777" w:rsidR="0090121B" w:rsidRPr="005E497B" w:rsidRDefault="0090121B" w:rsidP="009500CD">
            <w:pPr>
              <w:spacing w:before="0" w:after="48"/>
              <w:rPr>
                <w:rFonts w:ascii="Verdana" w:hAnsi="Verdana"/>
                <w:b/>
                <w:smallCaps/>
                <w:sz w:val="20"/>
                <w:lang w:val="es-ES"/>
              </w:rPr>
            </w:pPr>
          </w:p>
        </w:tc>
        <w:tc>
          <w:tcPr>
            <w:tcW w:w="3120" w:type="dxa"/>
            <w:tcBorders>
              <w:top w:val="single" w:sz="12" w:space="0" w:color="auto"/>
            </w:tcBorders>
          </w:tcPr>
          <w:p w14:paraId="4B8208BC" w14:textId="77777777" w:rsidR="0090121B" w:rsidRPr="005E497B" w:rsidRDefault="0090121B" w:rsidP="009500CD">
            <w:pPr>
              <w:spacing w:before="0"/>
              <w:rPr>
                <w:rFonts w:ascii="Verdana" w:hAnsi="Verdana"/>
                <w:sz w:val="20"/>
                <w:lang w:val="es-ES"/>
              </w:rPr>
            </w:pPr>
          </w:p>
        </w:tc>
      </w:tr>
      <w:tr w:rsidR="0090121B" w:rsidRPr="00957C60" w14:paraId="0ED2425C" w14:textId="77777777" w:rsidTr="0090121B">
        <w:trPr>
          <w:cantSplit/>
        </w:trPr>
        <w:tc>
          <w:tcPr>
            <w:tcW w:w="6911" w:type="dxa"/>
          </w:tcPr>
          <w:p w14:paraId="4F8A55A6" w14:textId="77777777" w:rsidR="0090121B" w:rsidRPr="005E497B" w:rsidRDefault="001E7D42" w:rsidP="009500CD">
            <w:pPr>
              <w:pStyle w:val="Committee"/>
              <w:framePr w:hSpace="0" w:wrap="auto" w:hAnchor="text" w:yAlign="inline"/>
              <w:spacing w:line="240" w:lineRule="auto"/>
              <w:rPr>
                <w:sz w:val="18"/>
                <w:szCs w:val="18"/>
                <w:lang w:val="es-ES"/>
              </w:rPr>
            </w:pPr>
            <w:r w:rsidRPr="005E497B">
              <w:rPr>
                <w:sz w:val="18"/>
                <w:szCs w:val="18"/>
                <w:lang w:val="es-ES"/>
              </w:rPr>
              <w:t>SESIÓN PLENARIA</w:t>
            </w:r>
          </w:p>
        </w:tc>
        <w:tc>
          <w:tcPr>
            <w:tcW w:w="3120" w:type="dxa"/>
          </w:tcPr>
          <w:p w14:paraId="09048E42" w14:textId="77777777" w:rsidR="0090121B" w:rsidRPr="00957C60" w:rsidRDefault="00AE658F" w:rsidP="009500CD">
            <w:pPr>
              <w:spacing w:before="0"/>
              <w:rPr>
                <w:rFonts w:ascii="Verdana" w:hAnsi="Verdana"/>
                <w:sz w:val="18"/>
                <w:szCs w:val="18"/>
                <w:lang w:val="es-ES"/>
              </w:rPr>
            </w:pPr>
            <w:r w:rsidRPr="00957C60">
              <w:rPr>
                <w:rFonts w:ascii="Verdana" w:hAnsi="Verdana"/>
                <w:b/>
                <w:sz w:val="18"/>
                <w:szCs w:val="18"/>
                <w:lang w:val="es-ES"/>
              </w:rPr>
              <w:t>Addéndum 10 al</w:t>
            </w:r>
            <w:r w:rsidRPr="00957C60">
              <w:rPr>
                <w:rFonts w:ascii="Verdana" w:hAnsi="Verdana"/>
                <w:b/>
                <w:sz w:val="18"/>
                <w:szCs w:val="18"/>
                <w:lang w:val="es-ES"/>
              </w:rPr>
              <w:br/>
              <w:t>Documento 12(Add.21)</w:t>
            </w:r>
            <w:r w:rsidR="0090121B" w:rsidRPr="00957C60">
              <w:rPr>
                <w:rFonts w:ascii="Verdana" w:hAnsi="Verdana"/>
                <w:b/>
                <w:sz w:val="18"/>
                <w:szCs w:val="18"/>
                <w:lang w:val="es-ES"/>
              </w:rPr>
              <w:t>-</w:t>
            </w:r>
            <w:r w:rsidRPr="00957C60">
              <w:rPr>
                <w:rFonts w:ascii="Verdana" w:hAnsi="Verdana"/>
                <w:b/>
                <w:sz w:val="18"/>
                <w:szCs w:val="18"/>
                <w:lang w:val="es-ES"/>
              </w:rPr>
              <w:t>S</w:t>
            </w:r>
          </w:p>
        </w:tc>
      </w:tr>
      <w:bookmarkEnd w:id="0"/>
      <w:tr w:rsidR="000A5B9A" w:rsidRPr="00957C60" w14:paraId="52922770" w14:textId="77777777" w:rsidTr="0090121B">
        <w:trPr>
          <w:cantSplit/>
        </w:trPr>
        <w:tc>
          <w:tcPr>
            <w:tcW w:w="6911" w:type="dxa"/>
          </w:tcPr>
          <w:p w14:paraId="334888BB" w14:textId="77777777" w:rsidR="000A5B9A" w:rsidRPr="00957C60" w:rsidRDefault="000A5B9A" w:rsidP="009500CD">
            <w:pPr>
              <w:spacing w:before="0" w:after="48"/>
              <w:rPr>
                <w:rFonts w:ascii="Verdana" w:hAnsi="Verdana"/>
                <w:b/>
                <w:smallCaps/>
                <w:sz w:val="18"/>
                <w:szCs w:val="18"/>
                <w:lang w:val="es-ES"/>
              </w:rPr>
            </w:pPr>
          </w:p>
        </w:tc>
        <w:tc>
          <w:tcPr>
            <w:tcW w:w="3120" w:type="dxa"/>
          </w:tcPr>
          <w:p w14:paraId="00B24873" w14:textId="77777777" w:rsidR="000A5B9A" w:rsidRPr="005E497B" w:rsidRDefault="000A5B9A" w:rsidP="009500CD">
            <w:pPr>
              <w:spacing w:before="0"/>
              <w:rPr>
                <w:rFonts w:ascii="Verdana" w:hAnsi="Verdana"/>
                <w:b/>
                <w:sz w:val="18"/>
                <w:szCs w:val="18"/>
                <w:lang w:val="es-ES"/>
              </w:rPr>
            </w:pPr>
            <w:r w:rsidRPr="005E497B">
              <w:rPr>
                <w:rFonts w:ascii="Verdana" w:hAnsi="Verdana"/>
                <w:b/>
                <w:sz w:val="18"/>
                <w:szCs w:val="18"/>
                <w:lang w:val="es-ES"/>
              </w:rPr>
              <w:t>2 de octubre de 2019</w:t>
            </w:r>
          </w:p>
        </w:tc>
      </w:tr>
      <w:tr w:rsidR="000A5B9A" w:rsidRPr="00957C60" w14:paraId="15E0EFE2" w14:textId="77777777" w:rsidTr="0090121B">
        <w:trPr>
          <w:cantSplit/>
        </w:trPr>
        <w:tc>
          <w:tcPr>
            <w:tcW w:w="6911" w:type="dxa"/>
          </w:tcPr>
          <w:p w14:paraId="4BFFCE5A" w14:textId="77777777" w:rsidR="000A5B9A" w:rsidRPr="005E497B" w:rsidRDefault="000A5B9A" w:rsidP="009500CD">
            <w:pPr>
              <w:spacing w:before="0" w:after="48"/>
              <w:rPr>
                <w:rFonts w:ascii="Verdana" w:hAnsi="Verdana"/>
                <w:b/>
                <w:smallCaps/>
                <w:sz w:val="18"/>
                <w:szCs w:val="18"/>
                <w:lang w:val="es-ES"/>
              </w:rPr>
            </w:pPr>
          </w:p>
        </w:tc>
        <w:tc>
          <w:tcPr>
            <w:tcW w:w="3120" w:type="dxa"/>
          </w:tcPr>
          <w:p w14:paraId="2F9C2FC2" w14:textId="77777777" w:rsidR="000A5B9A" w:rsidRPr="005E497B" w:rsidRDefault="000A5B9A" w:rsidP="009500CD">
            <w:pPr>
              <w:spacing w:before="0"/>
              <w:rPr>
                <w:rFonts w:ascii="Verdana" w:hAnsi="Verdana"/>
                <w:b/>
                <w:sz w:val="18"/>
                <w:szCs w:val="18"/>
                <w:lang w:val="es-ES"/>
              </w:rPr>
            </w:pPr>
            <w:r w:rsidRPr="005E497B">
              <w:rPr>
                <w:rFonts w:ascii="Verdana" w:hAnsi="Verdana"/>
                <w:b/>
                <w:sz w:val="18"/>
                <w:szCs w:val="18"/>
                <w:lang w:val="es-ES"/>
              </w:rPr>
              <w:t>Original: ruso</w:t>
            </w:r>
          </w:p>
        </w:tc>
      </w:tr>
      <w:tr w:rsidR="000A5B9A" w:rsidRPr="00957C60" w14:paraId="75C19AFE" w14:textId="77777777" w:rsidTr="006744FC">
        <w:trPr>
          <w:cantSplit/>
        </w:trPr>
        <w:tc>
          <w:tcPr>
            <w:tcW w:w="10031" w:type="dxa"/>
            <w:gridSpan w:val="2"/>
          </w:tcPr>
          <w:p w14:paraId="715F72BC" w14:textId="77777777" w:rsidR="000A5B9A" w:rsidRPr="005E497B" w:rsidRDefault="000A5B9A" w:rsidP="009500CD">
            <w:pPr>
              <w:spacing w:before="0"/>
              <w:rPr>
                <w:rFonts w:ascii="Verdana" w:hAnsi="Verdana"/>
                <w:b/>
                <w:sz w:val="18"/>
                <w:szCs w:val="22"/>
                <w:lang w:val="es-ES"/>
              </w:rPr>
            </w:pPr>
          </w:p>
        </w:tc>
      </w:tr>
      <w:tr w:rsidR="000A5B9A" w:rsidRPr="00957C60" w14:paraId="58F3E8C2" w14:textId="77777777" w:rsidTr="0050008E">
        <w:trPr>
          <w:cantSplit/>
        </w:trPr>
        <w:tc>
          <w:tcPr>
            <w:tcW w:w="10031" w:type="dxa"/>
            <w:gridSpan w:val="2"/>
          </w:tcPr>
          <w:p w14:paraId="1F63F67D" w14:textId="77777777" w:rsidR="000A5B9A" w:rsidRPr="00957C60" w:rsidRDefault="000A5B9A" w:rsidP="009500CD">
            <w:pPr>
              <w:pStyle w:val="Source"/>
              <w:rPr>
                <w:lang w:val="es-ES"/>
              </w:rPr>
            </w:pPr>
            <w:bookmarkStart w:id="1" w:name="dsource" w:colFirst="0" w:colLast="0"/>
            <w:r w:rsidRPr="00957C60">
              <w:rPr>
                <w:lang w:val="es-ES"/>
              </w:rPr>
              <w:t>Propuestas Comunes de la Comunidad Regional de Comunicaciones</w:t>
            </w:r>
          </w:p>
        </w:tc>
      </w:tr>
      <w:tr w:rsidR="000A5B9A" w:rsidRPr="00957C60" w14:paraId="3632E16F" w14:textId="77777777" w:rsidTr="0050008E">
        <w:trPr>
          <w:cantSplit/>
        </w:trPr>
        <w:tc>
          <w:tcPr>
            <w:tcW w:w="10031" w:type="dxa"/>
            <w:gridSpan w:val="2"/>
          </w:tcPr>
          <w:p w14:paraId="20354208" w14:textId="77777777" w:rsidR="000A5B9A" w:rsidRPr="00957C60" w:rsidRDefault="000A5B9A" w:rsidP="009500CD">
            <w:pPr>
              <w:pStyle w:val="Title1"/>
              <w:rPr>
                <w:lang w:val="es-ES"/>
              </w:rPr>
            </w:pPr>
            <w:bookmarkStart w:id="2" w:name="dtitle1" w:colFirst="0" w:colLast="0"/>
            <w:bookmarkEnd w:id="1"/>
            <w:r w:rsidRPr="00957C60">
              <w:rPr>
                <w:lang w:val="es-ES"/>
              </w:rPr>
              <w:t>Propuestas para los trabajos de la Conferencia</w:t>
            </w:r>
          </w:p>
        </w:tc>
      </w:tr>
      <w:tr w:rsidR="000A5B9A" w:rsidRPr="00957C60" w14:paraId="4E66DE4A" w14:textId="77777777" w:rsidTr="0050008E">
        <w:trPr>
          <w:cantSplit/>
        </w:trPr>
        <w:tc>
          <w:tcPr>
            <w:tcW w:w="10031" w:type="dxa"/>
            <w:gridSpan w:val="2"/>
          </w:tcPr>
          <w:p w14:paraId="58FF1F76" w14:textId="77777777" w:rsidR="000A5B9A" w:rsidRPr="00957C60" w:rsidRDefault="000A5B9A" w:rsidP="009500CD">
            <w:pPr>
              <w:pStyle w:val="Title2"/>
              <w:rPr>
                <w:lang w:val="es-ES"/>
              </w:rPr>
            </w:pPr>
            <w:bookmarkStart w:id="3" w:name="dtitle2" w:colFirst="0" w:colLast="0"/>
            <w:bookmarkEnd w:id="2"/>
          </w:p>
        </w:tc>
      </w:tr>
      <w:tr w:rsidR="000A5B9A" w:rsidRPr="00957C60" w14:paraId="2230B3E0" w14:textId="77777777" w:rsidTr="0050008E">
        <w:trPr>
          <w:cantSplit/>
        </w:trPr>
        <w:tc>
          <w:tcPr>
            <w:tcW w:w="10031" w:type="dxa"/>
            <w:gridSpan w:val="2"/>
          </w:tcPr>
          <w:p w14:paraId="5B6A905A" w14:textId="77777777" w:rsidR="000A5B9A" w:rsidRPr="005E497B" w:rsidRDefault="000A5B9A" w:rsidP="009500CD">
            <w:pPr>
              <w:pStyle w:val="Agendaitem"/>
              <w:rPr>
                <w:lang w:val="es-ES"/>
              </w:rPr>
            </w:pPr>
            <w:bookmarkStart w:id="4" w:name="dtitle3" w:colFirst="0" w:colLast="0"/>
            <w:bookmarkEnd w:id="3"/>
            <w:r w:rsidRPr="005E497B">
              <w:rPr>
                <w:lang w:val="es-ES"/>
              </w:rPr>
              <w:t>Punto 9.1 del orden del día</w:t>
            </w:r>
          </w:p>
        </w:tc>
      </w:tr>
    </w:tbl>
    <w:bookmarkEnd w:id="4"/>
    <w:p w14:paraId="4171506C" w14:textId="77777777" w:rsidR="001C0E40" w:rsidRPr="005E497B" w:rsidRDefault="008D44D4" w:rsidP="009500CD">
      <w:pPr>
        <w:rPr>
          <w:lang w:val="es-ES"/>
        </w:rPr>
      </w:pPr>
      <w:r w:rsidRPr="005E497B">
        <w:rPr>
          <w:lang w:val="es-ES"/>
        </w:rPr>
        <w:t>9</w:t>
      </w:r>
      <w:r w:rsidRPr="005E497B">
        <w:rPr>
          <w:lang w:val="es-ES"/>
        </w:rPr>
        <w:tab/>
        <w:t>examinar y aprobar el Informe del Director de la Oficina de Radiocomunicaciones, de conformidad con el Artículo 7 del Convenio:</w:t>
      </w:r>
    </w:p>
    <w:p w14:paraId="332713FB" w14:textId="77777777" w:rsidR="001C0E40" w:rsidRPr="005E497B" w:rsidRDefault="008D44D4" w:rsidP="009500CD">
      <w:pPr>
        <w:rPr>
          <w:lang w:val="es-ES"/>
        </w:rPr>
      </w:pPr>
      <w:r w:rsidRPr="005E497B">
        <w:rPr>
          <w:lang w:val="es-ES"/>
        </w:rPr>
        <w:t>9.1</w:t>
      </w:r>
      <w:r w:rsidRPr="005E497B">
        <w:rPr>
          <w:lang w:val="es-ES"/>
        </w:rPr>
        <w:tab/>
        <w:t>sobre las actividades del Sector de Radiocomunicaciones desde la CMR</w:t>
      </w:r>
      <w:r w:rsidRPr="005E497B">
        <w:rPr>
          <w:lang w:val="es-ES"/>
        </w:rPr>
        <w:noBreakHyphen/>
        <w:t>15;</w:t>
      </w:r>
    </w:p>
    <w:p w14:paraId="7D36485D" w14:textId="7C5A3CCD" w:rsidR="00363A65" w:rsidRPr="005E497B" w:rsidRDefault="00A72CA2" w:rsidP="009500CD">
      <w:pPr>
        <w:rPr>
          <w:lang w:val="es-ES"/>
        </w:rPr>
      </w:pPr>
      <w:r w:rsidRPr="005E497B">
        <w:rPr>
          <w:b/>
          <w:bCs/>
          <w:lang w:val="es-ES"/>
        </w:rPr>
        <w:t>5.441B</w:t>
      </w:r>
      <w:r w:rsidRPr="005E497B">
        <w:rPr>
          <w:bCs/>
          <w:lang w:val="es-ES"/>
        </w:rPr>
        <w:t xml:space="preserve"> </w:t>
      </w:r>
      <w:r w:rsidR="009D2CEE" w:rsidRPr="005E497B">
        <w:rPr>
          <w:bCs/>
          <w:lang w:val="es-ES"/>
        </w:rPr>
        <w:t>–</w:t>
      </w:r>
      <w:r w:rsidRPr="005E497B">
        <w:rPr>
          <w:lang w:val="es-ES"/>
        </w:rPr>
        <w:t xml:space="preserve"> </w:t>
      </w:r>
      <w:r w:rsidR="009D2CEE" w:rsidRPr="005E497B">
        <w:rPr>
          <w:lang w:val="es-ES"/>
        </w:rPr>
        <w:t xml:space="preserve">Examinar el número </w:t>
      </w:r>
      <w:r w:rsidR="009D2CEE" w:rsidRPr="005E497B">
        <w:rPr>
          <w:b/>
          <w:bCs/>
          <w:lang w:val="es-ES"/>
        </w:rPr>
        <w:t>5.441B</w:t>
      </w:r>
      <w:r w:rsidR="009D2CEE" w:rsidRPr="005E497B">
        <w:rPr>
          <w:lang w:val="es-ES"/>
        </w:rPr>
        <w:t xml:space="preserve"> del Reglamento de Radiocomunicaciones </w:t>
      </w:r>
      <w:r w:rsidR="0089102D" w:rsidRPr="005E497B">
        <w:rPr>
          <w:lang w:val="es-ES"/>
        </w:rPr>
        <w:t xml:space="preserve">(RR) </w:t>
      </w:r>
      <w:r w:rsidR="009D2CEE" w:rsidRPr="005E497B">
        <w:rPr>
          <w:lang w:val="es-ES"/>
        </w:rPr>
        <w:t xml:space="preserve">teniendo en cuenta los estudios del UIT-R sobre las condiciones de uso de las IMT en la banda de frecuencias </w:t>
      </w:r>
      <w:r w:rsidRPr="005E497B">
        <w:rPr>
          <w:lang w:val="es-ES"/>
        </w:rPr>
        <w:t>4 800-4 990</w:t>
      </w:r>
      <w:r w:rsidR="009D2CEE" w:rsidRPr="005E497B">
        <w:rPr>
          <w:lang w:val="es-ES"/>
        </w:rPr>
        <w:t> </w:t>
      </w:r>
      <w:r w:rsidRPr="005E497B">
        <w:rPr>
          <w:lang w:val="es-ES"/>
        </w:rPr>
        <w:t xml:space="preserve">MHz </w:t>
      </w:r>
      <w:r w:rsidR="009D2CEE" w:rsidRPr="005E497B">
        <w:rPr>
          <w:lang w:val="es-ES"/>
        </w:rPr>
        <w:t>a fin de proteger el servicio móvil aeronáutico</w:t>
      </w:r>
      <w:r w:rsidRPr="005E497B">
        <w:rPr>
          <w:lang w:val="es-ES"/>
        </w:rPr>
        <w:t>.</w:t>
      </w:r>
    </w:p>
    <w:p w14:paraId="68F8BDC0" w14:textId="75619993" w:rsidR="00A72CA2" w:rsidRPr="005E497B" w:rsidRDefault="00A72CA2" w:rsidP="009500CD">
      <w:pPr>
        <w:pStyle w:val="Headingb"/>
        <w:rPr>
          <w:lang w:val="es-ES"/>
        </w:rPr>
      </w:pPr>
      <w:r w:rsidRPr="005E497B">
        <w:rPr>
          <w:lang w:val="es-ES"/>
        </w:rPr>
        <w:t>Introducción</w:t>
      </w:r>
    </w:p>
    <w:p w14:paraId="09700DDE" w14:textId="2635E1CC" w:rsidR="00A72CA2" w:rsidRPr="005E497B" w:rsidRDefault="00A72CA2" w:rsidP="009500CD">
      <w:pPr>
        <w:rPr>
          <w:lang w:val="es-ES"/>
        </w:rPr>
      </w:pPr>
      <w:r w:rsidRPr="005E497B">
        <w:rPr>
          <w:lang w:val="es-ES"/>
        </w:rPr>
        <w:t>De conformidad con la Resolución </w:t>
      </w:r>
      <w:r w:rsidRPr="005E497B">
        <w:rPr>
          <w:b/>
          <w:lang w:val="es-ES"/>
        </w:rPr>
        <w:t>223 (Rev.CMR-15)</w:t>
      </w:r>
      <w:r w:rsidRPr="005E497B">
        <w:rPr>
          <w:lang w:val="es-ES"/>
        </w:rPr>
        <w:t xml:space="preserve"> y el número </w:t>
      </w:r>
      <w:r w:rsidRPr="005E497B">
        <w:rPr>
          <w:b/>
          <w:lang w:val="es-ES"/>
        </w:rPr>
        <w:t>5.441B</w:t>
      </w:r>
      <w:r w:rsidRPr="005E497B">
        <w:rPr>
          <w:lang w:val="es-ES"/>
        </w:rPr>
        <w:t xml:space="preserve"> del Reglamento de Radiocomunicaciones (RR), la CMR-19 debe tener en cuenta los resultados de los estudios del UIT</w:t>
      </w:r>
      <w:r w:rsidRPr="005E497B">
        <w:rPr>
          <w:lang w:val="es-ES"/>
        </w:rPr>
        <w:noBreakHyphen/>
        <w:t xml:space="preserve">R sobre las condiciones técnicas y reglamentarias del uso de las IMT en la banda de frecuencias 4 800-4 990 MHz a fin de proteger el servicio móvil aeronáutico y examinar el criterio </w:t>
      </w:r>
      <w:r w:rsidR="00DD3998" w:rsidRPr="005E497B">
        <w:rPr>
          <w:lang w:val="es-ES"/>
        </w:rPr>
        <w:t xml:space="preserve">de protección </w:t>
      </w:r>
      <w:r w:rsidRPr="005E497B">
        <w:rPr>
          <w:lang w:val="es-ES"/>
        </w:rPr>
        <w:t>especificado en el número </w:t>
      </w:r>
      <w:r w:rsidRPr="005E497B">
        <w:rPr>
          <w:b/>
          <w:bCs/>
          <w:lang w:val="es-ES"/>
        </w:rPr>
        <w:t xml:space="preserve">5.441B </w:t>
      </w:r>
      <w:r w:rsidRPr="005E497B">
        <w:rPr>
          <w:lang w:val="es-ES"/>
        </w:rPr>
        <w:t>del RR.</w:t>
      </w:r>
    </w:p>
    <w:p w14:paraId="0AFF3D78" w14:textId="02918FAD" w:rsidR="00A72CA2" w:rsidRPr="005E497B" w:rsidRDefault="00A72CA2" w:rsidP="009500CD">
      <w:pPr>
        <w:rPr>
          <w:lang w:val="es-ES"/>
        </w:rPr>
      </w:pPr>
      <w:r w:rsidRPr="005E497B">
        <w:rPr>
          <w:lang w:val="es-ES"/>
        </w:rPr>
        <w:t>Tras analizar esta cuestión en la RPC19-2, se reconoció que «este criterio estaba sujeto a revisión en la CMR</w:t>
      </w:r>
      <w:r w:rsidRPr="005E497B">
        <w:rPr>
          <w:lang w:val="es-ES"/>
        </w:rPr>
        <w:noBreakHyphen/>
        <w:t>19», con arreglo al número </w:t>
      </w:r>
      <w:r w:rsidRPr="005E497B">
        <w:rPr>
          <w:b/>
          <w:lang w:val="es-ES"/>
        </w:rPr>
        <w:t>5.441B</w:t>
      </w:r>
      <w:r w:rsidRPr="005E497B">
        <w:rPr>
          <w:lang w:val="es-ES"/>
        </w:rPr>
        <w:t xml:space="preserve"> del RR. Se instó </w:t>
      </w:r>
      <w:r w:rsidR="00DD3998" w:rsidRPr="005E497B">
        <w:rPr>
          <w:lang w:val="es-ES"/>
        </w:rPr>
        <w:t xml:space="preserve">también </w:t>
      </w:r>
      <w:r w:rsidRPr="005E497B">
        <w:rPr>
          <w:lang w:val="es-ES"/>
        </w:rPr>
        <w:t xml:space="preserve">a las </w:t>
      </w:r>
      <w:r w:rsidR="00DD3998" w:rsidRPr="005E497B">
        <w:rPr>
          <w:lang w:val="es-ES"/>
        </w:rPr>
        <w:t>A</w:t>
      </w:r>
      <w:r w:rsidRPr="005E497B">
        <w:rPr>
          <w:lang w:val="es-ES"/>
        </w:rPr>
        <w:t xml:space="preserve">dministraciones </w:t>
      </w:r>
      <w:r w:rsidR="00DD3998" w:rsidRPr="005E497B">
        <w:rPr>
          <w:lang w:val="es-ES"/>
        </w:rPr>
        <w:t xml:space="preserve">a </w:t>
      </w:r>
      <w:r w:rsidRPr="005E497B">
        <w:rPr>
          <w:lang w:val="es-ES"/>
        </w:rPr>
        <w:t>considera</w:t>
      </w:r>
      <w:r w:rsidR="00DD3998" w:rsidRPr="005E497B">
        <w:rPr>
          <w:lang w:val="es-ES"/>
        </w:rPr>
        <w:t>r</w:t>
      </w:r>
      <w:r w:rsidRPr="005E497B">
        <w:rPr>
          <w:lang w:val="es-ES"/>
        </w:rPr>
        <w:t xml:space="preserve"> este asunto en el marco de la preparación de la CMR-19, si procede.</w:t>
      </w:r>
    </w:p>
    <w:p w14:paraId="39909479" w14:textId="5B58FD48" w:rsidR="00A72CA2" w:rsidRPr="005E497B" w:rsidRDefault="00DD3998" w:rsidP="009500CD">
      <w:pPr>
        <w:rPr>
          <w:lang w:val="es-ES"/>
        </w:rPr>
      </w:pPr>
      <w:r w:rsidRPr="005E497B">
        <w:rPr>
          <w:lang w:val="es-ES"/>
        </w:rPr>
        <w:t xml:space="preserve">Una vez completado el examen de esta cuestión, las Administraciones de la CRC consideran que el número </w:t>
      </w:r>
      <w:r w:rsidRPr="005E497B">
        <w:rPr>
          <w:b/>
          <w:bCs/>
          <w:lang w:val="es-ES"/>
        </w:rPr>
        <w:t>5.541B</w:t>
      </w:r>
      <w:r w:rsidRPr="005E497B">
        <w:rPr>
          <w:lang w:val="es-ES"/>
        </w:rPr>
        <w:t xml:space="preserve"> del RR debe mantener la aplicación del número </w:t>
      </w:r>
      <w:r w:rsidR="00A72CA2" w:rsidRPr="005E497B">
        <w:rPr>
          <w:b/>
          <w:lang w:val="es-ES"/>
        </w:rPr>
        <w:t>9.21</w:t>
      </w:r>
      <w:r w:rsidR="00A72CA2" w:rsidRPr="005E497B">
        <w:rPr>
          <w:lang w:val="es-ES"/>
        </w:rPr>
        <w:t xml:space="preserve"> </w:t>
      </w:r>
      <w:r w:rsidRPr="005E497B">
        <w:rPr>
          <w:lang w:val="es-ES"/>
        </w:rPr>
        <w:t>del RR en lo que respecta a las estaciones IMT, a fin de proteger el servicio móvil aeronáutico (SMA) y las estaciones del servicio fijo y eliminar el umbral de</w:t>
      </w:r>
      <w:r w:rsidR="0089102D" w:rsidRPr="005E497B">
        <w:rPr>
          <w:lang w:val="es-ES"/>
        </w:rPr>
        <w:t xml:space="preserve"> la</w:t>
      </w:r>
      <w:r w:rsidRPr="005E497B">
        <w:rPr>
          <w:lang w:val="es-ES"/>
        </w:rPr>
        <w:t xml:space="preserve"> dfp como criterio del número </w:t>
      </w:r>
      <w:r w:rsidRPr="005E497B">
        <w:rPr>
          <w:b/>
          <w:bCs/>
          <w:lang w:val="es-ES"/>
        </w:rPr>
        <w:t>5</w:t>
      </w:r>
      <w:r w:rsidR="00A72CA2" w:rsidRPr="005E497B">
        <w:rPr>
          <w:b/>
          <w:lang w:val="es-ES"/>
        </w:rPr>
        <w:t>.441B</w:t>
      </w:r>
      <w:r w:rsidR="00A72CA2" w:rsidRPr="005E497B">
        <w:rPr>
          <w:lang w:val="es-ES"/>
        </w:rPr>
        <w:t xml:space="preserve"> </w:t>
      </w:r>
      <w:r w:rsidRPr="005E497B">
        <w:rPr>
          <w:lang w:val="es-ES"/>
        </w:rPr>
        <w:t xml:space="preserve">del RR, puesto que no es necesario para proteger el SMA y limita la utilización de las IMT en la banda de frecuencias </w:t>
      </w:r>
      <w:r w:rsidR="00A72CA2" w:rsidRPr="005E497B">
        <w:rPr>
          <w:lang w:val="es-ES"/>
        </w:rPr>
        <w:t>4 800</w:t>
      </w:r>
      <w:r w:rsidR="00D7529D">
        <w:rPr>
          <w:lang w:val="es-ES"/>
        </w:rPr>
        <w:noBreakHyphen/>
      </w:r>
      <w:r w:rsidR="00A72CA2" w:rsidRPr="005E497B">
        <w:rPr>
          <w:lang w:val="es-ES"/>
        </w:rPr>
        <w:t xml:space="preserve">4 990 MHz </w:t>
      </w:r>
      <w:r w:rsidRPr="005E497B">
        <w:rPr>
          <w:lang w:val="es-ES"/>
        </w:rPr>
        <w:t>sin motivos fundados</w:t>
      </w:r>
      <w:r w:rsidR="00A72CA2" w:rsidRPr="005E497B">
        <w:rPr>
          <w:lang w:val="es-ES"/>
        </w:rPr>
        <w:t>.</w:t>
      </w:r>
    </w:p>
    <w:p w14:paraId="59F743CC" w14:textId="70E5E233" w:rsidR="00A72CA2" w:rsidRPr="005E497B" w:rsidRDefault="00DD3998" w:rsidP="009500CD">
      <w:pPr>
        <w:rPr>
          <w:lang w:val="es-ES"/>
        </w:rPr>
      </w:pPr>
      <w:r w:rsidRPr="005E497B">
        <w:rPr>
          <w:lang w:val="es-ES"/>
        </w:rPr>
        <w:t>Las Administraciones de la CRC</w:t>
      </w:r>
      <w:r w:rsidR="00A72CA2" w:rsidRPr="005E497B">
        <w:rPr>
          <w:lang w:val="es-ES"/>
        </w:rPr>
        <w:t xml:space="preserve"> también considera</w:t>
      </w:r>
      <w:r w:rsidRPr="005E497B">
        <w:rPr>
          <w:lang w:val="es-ES"/>
        </w:rPr>
        <w:t>n</w:t>
      </w:r>
      <w:r w:rsidR="00A72CA2" w:rsidRPr="005E497B">
        <w:rPr>
          <w:lang w:val="es-ES"/>
        </w:rPr>
        <w:t xml:space="preserve"> que es necesario </w:t>
      </w:r>
      <w:r w:rsidRPr="005E497B">
        <w:rPr>
          <w:lang w:val="es-ES"/>
        </w:rPr>
        <w:t xml:space="preserve">aclarar </w:t>
      </w:r>
      <w:r w:rsidR="00A72CA2" w:rsidRPr="005E497B">
        <w:rPr>
          <w:lang w:val="es-ES"/>
        </w:rPr>
        <w:t xml:space="preserve">las condiciones para la </w:t>
      </w:r>
      <w:r w:rsidRPr="005E497B">
        <w:rPr>
          <w:lang w:val="es-ES"/>
        </w:rPr>
        <w:t xml:space="preserve">obtención de </w:t>
      </w:r>
      <w:r w:rsidR="00A72CA2" w:rsidRPr="005E497B">
        <w:rPr>
          <w:lang w:val="es-ES"/>
        </w:rPr>
        <w:t xml:space="preserve">protección contra posibles interferencias </w:t>
      </w:r>
      <w:r w:rsidRPr="005E497B">
        <w:rPr>
          <w:lang w:val="es-ES"/>
        </w:rPr>
        <w:t>causadas por</w:t>
      </w:r>
      <w:r w:rsidR="00A72CA2" w:rsidRPr="005E497B">
        <w:rPr>
          <w:lang w:val="es-ES"/>
        </w:rPr>
        <w:t xml:space="preserve"> las estaciones del SMA cuando se encuentran fuera del espacio aéreo nacional </w:t>
      </w:r>
      <w:r w:rsidRPr="005E497B">
        <w:rPr>
          <w:lang w:val="es-ES"/>
        </w:rPr>
        <w:t xml:space="preserve">de cualquier Estado </w:t>
      </w:r>
      <w:r w:rsidR="00A72CA2" w:rsidRPr="005E497B">
        <w:rPr>
          <w:lang w:val="es-ES"/>
        </w:rPr>
        <w:t>en la banda de frecuencias 4 800-4 990 MHz</w:t>
      </w:r>
      <w:r w:rsidRPr="005E497B">
        <w:rPr>
          <w:lang w:val="es-ES"/>
        </w:rPr>
        <w:t>,</w:t>
      </w:r>
      <w:r w:rsidR="00A72CA2" w:rsidRPr="005E497B">
        <w:rPr>
          <w:lang w:val="es-ES"/>
        </w:rPr>
        <w:t xml:space="preserve"> mediante una nueva nota en el Artículo </w:t>
      </w:r>
      <w:r w:rsidR="00A72CA2" w:rsidRPr="005E497B">
        <w:rPr>
          <w:b/>
          <w:bCs/>
          <w:lang w:val="es-ES"/>
        </w:rPr>
        <w:t>5</w:t>
      </w:r>
      <w:r w:rsidR="00A72CA2" w:rsidRPr="005E497B">
        <w:rPr>
          <w:lang w:val="es-ES"/>
        </w:rPr>
        <w:t xml:space="preserve"> del RR. Esta nueva nota especifica que </w:t>
      </w:r>
      <w:r w:rsidRPr="005E497B">
        <w:rPr>
          <w:lang w:val="es-ES"/>
        </w:rPr>
        <w:t>las estaciones d</w:t>
      </w:r>
      <w:r w:rsidR="00A72CA2" w:rsidRPr="005E497B">
        <w:rPr>
          <w:lang w:val="es-ES"/>
        </w:rPr>
        <w:t>el SMA puede</w:t>
      </w:r>
      <w:r w:rsidRPr="005E497B">
        <w:rPr>
          <w:lang w:val="es-ES"/>
        </w:rPr>
        <w:t>n</w:t>
      </w:r>
      <w:r w:rsidR="00A72CA2" w:rsidRPr="005E497B">
        <w:rPr>
          <w:lang w:val="es-ES"/>
        </w:rPr>
        <w:t xml:space="preserve"> utilizar partes </w:t>
      </w:r>
      <w:r w:rsidRPr="005E497B">
        <w:rPr>
          <w:lang w:val="es-ES"/>
        </w:rPr>
        <w:t xml:space="preserve">concretas </w:t>
      </w:r>
      <w:r w:rsidR="00A72CA2" w:rsidRPr="005E497B">
        <w:rPr>
          <w:lang w:val="es-ES"/>
        </w:rPr>
        <w:t>de la banda de frecuencias 4 800</w:t>
      </w:r>
      <w:r w:rsidR="00A72CA2" w:rsidRPr="005E497B">
        <w:rPr>
          <w:lang w:val="es-ES"/>
        </w:rPr>
        <w:noBreakHyphen/>
        <w:t xml:space="preserve">4 990 MHz sin el acuerdo </w:t>
      </w:r>
      <w:r w:rsidRPr="005E497B">
        <w:rPr>
          <w:lang w:val="es-ES"/>
        </w:rPr>
        <w:t>previ</w:t>
      </w:r>
      <w:r w:rsidR="00975BB0">
        <w:rPr>
          <w:lang w:val="es-ES"/>
        </w:rPr>
        <w:t>o</w:t>
      </w:r>
      <w:r w:rsidRPr="005E497B">
        <w:rPr>
          <w:lang w:val="es-ES"/>
        </w:rPr>
        <w:t xml:space="preserve"> de </w:t>
      </w:r>
      <w:r w:rsidR="00A72CA2" w:rsidRPr="005E497B">
        <w:rPr>
          <w:lang w:val="es-ES"/>
        </w:rPr>
        <w:t xml:space="preserve">ninguna otra administración y solo con la condición de </w:t>
      </w:r>
      <w:r w:rsidR="00A72CA2" w:rsidRPr="005E497B">
        <w:rPr>
          <w:lang w:val="es-ES"/>
        </w:rPr>
        <w:lastRenderedPageBreak/>
        <w:t xml:space="preserve">que la distancia desde la estación del SMA </w:t>
      </w:r>
      <w:r w:rsidRPr="005E497B">
        <w:rPr>
          <w:lang w:val="es-ES"/>
        </w:rPr>
        <w:t>hast</w:t>
      </w:r>
      <w:r w:rsidR="00A72CA2" w:rsidRPr="005E497B">
        <w:rPr>
          <w:lang w:val="es-ES"/>
        </w:rPr>
        <w:t>a la costa</w:t>
      </w:r>
      <w:r w:rsidRPr="005E497B">
        <w:rPr>
          <w:lang w:val="es-ES"/>
        </w:rPr>
        <w:t xml:space="preserve">, definida como la marca de bajamar oficialmente reconocida por el Estado costero, </w:t>
      </w:r>
      <w:r w:rsidR="0089102D" w:rsidRPr="005E497B">
        <w:rPr>
          <w:lang w:val="es-ES"/>
        </w:rPr>
        <w:t>rebase</w:t>
      </w:r>
      <w:r w:rsidR="00A72CA2" w:rsidRPr="005E497B">
        <w:rPr>
          <w:lang w:val="es-ES"/>
        </w:rPr>
        <w:t xml:space="preserve"> </w:t>
      </w:r>
      <w:r w:rsidR="001B5E62" w:rsidRPr="005E497B">
        <w:rPr>
          <w:lang w:val="es-ES"/>
        </w:rPr>
        <w:t>la distancia mínima establecida</w:t>
      </w:r>
      <w:r w:rsidR="00A72CA2" w:rsidRPr="005E497B">
        <w:rPr>
          <w:lang w:val="es-ES"/>
        </w:rPr>
        <w:t>.</w:t>
      </w:r>
    </w:p>
    <w:p w14:paraId="5C901F09" w14:textId="77777777" w:rsidR="00A72CA2" w:rsidRPr="00D7529D" w:rsidRDefault="00A72CA2" w:rsidP="009500CD">
      <w:pPr>
        <w:pStyle w:val="Headingb"/>
        <w:rPr>
          <w:lang w:val="es-ES"/>
        </w:rPr>
      </w:pPr>
      <w:r w:rsidRPr="00D7529D">
        <w:rPr>
          <w:lang w:val="es-ES"/>
        </w:rPr>
        <w:t>Propuesta</w:t>
      </w:r>
    </w:p>
    <w:p w14:paraId="2D91F1F8" w14:textId="31B471BE" w:rsidR="00A72CA2" w:rsidRPr="00957C60" w:rsidRDefault="00A72CA2" w:rsidP="009500CD">
      <w:pPr>
        <w:rPr>
          <w:lang w:val="es-ES"/>
        </w:rPr>
      </w:pPr>
      <w:r w:rsidRPr="005E497B">
        <w:rPr>
          <w:lang w:val="es-ES"/>
        </w:rPr>
        <w:t>Se propone modificar la nota </w:t>
      </w:r>
      <w:r w:rsidRPr="005E497B">
        <w:rPr>
          <w:b/>
          <w:bCs/>
          <w:lang w:val="es-ES"/>
        </w:rPr>
        <w:t xml:space="preserve">5.441B </w:t>
      </w:r>
      <w:r w:rsidRPr="005E497B">
        <w:rPr>
          <w:lang w:val="es-ES"/>
        </w:rPr>
        <w:t xml:space="preserve">del RR y elaborar una nueva nota tal como se muestra en el Anexo. </w:t>
      </w:r>
      <w:r w:rsidR="001B5E62" w:rsidRPr="005E497B">
        <w:rPr>
          <w:lang w:val="es-ES"/>
        </w:rPr>
        <w:t>T</w:t>
      </w:r>
      <w:r w:rsidRPr="005E497B">
        <w:rPr>
          <w:lang w:val="es-ES"/>
        </w:rPr>
        <w:t>ambién se proponen cambios al cuadro de atribuciones de frecuencias y a la Resolución </w:t>
      </w:r>
      <w:r w:rsidRPr="005E497B">
        <w:rPr>
          <w:b/>
          <w:bCs/>
          <w:lang w:val="es-ES"/>
        </w:rPr>
        <w:t>223 (Rev.CMR-15)</w:t>
      </w:r>
      <w:r w:rsidRPr="005E497B">
        <w:rPr>
          <w:lang w:val="es-ES"/>
        </w:rPr>
        <w:t>.</w:t>
      </w:r>
    </w:p>
    <w:p w14:paraId="2683233B" w14:textId="77777777" w:rsidR="008750A8" w:rsidRPr="00957C60" w:rsidRDefault="008750A8" w:rsidP="009500CD">
      <w:pPr>
        <w:tabs>
          <w:tab w:val="clear" w:pos="1134"/>
          <w:tab w:val="clear" w:pos="1871"/>
          <w:tab w:val="clear" w:pos="2268"/>
        </w:tabs>
        <w:overflowPunct/>
        <w:autoSpaceDE/>
        <w:autoSpaceDN/>
        <w:adjustRightInd/>
        <w:spacing w:before="0"/>
        <w:textAlignment w:val="auto"/>
        <w:rPr>
          <w:lang w:val="es-ES"/>
        </w:rPr>
      </w:pPr>
      <w:r w:rsidRPr="00957C60">
        <w:rPr>
          <w:lang w:val="es-ES"/>
        </w:rPr>
        <w:br w:type="page"/>
      </w:r>
    </w:p>
    <w:p w14:paraId="0FEB4343" w14:textId="77777777" w:rsidR="006537F1" w:rsidRPr="005E497B" w:rsidRDefault="008D44D4" w:rsidP="009500CD">
      <w:pPr>
        <w:pStyle w:val="ArtNo"/>
        <w:spacing w:before="0"/>
        <w:rPr>
          <w:lang w:val="es-ES"/>
        </w:rPr>
      </w:pPr>
      <w:r w:rsidRPr="005E497B">
        <w:rPr>
          <w:lang w:val="es-ES"/>
        </w:rPr>
        <w:lastRenderedPageBreak/>
        <w:t xml:space="preserve">ARTÍCULO </w:t>
      </w:r>
      <w:r w:rsidRPr="005E497B">
        <w:rPr>
          <w:rStyle w:val="href"/>
          <w:lang w:val="es-ES"/>
        </w:rPr>
        <w:t>5</w:t>
      </w:r>
    </w:p>
    <w:p w14:paraId="4F8016FD" w14:textId="77777777" w:rsidR="006537F1" w:rsidRPr="005E497B" w:rsidRDefault="008D44D4" w:rsidP="009500CD">
      <w:pPr>
        <w:pStyle w:val="Arttitle"/>
        <w:rPr>
          <w:lang w:val="es-ES"/>
        </w:rPr>
      </w:pPr>
      <w:r w:rsidRPr="005E497B">
        <w:rPr>
          <w:lang w:val="es-ES"/>
        </w:rPr>
        <w:t>Atribuciones de frecuencia</w:t>
      </w:r>
    </w:p>
    <w:p w14:paraId="7FFEC3D8" w14:textId="77777777" w:rsidR="006537F1" w:rsidRPr="005E497B" w:rsidRDefault="008D44D4" w:rsidP="009500CD">
      <w:pPr>
        <w:pStyle w:val="Section1"/>
        <w:rPr>
          <w:lang w:val="es-ES"/>
        </w:rPr>
      </w:pPr>
      <w:r w:rsidRPr="005E497B">
        <w:rPr>
          <w:lang w:val="es-ES"/>
        </w:rPr>
        <w:t>Sección IV – Cuadro de atribución de bandas de frecuencias</w:t>
      </w:r>
      <w:r w:rsidRPr="005E497B">
        <w:rPr>
          <w:lang w:val="es-ES"/>
        </w:rPr>
        <w:br/>
      </w:r>
      <w:r w:rsidRPr="005E497B">
        <w:rPr>
          <w:b w:val="0"/>
          <w:bCs/>
          <w:lang w:val="es-ES"/>
        </w:rPr>
        <w:t>(Véase el número</w:t>
      </w:r>
      <w:r w:rsidRPr="005E497B">
        <w:rPr>
          <w:lang w:val="es-ES"/>
        </w:rPr>
        <w:t xml:space="preserve"> </w:t>
      </w:r>
      <w:r w:rsidRPr="005E497B">
        <w:rPr>
          <w:rStyle w:val="Artref"/>
          <w:lang w:val="es-ES"/>
        </w:rPr>
        <w:t>2.1</w:t>
      </w:r>
      <w:r w:rsidRPr="005E497B">
        <w:rPr>
          <w:b w:val="0"/>
          <w:bCs/>
          <w:lang w:val="es-ES"/>
        </w:rPr>
        <w:t>)</w:t>
      </w:r>
      <w:r w:rsidRPr="005E497B">
        <w:rPr>
          <w:lang w:val="es-ES"/>
        </w:rPr>
        <w:br/>
      </w:r>
    </w:p>
    <w:p w14:paraId="6BAC30CC" w14:textId="77777777" w:rsidR="00394248" w:rsidRPr="005E497B" w:rsidRDefault="008D44D4" w:rsidP="009500CD">
      <w:pPr>
        <w:pStyle w:val="Proposal"/>
        <w:rPr>
          <w:lang w:val="es-ES"/>
        </w:rPr>
      </w:pPr>
      <w:r w:rsidRPr="005E497B">
        <w:rPr>
          <w:lang w:val="es-ES"/>
        </w:rPr>
        <w:t>MOD</w:t>
      </w:r>
      <w:r w:rsidRPr="005E497B">
        <w:rPr>
          <w:lang w:val="es-ES"/>
        </w:rPr>
        <w:tab/>
        <w:t>RCC/12A21A10/1</w:t>
      </w:r>
    </w:p>
    <w:p w14:paraId="47D901B6" w14:textId="77777777" w:rsidR="006537F1" w:rsidRPr="005E497B" w:rsidRDefault="008D44D4" w:rsidP="009500CD">
      <w:pPr>
        <w:pStyle w:val="Tabletitle"/>
        <w:rPr>
          <w:lang w:val="es-ES"/>
        </w:rPr>
      </w:pPr>
      <w:r w:rsidRPr="005E497B">
        <w:rPr>
          <w:lang w:val="es-ES"/>
        </w:rPr>
        <w:t>4 800-5 25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6537F1" w:rsidRPr="00957C60" w14:paraId="4D6BFE6E" w14:textId="77777777" w:rsidTr="006537F1">
        <w:trPr>
          <w:cantSplit/>
        </w:trPr>
        <w:tc>
          <w:tcPr>
            <w:tcW w:w="9304" w:type="dxa"/>
            <w:gridSpan w:val="3"/>
            <w:tcBorders>
              <w:top w:val="single" w:sz="6" w:space="0" w:color="auto"/>
              <w:left w:val="single" w:sz="6" w:space="0" w:color="auto"/>
              <w:bottom w:val="single" w:sz="6" w:space="0" w:color="auto"/>
              <w:right w:val="single" w:sz="6" w:space="0" w:color="auto"/>
            </w:tcBorders>
          </w:tcPr>
          <w:p w14:paraId="6B2389D7" w14:textId="77777777" w:rsidR="006537F1" w:rsidRPr="005E497B" w:rsidRDefault="008D44D4" w:rsidP="009500CD">
            <w:pPr>
              <w:pStyle w:val="Tablehead"/>
              <w:rPr>
                <w:color w:val="000000"/>
                <w:lang w:val="es-ES"/>
              </w:rPr>
            </w:pPr>
            <w:r w:rsidRPr="005E497B">
              <w:rPr>
                <w:color w:val="000000"/>
                <w:lang w:val="es-ES"/>
              </w:rPr>
              <w:t>Atribución a los servicios</w:t>
            </w:r>
          </w:p>
        </w:tc>
      </w:tr>
      <w:tr w:rsidR="006537F1" w:rsidRPr="00957C60" w14:paraId="6BCE2422" w14:textId="77777777" w:rsidTr="006537F1">
        <w:trPr>
          <w:cantSplit/>
        </w:trPr>
        <w:tc>
          <w:tcPr>
            <w:tcW w:w="3101" w:type="dxa"/>
            <w:tcBorders>
              <w:top w:val="single" w:sz="6" w:space="0" w:color="auto"/>
              <w:left w:val="single" w:sz="6" w:space="0" w:color="auto"/>
              <w:bottom w:val="single" w:sz="6" w:space="0" w:color="auto"/>
              <w:right w:val="single" w:sz="6" w:space="0" w:color="auto"/>
            </w:tcBorders>
          </w:tcPr>
          <w:p w14:paraId="430CAF95" w14:textId="77777777" w:rsidR="006537F1" w:rsidRPr="005E497B" w:rsidRDefault="008D44D4" w:rsidP="009500CD">
            <w:pPr>
              <w:pStyle w:val="Tablehead"/>
              <w:rPr>
                <w:color w:val="000000"/>
                <w:lang w:val="es-ES"/>
              </w:rPr>
            </w:pPr>
            <w:r w:rsidRPr="005E497B">
              <w:rPr>
                <w:color w:val="000000"/>
                <w:lang w:val="es-ES"/>
              </w:rPr>
              <w:t>Región 1</w:t>
            </w:r>
          </w:p>
        </w:tc>
        <w:tc>
          <w:tcPr>
            <w:tcW w:w="3101" w:type="dxa"/>
            <w:tcBorders>
              <w:top w:val="single" w:sz="6" w:space="0" w:color="auto"/>
              <w:left w:val="single" w:sz="6" w:space="0" w:color="auto"/>
              <w:bottom w:val="single" w:sz="6" w:space="0" w:color="auto"/>
              <w:right w:val="single" w:sz="6" w:space="0" w:color="auto"/>
            </w:tcBorders>
          </w:tcPr>
          <w:p w14:paraId="58B8B700" w14:textId="77777777" w:rsidR="006537F1" w:rsidRPr="005E497B" w:rsidRDefault="008D44D4" w:rsidP="009500CD">
            <w:pPr>
              <w:pStyle w:val="Tablehead"/>
              <w:rPr>
                <w:color w:val="000000"/>
                <w:lang w:val="es-ES"/>
              </w:rPr>
            </w:pPr>
            <w:r w:rsidRPr="005E497B">
              <w:rPr>
                <w:color w:val="000000"/>
                <w:lang w:val="es-ES"/>
              </w:rPr>
              <w:t>Región 2</w:t>
            </w:r>
          </w:p>
        </w:tc>
        <w:tc>
          <w:tcPr>
            <w:tcW w:w="3102" w:type="dxa"/>
            <w:tcBorders>
              <w:top w:val="single" w:sz="6" w:space="0" w:color="auto"/>
              <w:left w:val="single" w:sz="6" w:space="0" w:color="auto"/>
              <w:bottom w:val="single" w:sz="6" w:space="0" w:color="auto"/>
              <w:right w:val="single" w:sz="6" w:space="0" w:color="auto"/>
            </w:tcBorders>
          </w:tcPr>
          <w:p w14:paraId="41516CF7" w14:textId="77777777" w:rsidR="006537F1" w:rsidRPr="005E497B" w:rsidRDefault="008D44D4" w:rsidP="009500CD">
            <w:pPr>
              <w:pStyle w:val="Tablehead"/>
              <w:rPr>
                <w:color w:val="000000"/>
                <w:lang w:val="es-ES"/>
              </w:rPr>
            </w:pPr>
            <w:r w:rsidRPr="005E497B">
              <w:rPr>
                <w:color w:val="000000"/>
                <w:lang w:val="es-ES"/>
              </w:rPr>
              <w:t>Región 3</w:t>
            </w:r>
          </w:p>
        </w:tc>
      </w:tr>
      <w:tr w:rsidR="006537F1" w:rsidRPr="00957C60" w14:paraId="5CCC032E" w14:textId="77777777" w:rsidTr="006537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9304" w:type="dxa"/>
            <w:gridSpan w:val="3"/>
            <w:tcBorders>
              <w:top w:val="single" w:sz="4" w:space="0" w:color="auto"/>
              <w:left w:val="single" w:sz="4" w:space="0" w:color="auto"/>
              <w:bottom w:val="single" w:sz="4" w:space="0" w:color="auto"/>
              <w:right w:val="single" w:sz="4" w:space="0" w:color="auto"/>
            </w:tcBorders>
          </w:tcPr>
          <w:p w14:paraId="5E4D1579" w14:textId="77777777" w:rsidR="006537F1" w:rsidRPr="005E497B" w:rsidRDefault="008D44D4" w:rsidP="009500CD">
            <w:pPr>
              <w:pStyle w:val="TableTextS5"/>
              <w:tabs>
                <w:tab w:val="clear" w:pos="170"/>
                <w:tab w:val="clear" w:pos="567"/>
                <w:tab w:val="clear" w:pos="737"/>
                <w:tab w:val="clear" w:pos="3266"/>
              </w:tabs>
              <w:rPr>
                <w:color w:val="000000"/>
                <w:lang w:val="es-ES"/>
              </w:rPr>
            </w:pPr>
            <w:r w:rsidRPr="005E497B">
              <w:rPr>
                <w:rStyle w:val="Tablefreq"/>
                <w:lang w:val="es-ES"/>
              </w:rPr>
              <w:t>4 800-4 990</w:t>
            </w:r>
            <w:r w:rsidRPr="005E497B">
              <w:rPr>
                <w:color w:val="000000"/>
                <w:lang w:val="es-ES"/>
              </w:rPr>
              <w:tab/>
              <w:t>FIJO</w:t>
            </w:r>
          </w:p>
          <w:p w14:paraId="4E3DBD2A" w14:textId="20D2650B" w:rsidR="006537F1" w:rsidRPr="005E497B" w:rsidRDefault="008D44D4" w:rsidP="009500CD">
            <w:pPr>
              <w:pStyle w:val="TableTextS5"/>
              <w:tabs>
                <w:tab w:val="clear" w:pos="170"/>
                <w:tab w:val="clear" w:pos="567"/>
                <w:tab w:val="clear" w:pos="737"/>
                <w:tab w:val="clear" w:pos="3266"/>
              </w:tabs>
              <w:rPr>
                <w:color w:val="000000"/>
                <w:lang w:val="es-ES"/>
              </w:rPr>
            </w:pPr>
            <w:r w:rsidRPr="005E497B">
              <w:rPr>
                <w:color w:val="000000"/>
                <w:lang w:val="es-ES"/>
              </w:rPr>
              <w:tab/>
            </w:r>
            <w:r w:rsidRPr="005E497B">
              <w:rPr>
                <w:color w:val="000000"/>
                <w:lang w:val="es-ES"/>
              </w:rPr>
              <w:tab/>
              <w:t xml:space="preserve">MÓVIL  </w:t>
            </w:r>
            <w:r w:rsidRPr="005E497B">
              <w:rPr>
                <w:rStyle w:val="Artref"/>
                <w:color w:val="000000"/>
                <w:lang w:val="es-ES"/>
              </w:rPr>
              <w:t xml:space="preserve">5.440A  5.441A  </w:t>
            </w:r>
            <w:ins w:id="5" w:author="Spanish" w:date="2019-10-22T01:33:00Z">
              <w:r w:rsidR="00A72CA2" w:rsidRPr="005E497B">
                <w:rPr>
                  <w:rStyle w:val="Artref"/>
                  <w:color w:val="000000"/>
                  <w:lang w:val="es-ES"/>
                </w:rPr>
                <w:t xml:space="preserve">MOD </w:t>
              </w:r>
            </w:ins>
            <w:r w:rsidRPr="005E497B">
              <w:rPr>
                <w:rStyle w:val="Artref"/>
                <w:color w:val="000000"/>
                <w:lang w:val="es-ES"/>
              </w:rPr>
              <w:t>5.441B  5.442</w:t>
            </w:r>
          </w:p>
          <w:p w14:paraId="318ED7EA" w14:textId="77777777" w:rsidR="006537F1" w:rsidRPr="005E497B" w:rsidRDefault="008D44D4" w:rsidP="009500CD">
            <w:pPr>
              <w:pStyle w:val="TableTextS5"/>
              <w:tabs>
                <w:tab w:val="clear" w:pos="170"/>
                <w:tab w:val="clear" w:pos="567"/>
                <w:tab w:val="clear" w:pos="737"/>
                <w:tab w:val="clear" w:pos="3266"/>
              </w:tabs>
              <w:rPr>
                <w:color w:val="000000"/>
                <w:lang w:val="es-ES"/>
              </w:rPr>
            </w:pPr>
            <w:r w:rsidRPr="005E497B">
              <w:rPr>
                <w:color w:val="000000"/>
                <w:lang w:val="es-ES"/>
              </w:rPr>
              <w:tab/>
            </w:r>
            <w:r w:rsidRPr="005E497B">
              <w:rPr>
                <w:color w:val="000000"/>
                <w:lang w:val="es-ES"/>
              </w:rPr>
              <w:tab/>
              <w:t>Radioastronomía</w:t>
            </w:r>
          </w:p>
          <w:p w14:paraId="4FFDF5D0" w14:textId="7AEFBD1B" w:rsidR="006537F1" w:rsidRPr="00957C60" w:rsidRDefault="008D44D4" w:rsidP="009500CD">
            <w:pPr>
              <w:pStyle w:val="TableTextS5"/>
              <w:tabs>
                <w:tab w:val="clear" w:pos="170"/>
                <w:tab w:val="clear" w:pos="567"/>
                <w:tab w:val="clear" w:pos="737"/>
                <w:tab w:val="clear" w:pos="3266"/>
              </w:tabs>
              <w:rPr>
                <w:color w:val="000000"/>
                <w:lang w:val="es-ES"/>
              </w:rPr>
            </w:pPr>
            <w:r w:rsidRPr="005E497B">
              <w:rPr>
                <w:color w:val="000000"/>
                <w:lang w:val="es-ES"/>
              </w:rPr>
              <w:tab/>
            </w:r>
            <w:r w:rsidRPr="005E497B">
              <w:rPr>
                <w:color w:val="000000"/>
                <w:lang w:val="es-ES"/>
              </w:rPr>
              <w:tab/>
            </w:r>
            <w:r w:rsidRPr="005E497B">
              <w:rPr>
                <w:rStyle w:val="Artref"/>
                <w:color w:val="000000"/>
                <w:lang w:val="es-ES"/>
              </w:rPr>
              <w:t>5.149</w:t>
            </w:r>
            <w:r w:rsidRPr="005E497B">
              <w:rPr>
                <w:color w:val="000000"/>
                <w:lang w:val="es-ES"/>
              </w:rPr>
              <w:t xml:space="preserve">  </w:t>
            </w:r>
            <w:r w:rsidRPr="005E497B">
              <w:rPr>
                <w:rStyle w:val="Artref"/>
                <w:color w:val="000000"/>
                <w:lang w:val="es-ES"/>
              </w:rPr>
              <w:t>5.339</w:t>
            </w:r>
            <w:r w:rsidRPr="005E497B">
              <w:rPr>
                <w:color w:val="000000"/>
                <w:lang w:val="es-ES"/>
              </w:rPr>
              <w:t xml:space="preserve">  </w:t>
            </w:r>
            <w:r w:rsidRPr="005E497B">
              <w:rPr>
                <w:rStyle w:val="Artref"/>
                <w:color w:val="000000"/>
                <w:lang w:val="es-ES"/>
              </w:rPr>
              <w:t>5.443</w:t>
            </w:r>
            <w:ins w:id="6" w:author="Ferrer, Jacqueline" w:date="2019-10-21T09:22:00Z">
              <w:r w:rsidR="00A72CA2" w:rsidRPr="00957C60">
                <w:rPr>
                  <w:color w:val="000000"/>
                  <w:lang w:val="es-ES"/>
                </w:rPr>
                <w:t xml:space="preserve">  </w:t>
              </w:r>
              <w:r w:rsidR="00A72CA2" w:rsidRPr="00115519">
                <w:rPr>
                  <w:rStyle w:val="Artref"/>
                  <w:color w:val="000000"/>
                  <w:lang w:val="es-ES"/>
                </w:rPr>
                <w:t>ADD 5.A91</w:t>
              </w:r>
            </w:ins>
          </w:p>
        </w:tc>
      </w:tr>
    </w:tbl>
    <w:p w14:paraId="6B3CD57A" w14:textId="5A7E518F" w:rsidR="00394248" w:rsidRPr="005E497B" w:rsidRDefault="008D44D4" w:rsidP="009500CD">
      <w:pPr>
        <w:pStyle w:val="Reasons"/>
        <w:rPr>
          <w:lang w:val="es-ES"/>
        </w:rPr>
      </w:pPr>
      <w:r w:rsidRPr="005E497B">
        <w:rPr>
          <w:b/>
          <w:lang w:val="es-ES"/>
        </w:rPr>
        <w:t>Motivos:</w:t>
      </w:r>
      <w:r w:rsidRPr="005E497B">
        <w:rPr>
          <w:lang w:val="es-ES"/>
        </w:rPr>
        <w:tab/>
      </w:r>
      <w:r w:rsidR="00E5457A" w:rsidRPr="005E497B">
        <w:rPr>
          <w:lang w:val="es-ES"/>
        </w:rPr>
        <w:t>Los cambios en el cuadro de atribuciones de frecuencias reflejan los cambios en la nota del número</w:t>
      </w:r>
      <w:r w:rsidR="00A72CA2" w:rsidRPr="005E497B">
        <w:rPr>
          <w:lang w:val="es-ES"/>
        </w:rPr>
        <w:t xml:space="preserve"> </w:t>
      </w:r>
      <w:r w:rsidR="00A72CA2" w:rsidRPr="005E497B">
        <w:rPr>
          <w:b/>
          <w:lang w:val="es-ES"/>
        </w:rPr>
        <w:t>5.441B</w:t>
      </w:r>
      <w:r w:rsidR="00A72CA2" w:rsidRPr="005E497B">
        <w:rPr>
          <w:lang w:val="es-ES"/>
        </w:rPr>
        <w:t xml:space="preserve"> </w:t>
      </w:r>
      <w:r w:rsidR="00E5457A" w:rsidRPr="005E497B">
        <w:rPr>
          <w:lang w:val="es-ES"/>
        </w:rPr>
        <w:t xml:space="preserve">del RR y la adición de una nueva nota al número </w:t>
      </w:r>
      <w:r w:rsidR="00A72CA2" w:rsidRPr="005E497B">
        <w:rPr>
          <w:b/>
          <w:lang w:val="es-ES"/>
        </w:rPr>
        <w:t>5.A91</w:t>
      </w:r>
      <w:r w:rsidR="00E5457A" w:rsidRPr="005E497B">
        <w:rPr>
          <w:b/>
          <w:lang w:val="es-ES"/>
        </w:rPr>
        <w:t xml:space="preserve"> </w:t>
      </w:r>
      <w:r w:rsidR="00E5457A" w:rsidRPr="005E497B">
        <w:rPr>
          <w:bCs/>
          <w:lang w:val="es-ES"/>
        </w:rPr>
        <w:t>del RR</w:t>
      </w:r>
      <w:r w:rsidR="00A72CA2" w:rsidRPr="005E497B">
        <w:rPr>
          <w:lang w:val="es-ES"/>
        </w:rPr>
        <w:t>.</w:t>
      </w:r>
    </w:p>
    <w:p w14:paraId="17D6955F" w14:textId="77777777" w:rsidR="00394248" w:rsidRPr="005E497B" w:rsidRDefault="008D44D4" w:rsidP="009500CD">
      <w:pPr>
        <w:pStyle w:val="Proposal"/>
        <w:rPr>
          <w:lang w:val="es-ES"/>
        </w:rPr>
      </w:pPr>
      <w:r w:rsidRPr="005E497B">
        <w:rPr>
          <w:lang w:val="es-ES"/>
        </w:rPr>
        <w:t>MOD</w:t>
      </w:r>
      <w:r w:rsidRPr="005E497B">
        <w:rPr>
          <w:lang w:val="es-ES"/>
        </w:rPr>
        <w:tab/>
        <w:t>RCC/12A21A10/2</w:t>
      </w:r>
    </w:p>
    <w:p w14:paraId="1E2D0E4B" w14:textId="61A6674D" w:rsidR="006537F1" w:rsidRPr="005E497B" w:rsidRDefault="008D44D4" w:rsidP="009500CD">
      <w:pPr>
        <w:pStyle w:val="Note"/>
        <w:rPr>
          <w:sz w:val="16"/>
          <w:szCs w:val="16"/>
          <w:lang w:val="es-ES"/>
        </w:rPr>
      </w:pPr>
      <w:r w:rsidRPr="005E497B">
        <w:rPr>
          <w:rStyle w:val="Artdef"/>
          <w:lang w:val="es-ES"/>
        </w:rPr>
        <w:t>5.441B</w:t>
      </w:r>
      <w:r w:rsidRPr="005E497B">
        <w:rPr>
          <w:lang w:val="es-ES"/>
        </w:rPr>
        <w:tab/>
        <w:t xml:space="preserve">En Camboya, Lao (R.P.D.) </w:t>
      </w:r>
      <w:ins w:id="7" w:author="Spanish" w:date="2019-10-22T18:42:00Z">
        <w:r w:rsidR="0077179F" w:rsidRPr="005E497B">
          <w:rPr>
            <w:lang w:val="es-ES"/>
          </w:rPr>
          <w:t xml:space="preserve">[lista de países] </w:t>
        </w:r>
      </w:ins>
      <w:r w:rsidRPr="005E497B">
        <w:rPr>
          <w:lang w:val="es-ES"/>
        </w:rPr>
        <w:t>y Viet Nam, la banda de frecuencias 4 800</w:t>
      </w:r>
      <w:r w:rsidRPr="005E497B">
        <w:rPr>
          <w:lang w:val="es-ES"/>
        </w:rPr>
        <w:noBreakHyphen/>
        <w:t>4 990 MHz, o partes de la misma, está identificada para su utilización por las administraciones que deseen implantar las Telecomunicaciones Móviles Internacionales (IMT).</w:t>
      </w:r>
      <w:r w:rsidRPr="005E497B">
        <w:rPr>
          <w:szCs w:val="24"/>
          <w:lang w:val="es-ES"/>
        </w:rPr>
        <w:t xml:space="preserve"> Dicha identificación no impide el uso de esta banda de frecuencias por cualquier aplicación de los servicios a los que está atribuida, ni establece prioridad alguna en el Reglamento de Radiocomunicaciones.</w:t>
      </w:r>
      <w:r w:rsidRPr="005E497B">
        <w:rPr>
          <w:lang w:val="es-ES"/>
        </w:rPr>
        <w:t xml:space="preserve"> La utilización de </w:t>
      </w:r>
      <w:ins w:id="8" w:author="Spanish" w:date="2019-10-22T18:43:00Z">
        <w:r w:rsidR="0077179F" w:rsidRPr="005E497B">
          <w:rPr>
            <w:lang w:val="es-ES"/>
          </w:rPr>
          <w:t>las estaciones IMT</w:t>
        </w:r>
      </w:ins>
      <w:del w:id="9" w:author="Spanish" w:date="2019-10-22T18:43:00Z">
        <w:r w:rsidRPr="005E497B" w:rsidDel="0077179F">
          <w:rPr>
            <w:lang w:val="es-ES"/>
          </w:rPr>
          <w:delText>esta banda de frecuencias para la implantación de las IMT</w:delText>
        </w:r>
      </w:del>
      <w:r w:rsidRPr="005E497B">
        <w:rPr>
          <w:lang w:val="es-ES"/>
        </w:rPr>
        <w:t xml:space="preserve"> está sujeta a la obtención del acuerdo en virtud del número </w:t>
      </w:r>
      <w:r w:rsidRPr="005E497B">
        <w:rPr>
          <w:b/>
          <w:bCs/>
          <w:lang w:val="es-ES"/>
        </w:rPr>
        <w:t>9.21</w:t>
      </w:r>
      <w:r w:rsidRPr="005E497B">
        <w:rPr>
          <w:lang w:val="es-ES"/>
        </w:rPr>
        <w:t xml:space="preserve"> con </w:t>
      </w:r>
      <w:ins w:id="10" w:author="Spanish" w:date="2019-10-22T18:43:00Z">
        <w:r w:rsidR="0077179F" w:rsidRPr="005E497B">
          <w:rPr>
            <w:lang w:val="es-ES"/>
          </w:rPr>
          <w:t xml:space="preserve">los países que utilizan las </w:t>
        </w:r>
      </w:ins>
      <w:ins w:id="11" w:author="Spanish" w:date="2019-10-22T18:48:00Z">
        <w:r w:rsidR="007F5793" w:rsidRPr="005E497B">
          <w:rPr>
            <w:lang w:val="es-ES"/>
          </w:rPr>
          <w:t xml:space="preserve">estaciones </w:t>
        </w:r>
      </w:ins>
      <w:ins w:id="12" w:author="Spanish" w:date="2019-10-22T18:59:00Z">
        <w:r w:rsidR="00514FDA" w:rsidRPr="005E497B">
          <w:rPr>
            <w:lang w:val="es-ES"/>
          </w:rPr>
          <w:t xml:space="preserve">receptoras a bordo </w:t>
        </w:r>
      </w:ins>
      <w:ins w:id="13" w:author="Spanish" w:date="2019-10-22T18:48:00Z">
        <w:r w:rsidR="007F5793" w:rsidRPr="005E497B">
          <w:rPr>
            <w:lang w:val="es-ES"/>
          </w:rPr>
          <w:t>de aeronave</w:t>
        </w:r>
      </w:ins>
      <w:ins w:id="14" w:author="Spanish" w:date="2019-10-22T18:59:00Z">
        <w:r w:rsidR="00514FDA" w:rsidRPr="005E497B">
          <w:rPr>
            <w:lang w:val="es-ES"/>
          </w:rPr>
          <w:t>s</w:t>
        </w:r>
      </w:ins>
      <w:ins w:id="15" w:author="Spanish" w:date="2019-10-22T18:48:00Z">
        <w:r w:rsidR="007F5793" w:rsidRPr="005E497B">
          <w:rPr>
            <w:lang w:val="es-ES"/>
          </w:rPr>
          <w:t xml:space="preserve"> que se comunican con est</w:t>
        </w:r>
      </w:ins>
      <w:ins w:id="16" w:author="Spanish" w:date="2019-10-22T18:49:00Z">
        <w:r w:rsidR="007F5793" w:rsidRPr="005E497B">
          <w:rPr>
            <w:lang w:val="es-ES"/>
          </w:rPr>
          <w:t xml:space="preserve">aciones fijas del SMA en las bandas de frecuencias 4 800-4 825 MHz y 4 835-4 950 MHz </w:t>
        </w:r>
        <w:r w:rsidR="002F2B34" w:rsidRPr="005E497B">
          <w:rPr>
            <w:lang w:val="es-ES"/>
          </w:rPr>
          <w:t xml:space="preserve">y/o estaciones del servicio fijo en la banda de frecuencias </w:t>
        </w:r>
      </w:ins>
      <w:ins w:id="17" w:author="Spanish" w:date="2019-10-22T18:50:00Z">
        <w:r w:rsidR="002F2B34" w:rsidRPr="005E497B">
          <w:rPr>
            <w:lang w:val="es-ES"/>
          </w:rPr>
          <w:t>4 800-4 990 MHz</w:t>
        </w:r>
      </w:ins>
      <w:ins w:id="18" w:author="Spanish" w:date="2019-10-22T20:34:00Z">
        <w:r w:rsidR="0089102D" w:rsidRPr="005E497B">
          <w:rPr>
            <w:lang w:val="es-ES"/>
          </w:rPr>
          <w:t>,</w:t>
        </w:r>
      </w:ins>
      <w:ins w:id="19" w:author="Spanish" w:date="2019-10-22T18:50:00Z">
        <w:r w:rsidR="002F2B34" w:rsidRPr="005E497B">
          <w:rPr>
            <w:lang w:val="es-ES"/>
          </w:rPr>
          <w:t xml:space="preserve"> con arreglo a</w:t>
        </w:r>
      </w:ins>
      <w:del w:id="20" w:author="Spanish" w:date="2019-10-22T18:50:00Z">
        <w:r w:rsidRPr="005E497B" w:rsidDel="002F2B34">
          <w:rPr>
            <w:lang w:val="es-ES"/>
          </w:rPr>
          <w:delText xml:space="preserve">las administraciones concernidas y las estaciones IMT no reclamarán protección contra las estaciones de otras aplicaciones del servicio móvil. Además, antes de poner en servicio una estación IMT del servicio móvil, las administraciones garantizarán que la densidad de flujo de potencia producida por esa estación no rebasa el valor de </w:delText>
        </w:r>
        <w:r w:rsidRPr="005E497B" w:rsidDel="002F2B34">
          <w:rPr>
            <w:lang w:val="es-ES"/>
          </w:rPr>
          <w:fldChar w:fldCharType="begin"/>
        </w:r>
        <w:r w:rsidRPr="005E497B" w:rsidDel="002F2B34">
          <w:rPr>
            <w:lang w:val="es-ES"/>
          </w:rPr>
          <w:delInstrText xml:space="preserve"> EQ  –155 dB(W/(m</w:delInstrText>
        </w:r>
        <w:r w:rsidRPr="005E497B" w:rsidDel="002F2B34">
          <w:rPr>
            <w:vertAlign w:val="superscript"/>
            <w:lang w:val="es-ES"/>
          </w:rPr>
          <w:delInstrText>2</w:delInstrText>
        </w:r>
        <w:r w:rsidRPr="005E497B" w:rsidDel="002F2B34">
          <w:rPr>
            <w:lang w:val="es-ES"/>
          </w:rPr>
          <w:delInstrText> · 1 MHz))</w:delInstrText>
        </w:r>
        <w:r w:rsidRPr="005E497B" w:rsidDel="002F2B34">
          <w:rPr>
            <w:lang w:val="es-ES"/>
          </w:rPr>
          <w:fldChar w:fldCharType="end"/>
        </w:r>
        <w:r w:rsidRPr="005E497B" w:rsidDel="002F2B34">
          <w:rPr>
            <w:lang w:val="es-ES"/>
          </w:rPr>
          <w:delText xml:space="preserve"> a 19 km por encima del nivel del mar a 20 km de la costa, definida como la marca de bajamar oficialmente reconocida por el Estado costero. La CMR</w:delText>
        </w:r>
        <w:r w:rsidRPr="005E497B" w:rsidDel="002F2B34">
          <w:rPr>
            <w:lang w:val="es-ES"/>
          </w:rPr>
          <w:noBreakHyphen/>
          <w:delText>19 revisará este criterio. Véase</w:delText>
        </w:r>
      </w:del>
      <w:r w:rsidRPr="005E497B">
        <w:rPr>
          <w:lang w:val="es-ES"/>
        </w:rPr>
        <w:t xml:space="preserve"> la Resolución </w:t>
      </w:r>
      <w:r w:rsidRPr="005E497B">
        <w:rPr>
          <w:b/>
          <w:bCs/>
          <w:lang w:val="es-ES"/>
        </w:rPr>
        <w:t>223 (Rev.CMR</w:t>
      </w:r>
      <w:r w:rsidRPr="005E497B">
        <w:rPr>
          <w:b/>
          <w:bCs/>
          <w:lang w:val="es-ES"/>
        </w:rPr>
        <w:noBreakHyphen/>
      </w:r>
      <w:del w:id="21" w:author="Spanish" w:date="2019-10-23T15:25:00Z">
        <w:r w:rsidRPr="005E497B" w:rsidDel="0020752B">
          <w:rPr>
            <w:b/>
            <w:bCs/>
            <w:lang w:val="es-ES"/>
          </w:rPr>
          <w:delText>1</w:delText>
        </w:r>
        <w:r w:rsidRPr="005E497B" w:rsidDel="0020752B">
          <w:rPr>
            <w:b/>
            <w:bCs/>
            <w:lang w:val="es-ES"/>
          </w:rPr>
          <w:delText>5</w:delText>
        </w:r>
      </w:del>
      <w:ins w:id="22" w:author="Spanish" w:date="2019-10-23T15:25:00Z">
        <w:r w:rsidR="0020752B">
          <w:rPr>
            <w:b/>
            <w:bCs/>
            <w:lang w:val="es-ES"/>
          </w:rPr>
          <w:t>19</w:t>
        </w:r>
      </w:ins>
      <w:r w:rsidRPr="005E497B">
        <w:rPr>
          <w:b/>
          <w:bCs/>
          <w:lang w:val="es-ES"/>
        </w:rPr>
        <w:t>)</w:t>
      </w:r>
      <w:r w:rsidRPr="005E497B">
        <w:rPr>
          <w:lang w:val="es-ES"/>
        </w:rPr>
        <w:t xml:space="preserve">. </w:t>
      </w:r>
      <w:ins w:id="23" w:author="Spanish" w:date="2019-10-22T18:50:00Z">
        <w:r w:rsidR="002F2B34" w:rsidRPr="005E497B">
          <w:rPr>
            <w:lang w:val="es-ES"/>
          </w:rPr>
          <w:t xml:space="preserve">Véase también la Resolución </w:t>
        </w:r>
        <w:r w:rsidR="002F2B34" w:rsidRPr="005E497B">
          <w:rPr>
            <w:b/>
            <w:bCs/>
            <w:lang w:val="es-ES"/>
          </w:rPr>
          <w:t>416 (CMR-07)</w:t>
        </w:r>
        <w:r w:rsidR="002F2B34" w:rsidRPr="005E497B">
          <w:rPr>
            <w:lang w:val="es-ES"/>
          </w:rPr>
          <w:t>.</w:t>
        </w:r>
      </w:ins>
      <w:del w:id="24" w:author="Spanish" w:date="2019-10-22T18:50:00Z">
        <w:r w:rsidRPr="005E497B" w:rsidDel="002F2B34">
          <w:rPr>
            <w:lang w:val="es-ES"/>
          </w:rPr>
          <w:delText>Esta identificación entrará en vigor después de la CMR</w:delText>
        </w:r>
        <w:r w:rsidRPr="005E497B" w:rsidDel="002F2B34">
          <w:rPr>
            <w:lang w:val="es-ES"/>
          </w:rPr>
          <w:noBreakHyphen/>
          <w:delText>19.</w:delText>
        </w:r>
      </w:del>
      <w:r w:rsidRPr="005E497B">
        <w:rPr>
          <w:sz w:val="16"/>
          <w:szCs w:val="16"/>
          <w:lang w:val="es-ES"/>
        </w:rPr>
        <w:t>     (CMR</w:t>
      </w:r>
      <w:r w:rsidRPr="005E497B">
        <w:rPr>
          <w:sz w:val="16"/>
          <w:szCs w:val="16"/>
          <w:lang w:val="es-ES"/>
        </w:rPr>
        <w:noBreakHyphen/>
        <w:t>1</w:t>
      </w:r>
      <w:ins w:id="25" w:author="Spanish" w:date="2019-10-22T18:50:00Z">
        <w:r w:rsidR="002F2B34" w:rsidRPr="005E497B">
          <w:rPr>
            <w:sz w:val="16"/>
            <w:szCs w:val="16"/>
            <w:lang w:val="es-ES"/>
          </w:rPr>
          <w:t>9</w:t>
        </w:r>
      </w:ins>
      <w:del w:id="26" w:author="Spanish" w:date="2019-10-22T18:50:00Z">
        <w:r w:rsidRPr="005E497B" w:rsidDel="002F2B34">
          <w:rPr>
            <w:sz w:val="16"/>
            <w:szCs w:val="16"/>
            <w:lang w:val="es-ES"/>
          </w:rPr>
          <w:delText>5</w:delText>
        </w:r>
      </w:del>
      <w:r w:rsidRPr="005E497B">
        <w:rPr>
          <w:sz w:val="16"/>
          <w:szCs w:val="16"/>
          <w:lang w:val="es-ES"/>
        </w:rPr>
        <w:t>)</w:t>
      </w:r>
    </w:p>
    <w:p w14:paraId="5D5F7932" w14:textId="719BCB09" w:rsidR="00A72CA2" w:rsidRPr="009500CD" w:rsidRDefault="009500CD" w:rsidP="009500CD">
      <w:pPr>
        <w:rPr>
          <w:i/>
          <w:iCs/>
          <w:lang w:val="es-ES"/>
        </w:rPr>
      </w:pPr>
      <w:r w:rsidRPr="009500CD">
        <w:rPr>
          <w:i/>
          <w:iCs/>
          <w:lang w:val="es-ES"/>
        </w:rPr>
        <w:t>(Nota del autor: Podrían recibirse propuestas de adición para la nota en cuestión de los países, en función de los resultados del examen.)</w:t>
      </w:r>
    </w:p>
    <w:p w14:paraId="57C226C4" w14:textId="77777777" w:rsidR="00D12F7D" w:rsidRDefault="008D44D4" w:rsidP="009500CD">
      <w:pPr>
        <w:pStyle w:val="Reasons"/>
        <w:rPr>
          <w:lang w:val="es-ES"/>
        </w:rPr>
      </w:pPr>
      <w:r w:rsidRPr="005E497B">
        <w:rPr>
          <w:b/>
          <w:lang w:val="es-ES"/>
        </w:rPr>
        <w:t>Motivos:</w:t>
      </w:r>
      <w:r w:rsidRPr="005E497B">
        <w:rPr>
          <w:lang w:val="es-ES"/>
        </w:rPr>
        <w:tab/>
      </w:r>
      <w:r w:rsidR="002F2B34" w:rsidRPr="005E497B">
        <w:rPr>
          <w:lang w:val="es-ES"/>
        </w:rPr>
        <w:t xml:space="preserve">La utilización de la banda de frecuencias 4 800-4 990 MHz con </w:t>
      </w:r>
      <w:r w:rsidR="002F2B34" w:rsidRPr="00957C60">
        <w:rPr>
          <w:lang w:val="es-ES"/>
        </w:rPr>
        <w:t>arreglo a los documentos del UIT-R puede implicar el uso de los sistemas de telemedida aeronáutica descritos en el Informe UIT-R M.2286 y los enlaces de transmisión de datos aeronáuticos indicados en la Recomendación UIT</w:t>
      </w:r>
      <w:r w:rsidR="00A72CA2" w:rsidRPr="005E497B">
        <w:rPr>
          <w:lang w:val="es-ES"/>
        </w:rPr>
        <w:t>-R M.2116.</w:t>
      </w:r>
      <w:r w:rsidR="006C38EB" w:rsidRPr="005E497B">
        <w:rPr>
          <w:lang w:val="es-ES"/>
        </w:rPr>
        <w:t xml:space="preserve"> </w:t>
      </w:r>
      <w:r w:rsidR="00514FDA" w:rsidRPr="00957C60">
        <w:rPr>
          <w:lang w:val="es-ES"/>
        </w:rPr>
        <w:t xml:space="preserve">Por otra parte, de acuerdo con </w:t>
      </w:r>
      <w:r w:rsidR="0089102D" w:rsidRPr="00957C60">
        <w:rPr>
          <w:lang w:val="es-ES"/>
        </w:rPr>
        <w:t>la nota d</w:t>
      </w:r>
      <w:r w:rsidR="00514FDA" w:rsidRPr="00957C60">
        <w:rPr>
          <w:lang w:val="es-ES"/>
        </w:rPr>
        <w:t>el número</w:t>
      </w:r>
      <w:r w:rsidR="006C38EB" w:rsidRPr="005E497B">
        <w:rPr>
          <w:lang w:val="es-ES"/>
        </w:rPr>
        <w:t> </w:t>
      </w:r>
      <w:r w:rsidR="006C38EB" w:rsidRPr="005E497B">
        <w:rPr>
          <w:b/>
          <w:bCs/>
          <w:lang w:val="es-ES"/>
        </w:rPr>
        <w:t>5.442</w:t>
      </w:r>
      <w:r w:rsidR="006C38EB" w:rsidRPr="005E497B">
        <w:rPr>
          <w:lang w:val="es-ES"/>
        </w:rPr>
        <w:t xml:space="preserve"> del RR, la banda de frecuencias 4 825-4 835 MHz no puede ser utilizada por estaciones del </w:t>
      </w:r>
      <w:r w:rsidR="00514FDA" w:rsidRPr="005E497B">
        <w:rPr>
          <w:lang w:val="es-ES"/>
        </w:rPr>
        <w:t>SMA</w:t>
      </w:r>
      <w:r w:rsidR="006C38EB" w:rsidRPr="005E497B">
        <w:rPr>
          <w:lang w:val="es-ES"/>
        </w:rPr>
        <w:t xml:space="preserve"> excepto en algunos países de la Región 2 y Australia, donde la banda </w:t>
      </w:r>
      <w:r w:rsidR="00514FDA" w:rsidRPr="005E497B">
        <w:rPr>
          <w:lang w:val="es-ES"/>
        </w:rPr>
        <w:t xml:space="preserve">de frecuencias </w:t>
      </w:r>
      <w:r w:rsidR="006C38EB" w:rsidRPr="005E497B">
        <w:rPr>
          <w:lang w:val="es-ES"/>
        </w:rPr>
        <w:t xml:space="preserve">4 825-4 835 MHz solo </w:t>
      </w:r>
      <w:r w:rsidR="00514FDA" w:rsidRPr="005E497B">
        <w:rPr>
          <w:lang w:val="es-ES"/>
        </w:rPr>
        <w:t xml:space="preserve">puede </w:t>
      </w:r>
      <w:r w:rsidR="006C38EB" w:rsidRPr="005E497B">
        <w:rPr>
          <w:lang w:val="es-ES"/>
        </w:rPr>
        <w:t>utilizarse para telemedida aeronáutica en pruebas en vuelo</w:t>
      </w:r>
      <w:r w:rsidR="00514FDA" w:rsidRPr="005E497B">
        <w:rPr>
          <w:lang w:val="es-ES"/>
        </w:rPr>
        <w:t xml:space="preserve"> de estaciones a bordo de </w:t>
      </w:r>
      <w:r w:rsidR="00514FDA" w:rsidRPr="005E497B">
        <w:rPr>
          <w:lang w:val="es-ES"/>
        </w:rPr>
        <w:lastRenderedPageBreak/>
        <w:t>aeronaves</w:t>
      </w:r>
      <w:r w:rsidR="006C38EB" w:rsidRPr="005E497B">
        <w:rPr>
          <w:lang w:val="es-ES"/>
        </w:rPr>
        <w:t xml:space="preserve">. Además, </w:t>
      </w:r>
      <w:r w:rsidR="00514FDA" w:rsidRPr="005E497B">
        <w:rPr>
          <w:lang w:val="es-ES"/>
        </w:rPr>
        <w:t xml:space="preserve">según dicha nota, </w:t>
      </w:r>
      <w:r w:rsidR="006C38EB" w:rsidRPr="005E497B">
        <w:rPr>
          <w:lang w:val="es-ES"/>
        </w:rPr>
        <w:t>la banda de frecuencias 4 950</w:t>
      </w:r>
      <w:r w:rsidR="006C38EB" w:rsidRPr="005E497B">
        <w:rPr>
          <w:lang w:val="es-ES"/>
        </w:rPr>
        <w:noBreakHyphen/>
        <w:t>4 990 MHz no está atribuida al servicio móvil aeronáutico</w:t>
      </w:r>
      <w:r w:rsidR="00514FDA" w:rsidRPr="005E497B">
        <w:rPr>
          <w:lang w:val="es-ES"/>
        </w:rPr>
        <w:t xml:space="preserve"> en absoluto</w:t>
      </w:r>
      <w:r w:rsidR="006C38EB" w:rsidRPr="005E497B">
        <w:rPr>
          <w:lang w:val="es-ES"/>
        </w:rPr>
        <w:t>.</w:t>
      </w:r>
    </w:p>
    <w:p w14:paraId="75DAC6CD" w14:textId="1F6744AB" w:rsidR="00D12F7D" w:rsidRDefault="006C38EB" w:rsidP="00D12F7D">
      <w:pPr>
        <w:rPr>
          <w:lang w:val="es-ES"/>
        </w:rPr>
      </w:pPr>
      <w:r w:rsidRPr="005E497B">
        <w:rPr>
          <w:lang w:val="es-ES"/>
        </w:rPr>
        <w:t>La Resolución </w:t>
      </w:r>
      <w:r w:rsidRPr="005E497B">
        <w:rPr>
          <w:b/>
          <w:bCs/>
          <w:lang w:val="es-ES"/>
        </w:rPr>
        <w:t>416 (CMR-07)</w:t>
      </w:r>
      <w:r w:rsidRPr="005E497B">
        <w:rPr>
          <w:lang w:val="es-ES"/>
        </w:rPr>
        <w:t xml:space="preserve"> restringe el uso de la telemedida aeronáutica a las transmisiones desde estaciones a bordo de aeronaves y, en consecuencia, no es necesario utilizar el límite de la dfp, ya que este se aplica a la protección de receptores de las estaciones aeronáuticas de telemedida ubicadas en tierra. </w:t>
      </w:r>
      <w:r w:rsidR="00A46C99" w:rsidRPr="005E497B">
        <w:rPr>
          <w:lang w:val="es-ES"/>
        </w:rPr>
        <w:t xml:space="preserve">Además, en virtud de la Resolución 416 (CMR-07), se debe efectuar la coordinación bilateral de las estaciones transmisoras a bordo de aeronaves del SMA en la banda </w:t>
      </w:r>
      <w:r w:rsidRPr="005E497B">
        <w:rPr>
          <w:lang w:val="es-ES"/>
        </w:rPr>
        <w:t>4 400-4 940</w:t>
      </w:r>
      <w:r w:rsidR="00A46C99" w:rsidRPr="005E497B">
        <w:rPr>
          <w:lang w:val="es-ES"/>
        </w:rPr>
        <w:t> </w:t>
      </w:r>
      <w:r w:rsidRPr="005E497B">
        <w:rPr>
          <w:lang w:val="es-ES"/>
        </w:rPr>
        <w:t xml:space="preserve">MHz </w:t>
      </w:r>
      <w:r w:rsidR="00A46C99" w:rsidRPr="005E497B">
        <w:rPr>
          <w:lang w:val="es-ES"/>
        </w:rPr>
        <w:t>respecto de las estaciones receptoras fij</w:t>
      </w:r>
      <w:r w:rsidR="008E235A" w:rsidRPr="005E497B">
        <w:rPr>
          <w:lang w:val="es-ES"/>
        </w:rPr>
        <w:t>as</w:t>
      </w:r>
      <w:r w:rsidR="00A46C99" w:rsidRPr="005E497B">
        <w:rPr>
          <w:lang w:val="es-ES"/>
        </w:rPr>
        <w:t xml:space="preserve"> o móvil</w:t>
      </w:r>
      <w:r w:rsidR="008E235A" w:rsidRPr="005E497B">
        <w:rPr>
          <w:lang w:val="es-ES"/>
        </w:rPr>
        <w:t>es</w:t>
      </w:r>
      <w:r w:rsidR="00A46C99" w:rsidRPr="005E497B">
        <w:rPr>
          <w:lang w:val="es-ES"/>
        </w:rPr>
        <w:t xml:space="preserve"> situadas a 450 km de distancia como máximo. Es más, de conformidad con el número </w:t>
      </w:r>
      <w:r w:rsidRPr="005E497B">
        <w:rPr>
          <w:b/>
          <w:lang w:val="es-ES"/>
        </w:rPr>
        <w:t>5.440A</w:t>
      </w:r>
      <w:r w:rsidR="00A46C99" w:rsidRPr="005E497B">
        <w:rPr>
          <w:b/>
          <w:lang w:val="es-ES"/>
        </w:rPr>
        <w:t xml:space="preserve"> </w:t>
      </w:r>
      <w:r w:rsidR="00A46C99" w:rsidRPr="005E497B">
        <w:rPr>
          <w:bCs/>
          <w:lang w:val="es-ES"/>
        </w:rPr>
        <w:t>del RR</w:t>
      </w:r>
      <w:r w:rsidRPr="005E497B">
        <w:rPr>
          <w:lang w:val="es-ES"/>
        </w:rPr>
        <w:t>,</w:t>
      </w:r>
      <w:r w:rsidR="00A46C99" w:rsidRPr="005E497B">
        <w:rPr>
          <w:lang w:val="es-ES"/>
        </w:rPr>
        <w:t xml:space="preserve"> la utilización de la telemedida móvil aeronáutica no impide que esta banda de frecuencias sea utilizada por otras aplicaciones del servicio móvil o por otros servicios a los que esta banda se ha atribuido a título primario con igualdad de derechos y no establece ninguna prioridad en el Reglamento de Radiocomunicaciones</w:t>
      </w:r>
      <w:r w:rsidRPr="005E497B">
        <w:rPr>
          <w:lang w:val="es-ES"/>
        </w:rPr>
        <w:t xml:space="preserve">. </w:t>
      </w:r>
      <w:r w:rsidR="00A46C99" w:rsidRPr="005E497B">
        <w:rPr>
          <w:lang w:val="es-ES"/>
        </w:rPr>
        <w:t xml:space="preserve">Por lo tanto, no resulta adecuado aplicar el número </w:t>
      </w:r>
      <w:r w:rsidRPr="005E497B">
        <w:rPr>
          <w:b/>
          <w:lang w:val="es-ES"/>
        </w:rPr>
        <w:t>9.21</w:t>
      </w:r>
      <w:r w:rsidRPr="005E497B">
        <w:rPr>
          <w:lang w:val="es-ES"/>
        </w:rPr>
        <w:t xml:space="preserve"> </w:t>
      </w:r>
      <w:r w:rsidR="00A46C99" w:rsidRPr="005E497B">
        <w:rPr>
          <w:lang w:val="es-ES"/>
        </w:rPr>
        <w:t>del RR a las estaciones de telemedida aeronáutica</w:t>
      </w:r>
      <w:r w:rsidRPr="005E497B">
        <w:rPr>
          <w:lang w:val="es-ES"/>
        </w:rPr>
        <w:t>.</w:t>
      </w:r>
    </w:p>
    <w:p w14:paraId="1E579D33" w14:textId="77777777" w:rsidR="00D12F7D" w:rsidRDefault="006C38EB" w:rsidP="00D12F7D">
      <w:pPr>
        <w:rPr>
          <w:lang w:val="es-ES"/>
        </w:rPr>
      </w:pPr>
      <w:r w:rsidRPr="005E497B">
        <w:rPr>
          <w:lang w:val="es-ES"/>
        </w:rPr>
        <w:t xml:space="preserve">De conformidad con la Recomendación UIT-R M.2116, la utilización de </w:t>
      </w:r>
      <w:r w:rsidR="00A46C99" w:rsidRPr="005E497B">
        <w:rPr>
          <w:lang w:val="es-ES"/>
        </w:rPr>
        <w:t xml:space="preserve">la banda 4 800-4 990 MHz para </w:t>
      </w:r>
      <w:r w:rsidRPr="005E497B">
        <w:rPr>
          <w:lang w:val="es-ES"/>
        </w:rPr>
        <w:t xml:space="preserve">enlaces de </w:t>
      </w:r>
      <w:r w:rsidR="00C51F84" w:rsidRPr="005E497B">
        <w:rPr>
          <w:lang w:val="es-ES"/>
        </w:rPr>
        <w:t xml:space="preserve">transmisión de </w:t>
      </w:r>
      <w:r w:rsidRPr="005E497B">
        <w:rPr>
          <w:lang w:val="es-ES"/>
        </w:rPr>
        <w:t>datos a bordo de aeronaves está limitada al territorio nacional y, por lo tanto, el límite de la dfp es redundante y la protección de las estaciones del SMA está plenamente garantizada por aplicación del número </w:t>
      </w:r>
      <w:r w:rsidRPr="005E497B">
        <w:rPr>
          <w:b/>
          <w:bCs/>
          <w:lang w:val="es-ES"/>
        </w:rPr>
        <w:t>9.21</w:t>
      </w:r>
      <w:r w:rsidRPr="005E497B">
        <w:rPr>
          <w:lang w:val="es-ES"/>
        </w:rPr>
        <w:t xml:space="preserve"> del RR. Además, la aplicación del número </w:t>
      </w:r>
      <w:r w:rsidRPr="005E497B">
        <w:rPr>
          <w:b/>
          <w:bCs/>
          <w:lang w:val="es-ES"/>
        </w:rPr>
        <w:t>9.21</w:t>
      </w:r>
      <w:r w:rsidRPr="005E497B">
        <w:rPr>
          <w:lang w:val="es-ES"/>
        </w:rPr>
        <w:t xml:space="preserve"> del RR sólo es pertinente para estaciones receptoras a bordo de aeronaves, ya que </w:t>
      </w:r>
      <w:r w:rsidR="00C51F84" w:rsidRPr="005E497B">
        <w:rPr>
          <w:lang w:val="es-ES"/>
        </w:rPr>
        <w:t xml:space="preserve">se trata de una </w:t>
      </w:r>
      <w:r w:rsidR="00A46C99" w:rsidRPr="005E497B">
        <w:rPr>
          <w:lang w:val="es-ES"/>
        </w:rPr>
        <w:t>aplicaci</w:t>
      </w:r>
      <w:r w:rsidR="00C51F84" w:rsidRPr="005E497B">
        <w:rPr>
          <w:lang w:val="es-ES"/>
        </w:rPr>
        <w:t>ón</w:t>
      </w:r>
      <w:r w:rsidR="00A46C99" w:rsidRPr="005E497B">
        <w:rPr>
          <w:lang w:val="es-ES"/>
        </w:rPr>
        <w:t xml:space="preserve"> </w:t>
      </w:r>
      <w:r w:rsidRPr="005E497B">
        <w:rPr>
          <w:lang w:val="es-ES"/>
        </w:rPr>
        <w:t xml:space="preserve">del SMA que </w:t>
      </w:r>
      <w:r w:rsidR="00A46C99" w:rsidRPr="005E497B">
        <w:rPr>
          <w:lang w:val="es-ES"/>
        </w:rPr>
        <w:t xml:space="preserve">puede requerir </w:t>
      </w:r>
      <w:r w:rsidRPr="005E497B">
        <w:rPr>
          <w:lang w:val="es-ES"/>
        </w:rPr>
        <w:t xml:space="preserve">protección. </w:t>
      </w:r>
      <w:r w:rsidR="00A46C99" w:rsidRPr="005E497B">
        <w:rPr>
          <w:lang w:val="es-ES"/>
        </w:rPr>
        <w:t>Por analogía con las aplicaciones de telemedida móvil aeronáutica</w:t>
      </w:r>
      <w:r w:rsidRPr="005E497B">
        <w:rPr>
          <w:lang w:val="es-ES"/>
        </w:rPr>
        <w:t xml:space="preserve">, no </w:t>
      </w:r>
      <w:r w:rsidR="00C51F84" w:rsidRPr="005E497B">
        <w:rPr>
          <w:lang w:val="es-ES"/>
        </w:rPr>
        <w:t xml:space="preserve">se requiere protección de </w:t>
      </w:r>
      <w:r w:rsidRPr="005E497B">
        <w:rPr>
          <w:lang w:val="es-ES"/>
        </w:rPr>
        <w:t xml:space="preserve">los receptores de las estaciones fijas </w:t>
      </w:r>
      <w:r w:rsidR="00C51F84" w:rsidRPr="005E497B">
        <w:rPr>
          <w:lang w:val="es-ES"/>
        </w:rPr>
        <w:t>en</w:t>
      </w:r>
      <w:r w:rsidRPr="005E497B">
        <w:rPr>
          <w:lang w:val="es-ES"/>
        </w:rPr>
        <w:t xml:space="preserve"> los </w:t>
      </w:r>
      <w:r w:rsidR="00A46C99" w:rsidRPr="005E497B">
        <w:rPr>
          <w:lang w:val="es-ES"/>
        </w:rPr>
        <w:t>sistemas de transmisión de datos aeronáuticos</w:t>
      </w:r>
      <w:r w:rsidRPr="005E497B">
        <w:rPr>
          <w:lang w:val="es-ES"/>
        </w:rPr>
        <w:t>.</w:t>
      </w:r>
    </w:p>
    <w:p w14:paraId="76963475" w14:textId="3D4F17FA" w:rsidR="006C38EB" w:rsidRPr="00957C60" w:rsidRDefault="006C38EB" w:rsidP="00D12F7D">
      <w:pPr>
        <w:rPr>
          <w:lang w:val="es-ES"/>
        </w:rPr>
      </w:pPr>
      <w:r w:rsidRPr="005E497B">
        <w:rPr>
          <w:lang w:val="es-ES"/>
        </w:rPr>
        <w:t>Además, se propone lograr el consentimiento, en el marco del número </w:t>
      </w:r>
      <w:r w:rsidRPr="005E497B">
        <w:rPr>
          <w:b/>
          <w:bCs/>
          <w:lang w:val="es-ES"/>
        </w:rPr>
        <w:t>9.21</w:t>
      </w:r>
      <w:r w:rsidRPr="005E497B">
        <w:rPr>
          <w:lang w:val="es-ES"/>
        </w:rPr>
        <w:t xml:space="preserve"> del RR, de países que utilizan estaciones del servicio fijo. Esta medida está destinada a</w:t>
      </w:r>
      <w:r w:rsidR="008E235A" w:rsidRPr="005E497B">
        <w:rPr>
          <w:lang w:val="es-ES"/>
        </w:rPr>
        <w:t xml:space="preserve"> proteger las estaciones de este tipo que se utilizan</w:t>
      </w:r>
      <w:r w:rsidRPr="005E497B">
        <w:rPr>
          <w:lang w:val="es-ES"/>
        </w:rPr>
        <w:t xml:space="preserve"> en algunos países.</w:t>
      </w:r>
    </w:p>
    <w:p w14:paraId="689DC874" w14:textId="77777777" w:rsidR="00394248" w:rsidRPr="005E497B" w:rsidRDefault="008D44D4" w:rsidP="009500CD">
      <w:pPr>
        <w:pStyle w:val="Proposal"/>
        <w:rPr>
          <w:lang w:val="es-ES"/>
        </w:rPr>
      </w:pPr>
      <w:r w:rsidRPr="005E497B">
        <w:rPr>
          <w:lang w:val="es-ES"/>
        </w:rPr>
        <w:t>ADD</w:t>
      </w:r>
      <w:r w:rsidRPr="005E497B">
        <w:rPr>
          <w:lang w:val="es-ES"/>
        </w:rPr>
        <w:tab/>
        <w:t>RCC/12A21A10/3</w:t>
      </w:r>
    </w:p>
    <w:p w14:paraId="5C6101A7" w14:textId="20729F02" w:rsidR="006C38EB" w:rsidRPr="005E497B" w:rsidRDefault="008D44D4" w:rsidP="009500CD">
      <w:pPr>
        <w:rPr>
          <w:lang w:val="es-ES"/>
        </w:rPr>
      </w:pPr>
      <w:r w:rsidRPr="005E497B">
        <w:rPr>
          <w:rStyle w:val="Artdef"/>
          <w:lang w:val="es-ES"/>
        </w:rPr>
        <w:t>5.A91</w:t>
      </w:r>
      <w:r w:rsidRPr="005E497B">
        <w:rPr>
          <w:lang w:val="es-ES"/>
        </w:rPr>
        <w:tab/>
      </w:r>
      <w:r w:rsidR="008E235A" w:rsidRPr="005E497B">
        <w:rPr>
          <w:lang w:val="es-ES"/>
        </w:rPr>
        <w:t>Si una estación del servicio móvil aeronáutico está situada fuera del espacio aéreo nacional de un Estado, puede utilizar las bandas de frecuencias</w:t>
      </w:r>
      <w:r w:rsidR="006C38EB" w:rsidRPr="005E497B">
        <w:rPr>
          <w:lang w:val="es-ES"/>
        </w:rPr>
        <w:t xml:space="preserve"> 4 800-4 825 MHz </w:t>
      </w:r>
      <w:r w:rsidR="008E235A" w:rsidRPr="005E497B">
        <w:rPr>
          <w:lang w:val="es-ES"/>
        </w:rPr>
        <w:t>y</w:t>
      </w:r>
      <w:r w:rsidR="006C38EB" w:rsidRPr="005E497B">
        <w:rPr>
          <w:lang w:val="es-ES"/>
        </w:rPr>
        <w:t xml:space="preserve"> 4 835</w:t>
      </w:r>
      <w:r w:rsidR="0020752B">
        <w:rPr>
          <w:lang w:val="es-ES"/>
        </w:rPr>
        <w:noBreakHyphen/>
      </w:r>
      <w:r w:rsidR="006C38EB" w:rsidRPr="005E497B">
        <w:rPr>
          <w:lang w:val="es-ES"/>
        </w:rPr>
        <w:t xml:space="preserve">4 950 MHz </w:t>
      </w:r>
      <w:r w:rsidR="008E235A" w:rsidRPr="005E497B">
        <w:rPr>
          <w:lang w:val="es-ES"/>
        </w:rPr>
        <w:t>sin el acuerdo previ</w:t>
      </w:r>
      <w:r w:rsidR="00C51F84" w:rsidRPr="005E497B">
        <w:rPr>
          <w:lang w:val="es-ES"/>
        </w:rPr>
        <w:t>o</w:t>
      </w:r>
      <w:r w:rsidR="008E235A" w:rsidRPr="005E497B">
        <w:rPr>
          <w:lang w:val="es-ES"/>
        </w:rPr>
        <w:t xml:space="preserve"> de ninguna otra administración y solo con la condición de que la distancia mínima desde su posición hasta la costa, definida como la marca de bajamar oficialmente reconocida por el Estado costero, rebasa los 400 km. Todas las transmisiones de las estaciones de este tipo que están ubicadas a una distancia inferior a la mínima requieren el acuerdo previo de las administraciones afectadas</w:t>
      </w:r>
      <w:r w:rsidR="006C38EB" w:rsidRPr="005E497B">
        <w:rPr>
          <w:lang w:val="es-ES"/>
        </w:rPr>
        <w:t>.</w:t>
      </w:r>
      <w:r w:rsidR="006C38EB" w:rsidRPr="00D12F7D">
        <w:rPr>
          <w:sz w:val="16"/>
          <w:szCs w:val="16"/>
          <w:lang w:val="es-ES"/>
        </w:rPr>
        <w:t>     (</w:t>
      </w:r>
      <w:r w:rsidR="008E235A" w:rsidRPr="00D12F7D">
        <w:rPr>
          <w:sz w:val="16"/>
          <w:szCs w:val="16"/>
          <w:lang w:val="es-ES"/>
        </w:rPr>
        <w:t>CMR</w:t>
      </w:r>
      <w:r w:rsidR="006C38EB" w:rsidRPr="00D12F7D">
        <w:rPr>
          <w:sz w:val="16"/>
          <w:szCs w:val="16"/>
          <w:lang w:val="es-ES"/>
        </w:rPr>
        <w:noBreakHyphen/>
        <w:t>19)</w:t>
      </w:r>
    </w:p>
    <w:p w14:paraId="2CFAA4D8" w14:textId="77777777" w:rsidR="00D12F7D" w:rsidRDefault="008D44D4" w:rsidP="009500CD">
      <w:pPr>
        <w:pStyle w:val="Reasons"/>
        <w:rPr>
          <w:lang w:val="es-ES"/>
        </w:rPr>
      </w:pPr>
      <w:r w:rsidRPr="009500CD">
        <w:rPr>
          <w:b/>
          <w:bCs/>
          <w:lang w:val="es-ES"/>
        </w:rPr>
        <w:t>Motivos:</w:t>
      </w:r>
      <w:r w:rsidRPr="005E497B">
        <w:rPr>
          <w:lang w:val="es-ES"/>
        </w:rPr>
        <w:tab/>
      </w:r>
      <w:r w:rsidR="008E235A" w:rsidRPr="005E497B">
        <w:rPr>
          <w:lang w:val="es-ES"/>
        </w:rPr>
        <w:t xml:space="preserve">Las condiciones para la protección frente a la posible interferencia causada por estaciones del SMA situadas fuera del espacio aéreo nacional de cualquier Estado en la banda de frecuencias </w:t>
      </w:r>
      <w:r w:rsidR="006C38EB" w:rsidRPr="005E497B">
        <w:rPr>
          <w:lang w:val="es-ES"/>
        </w:rPr>
        <w:t xml:space="preserve">4 800-4 990 MHz </w:t>
      </w:r>
      <w:r w:rsidR="008E235A" w:rsidRPr="005E497B">
        <w:rPr>
          <w:lang w:val="es-ES"/>
        </w:rPr>
        <w:t>no</w:t>
      </w:r>
      <w:r w:rsidR="008E235A" w:rsidRPr="00957C60">
        <w:rPr>
          <w:lang w:val="es-ES"/>
        </w:rPr>
        <w:t xml:space="preserve"> están definidas actualmente en el Reglamento de Radiocomunicaciones</w:t>
      </w:r>
      <w:r w:rsidR="006C38EB" w:rsidRPr="005E497B">
        <w:rPr>
          <w:lang w:val="es-ES"/>
        </w:rPr>
        <w:t>.</w:t>
      </w:r>
    </w:p>
    <w:p w14:paraId="22EC4E4A" w14:textId="0DFC8EB0" w:rsidR="006C38EB" w:rsidRPr="005E497B" w:rsidRDefault="008E235A" w:rsidP="00D12F7D">
      <w:pPr>
        <w:rPr>
          <w:lang w:val="es-ES"/>
        </w:rPr>
      </w:pPr>
      <w:r w:rsidRPr="005E497B">
        <w:rPr>
          <w:lang w:val="es-ES"/>
        </w:rPr>
        <w:t>Esta medida permitirá crear un mecanismo para garantizar la compatibilidad de las estaciones del SMA situadas fu</w:t>
      </w:r>
      <w:r w:rsidRPr="00957C60">
        <w:rPr>
          <w:lang w:val="es-ES"/>
        </w:rPr>
        <w:t>era del espacio aéreo nacional de cualquier Estado</w:t>
      </w:r>
      <w:r w:rsidR="006C38EB" w:rsidRPr="005E497B">
        <w:rPr>
          <w:lang w:val="es-ES"/>
        </w:rPr>
        <w:t>.</w:t>
      </w:r>
    </w:p>
    <w:p w14:paraId="4C76AEF7" w14:textId="415B5542" w:rsidR="00394248" w:rsidRPr="00DA3FEE" w:rsidRDefault="006C38EB" w:rsidP="00DA3FEE">
      <w:pPr>
        <w:rPr>
          <w:i/>
          <w:iCs/>
          <w:lang w:val="es-ES"/>
        </w:rPr>
      </w:pPr>
      <w:r w:rsidRPr="00DA3FEE">
        <w:rPr>
          <w:i/>
          <w:iCs/>
          <w:lang w:val="es-ES"/>
        </w:rPr>
        <w:t>(</w:t>
      </w:r>
      <w:r w:rsidR="008E235A" w:rsidRPr="00DA3FEE">
        <w:rPr>
          <w:i/>
          <w:iCs/>
          <w:lang w:val="es-ES"/>
        </w:rPr>
        <w:t xml:space="preserve">Nota del autor: Las siguientes propuestas de cambio a la Resolución 223 afectan únicamente a la banda de frecuencias </w:t>
      </w:r>
      <w:r w:rsidRPr="00DA3FEE">
        <w:rPr>
          <w:i/>
          <w:iCs/>
          <w:lang w:val="es-ES"/>
        </w:rPr>
        <w:t>4 800-4 990</w:t>
      </w:r>
      <w:r w:rsidR="008E235A" w:rsidRPr="00DA3FEE">
        <w:rPr>
          <w:i/>
          <w:iCs/>
          <w:lang w:val="es-ES"/>
        </w:rPr>
        <w:t> </w:t>
      </w:r>
      <w:r w:rsidRPr="00DA3FEE">
        <w:rPr>
          <w:i/>
          <w:iCs/>
          <w:lang w:val="es-ES"/>
        </w:rPr>
        <w:t xml:space="preserve">MHz </w:t>
      </w:r>
      <w:r w:rsidR="008E235A" w:rsidRPr="00DA3FEE">
        <w:rPr>
          <w:i/>
          <w:iCs/>
          <w:lang w:val="es-ES"/>
        </w:rPr>
        <w:t>y puede que no reflejen otras propuestas relacionadas con otras bandas de frecuencias</w:t>
      </w:r>
      <w:r w:rsidRPr="00DA3FEE">
        <w:rPr>
          <w:i/>
          <w:iCs/>
          <w:lang w:val="es-ES"/>
        </w:rPr>
        <w:t>.)</w:t>
      </w:r>
    </w:p>
    <w:p w14:paraId="0023129A" w14:textId="77777777" w:rsidR="00394248" w:rsidRPr="005E497B" w:rsidRDefault="008D44D4" w:rsidP="009500CD">
      <w:pPr>
        <w:pStyle w:val="Proposal"/>
        <w:rPr>
          <w:lang w:val="es-ES"/>
        </w:rPr>
      </w:pPr>
      <w:r w:rsidRPr="005E497B">
        <w:rPr>
          <w:lang w:val="es-ES"/>
        </w:rPr>
        <w:lastRenderedPageBreak/>
        <w:t>MOD</w:t>
      </w:r>
      <w:r w:rsidRPr="005E497B">
        <w:rPr>
          <w:lang w:val="es-ES"/>
        </w:rPr>
        <w:tab/>
        <w:t>RCC/12A21A10/4</w:t>
      </w:r>
    </w:p>
    <w:p w14:paraId="5C8D3B64" w14:textId="1B5BE0EE" w:rsidR="007B7DBC" w:rsidRPr="005E497B" w:rsidRDefault="008D44D4" w:rsidP="009500CD">
      <w:pPr>
        <w:pStyle w:val="ResNo"/>
        <w:rPr>
          <w:lang w:val="es-ES"/>
        </w:rPr>
      </w:pPr>
      <w:r w:rsidRPr="005E497B">
        <w:rPr>
          <w:lang w:val="es-ES"/>
        </w:rPr>
        <w:t xml:space="preserve">RESOLUCIÓN </w:t>
      </w:r>
      <w:r w:rsidRPr="005E497B">
        <w:rPr>
          <w:rStyle w:val="href"/>
          <w:lang w:val="es-ES"/>
        </w:rPr>
        <w:t>223</w:t>
      </w:r>
      <w:r w:rsidRPr="005E497B">
        <w:rPr>
          <w:lang w:val="es-ES"/>
        </w:rPr>
        <w:t xml:space="preserve"> (Rev.CMR-</w:t>
      </w:r>
      <w:del w:id="27" w:author="Spanish" w:date="2019-10-22T01:38:00Z">
        <w:r w:rsidRPr="005E497B" w:rsidDel="006C38EB">
          <w:rPr>
            <w:rFonts w:eastAsia="???"/>
            <w:lang w:val="es-ES"/>
          </w:rPr>
          <w:delText>15</w:delText>
        </w:r>
      </w:del>
      <w:ins w:id="28" w:author="Spanish" w:date="2019-10-22T01:38:00Z">
        <w:r w:rsidR="006C38EB" w:rsidRPr="005E497B">
          <w:rPr>
            <w:rFonts w:eastAsia="???"/>
            <w:lang w:val="es-ES"/>
          </w:rPr>
          <w:t>19</w:t>
        </w:r>
      </w:ins>
      <w:r w:rsidRPr="005E497B">
        <w:rPr>
          <w:lang w:val="es-ES"/>
        </w:rPr>
        <w:t>)</w:t>
      </w:r>
    </w:p>
    <w:p w14:paraId="312C53EE" w14:textId="77777777" w:rsidR="007B7DBC" w:rsidRPr="005E497B" w:rsidRDefault="008D44D4" w:rsidP="009500CD">
      <w:pPr>
        <w:pStyle w:val="Restitle"/>
        <w:rPr>
          <w:lang w:val="es-ES"/>
        </w:rPr>
      </w:pPr>
      <w:bookmarkStart w:id="29" w:name="_Toc320536498"/>
      <w:bookmarkStart w:id="30" w:name="_Toc328141326"/>
      <w:r w:rsidRPr="005E497B">
        <w:rPr>
          <w:lang w:val="es-ES"/>
        </w:rPr>
        <w:t>Bandas de frecuencias adicionales identificadas para</w:t>
      </w:r>
      <w:r w:rsidRPr="005E497B">
        <w:rPr>
          <w:lang w:val="es-ES"/>
        </w:rPr>
        <w:br/>
        <w:t xml:space="preserve">las </w:t>
      </w:r>
      <w:bookmarkEnd w:id="29"/>
      <w:bookmarkEnd w:id="30"/>
      <w:r w:rsidRPr="005E497B">
        <w:rPr>
          <w:lang w:val="es-ES"/>
        </w:rPr>
        <w:t>Telecomunicaciones móviles internacionales</w:t>
      </w:r>
    </w:p>
    <w:p w14:paraId="0C9CA935" w14:textId="5ABB1374" w:rsidR="007B7DBC" w:rsidRPr="005E497B" w:rsidRDefault="008D44D4" w:rsidP="009500CD">
      <w:pPr>
        <w:pStyle w:val="Normalaftertitle"/>
        <w:rPr>
          <w:lang w:val="es-ES"/>
        </w:rPr>
      </w:pPr>
      <w:r w:rsidRPr="005E497B">
        <w:rPr>
          <w:lang w:val="es-ES"/>
        </w:rPr>
        <w:t>La Conferencia Mundial de Radiocomunicaciones (</w:t>
      </w:r>
      <w:del w:id="31" w:author="Spanish" w:date="2019-10-22T01:38:00Z">
        <w:r w:rsidRPr="005E497B" w:rsidDel="006C38EB">
          <w:rPr>
            <w:lang w:val="es-ES"/>
          </w:rPr>
          <w:delText>Ginebra, 2015</w:delText>
        </w:r>
      </w:del>
      <w:ins w:id="32" w:author="Spanish" w:date="2019-10-22T01:38:00Z">
        <w:r w:rsidR="006C38EB" w:rsidRPr="00957C60">
          <w:rPr>
            <w:lang w:val="es-ES"/>
          </w:rPr>
          <w:t>Sharm el-Sheikh, 2019</w:t>
        </w:r>
      </w:ins>
      <w:r w:rsidRPr="005E497B">
        <w:rPr>
          <w:lang w:val="es-ES"/>
        </w:rPr>
        <w:t>),</w:t>
      </w:r>
    </w:p>
    <w:p w14:paraId="7113FE43" w14:textId="526EB72B" w:rsidR="007B7DBC" w:rsidRDefault="008D44D4" w:rsidP="009500CD">
      <w:pPr>
        <w:pStyle w:val="Call"/>
        <w:rPr>
          <w:lang w:val="es-ES"/>
        </w:rPr>
      </w:pPr>
      <w:r w:rsidRPr="005E497B">
        <w:rPr>
          <w:lang w:val="es-ES"/>
        </w:rPr>
        <w:t>considerando</w:t>
      </w:r>
    </w:p>
    <w:p w14:paraId="7C75CD93" w14:textId="62242B95" w:rsidR="00115519" w:rsidRPr="00115519" w:rsidRDefault="00115519" w:rsidP="00115519">
      <w:pPr>
        <w:rPr>
          <w:lang w:val="es-ES"/>
        </w:rPr>
      </w:pPr>
      <w:r w:rsidRPr="00115519">
        <w:rPr>
          <w:i/>
          <w:iCs/>
          <w:lang w:val="es-ES"/>
        </w:rPr>
        <w:t>...</w:t>
      </w:r>
    </w:p>
    <w:p w14:paraId="1B481D65" w14:textId="73D02092" w:rsidR="007B7DBC" w:rsidRPr="005E497B" w:rsidRDefault="008D44D4" w:rsidP="009500CD">
      <w:pPr>
        <w:rPr>
          <w:iCs/>
          <w:lang w:val="es-ES"/>
        </w:rPr>
      </w:pPr>
      <w:r w:rsidRPr="005E497B">
        <w:rPr>
          <w:i/>
          <w:lang w:val="es-ES"/>
        </w:rPr>
        <w:t>af)</w:t>
      </w:r>
      <w:r w:rsidRPr="005E497B">
        <w:rPr>
          <w:iCs/>
          <w:lang w:val="es-ES"/>
        </w:rPr>
        <w:tab/>
        <w:t>que la banda de frecuencias 4</w:t>
      </w:r>
      <w:r w:rsidRPr="005E497B">
        <w:rPr>
          <w:lang w:val="es-ES"/>
        </w:rPr>
        <w:t> </w:t>
      </w:r>
      <w:r w:rsidRPr="005E497B">
        <w:rPr>
          <w:iCs/>
          <w:lang w:val="es-ES"/>
        </w:rPr>
        <w:t>800-4</w:t>
      </w:r>
      <w:r w:rsidRPr="005E497B">
        <w:rPr>
          <w:lang w:val="es-ES"/>
        </w:rPr>
        <w:t> </w:t>
      </w:r>
      <w:r w:rsidRPr="005E497B">
        <w:rPr>
          <w:iCs/>
          <w:lang w:val="es-ES"/>
        </w:rPr>
        <w:t>990 MHz está atribuida en todo el mundo a título primario a</w:t>
      </w:r>
      <w:ins w:id="33" w:author="Spanish" w:date="2019-10-22T19:24:00Z">
        <w:r w:rsidR="0094182F" w:rsidRPr="005E497B">
          <w:rPr>
            <w:iCs/>
            <w:lang w:val="es-ES"/>
          </w:rPr>
          <w:t xml:space="preserve"> </w:t>
        </w:r>
      </w:ins>
      <w:r w:rsidRPr="005E497B">
        <w:rPr>
          <w:iCs/>
          <w:lang w:val="es-ES"/>
        </w:rPr>
        <w:t>l</w:t>
      </w:r>
      <w:ins w:id="34" w:author="Spanish" w:date="2019-10-22T19:24:00Z">
        <w:r w:rsidR="0094182F" w:rsidRPr="005E497B">
          <w:rPr>
            <w:iCs/>
            <w:lang w:val="es-ES"/>
          </w:rPr>
          <w:t>os</w:t>
        </w:r>
      </w:ins>
      <w:r w:rsidRPr="005E497B">
        <w:rPr>
          <w:iCs/>
          <w:lang w:val="es-ES"/>
        </w:rPr>
        <w:t xml:space="preserve"> servicio</w:t>
      </w:r>
      <w:ins w:id="35" w:author="Spanish" w:date="2019-10-22T19:24:00Z">
        <w:r w:rsidR="0094182F" w:rsidRPr="005E497B">
          <w:rPr>
            <w:iCs/>
            <w:lang w:val="es-ES"/>
          </w:rPr>
          <w:t>s</w:t>
        </w:r>
      </w:ins>
      <w:r w:rsidRPr="005E497B">
        <w:rPr>
          <w:iCs/>
          <w:lang w:val="es-ES"/>
        </w:rPr>
        <w:t xml:space="preserve"> móvil</w:t>
      </w:r>
      <w:ins w:id="36" w:author="Spanish" w:date="2019-10-22T19:24:00Z">
        <w:r w:rsidR="0094182F" w:rsidRPr="005E497B">
          <w:rPr>
            <w:iCs/>
            <w:lang w:val="es-ES"/>
          </w:rPr>
          <w:t xml:space="preserve"> y fijo</w:t>
        </w:r>
      </w:ins>
      <w:r w:rsidRPr="005E497B">
        <w:rPr>
          <w:iCs/>
          <w:lang w:val="es-ES"/>
        </w:rPr>
        <w:t>;</w:t>
      </w:r>
    </w:p>
    <w:p w14:paraId="389C68AF" w14:textId="4EE93EC9" w:rsidR="007B7DBC" w:rsidRPr="005E497B" w:rsidRDefault="008D44D4" w:rsidP="009500CD">
      <w:pPr>
        <w:rPr>
          <w:iCs/>
          <w:lang w:val="es-ES"/>
        </w:rPr>
      </w:pPr>
      <w:r w:rsidRPr="005E497B">
        <w:rPr>
          <w:i/>
          <w:lang w:val="es-ES"/>
        </w:rPr>
        <w:t>ag)</w:t>
      </w:r>
      <w:r w:rsidRPr="005E497B">
        <w:rPr>
          <w:iCs/>
          <w:lang w:val="es-ES"/>
        </w:rPr>
        <w:tab/>
        <w:t xml:space="preserve">que </w:t>
      </w:r>
      <w:r w:rsidRPr="005E497B">
        <w:rPr>
          <w:lang w:val="es-ES" w:eastAsia="ja-JP"/>
        </w:rPr>
        <w:t xml:space="preserve">esta Conferencia ha identificado </w:t>
      </w:r>
      <w:r w:rsidRPr="005E497B">
        <w:rPr>
          <w:iCs/>
          <w:lang w:val="es-ES"/>
        </w:rPr>
        <w:t>la banda de frecuencias 4</w:t>
      </w:r>
      <w:r w:rsidRPr="005E497B">
        <w:rPr>
          <w:lang w:val="es-ES"/>
        </w:rPr>
        <w:t> </w:t>
      </w:r>
      <w:r w:rsidRPr="005E497B">
        <w:rPr>
          <w:iCs/>
          <w:lang w:val="es-ES"/>
        </w:rPr>
        <w:t>800-4</w:t>
      </w:r>
      <w:r w:rsidRPr="005E497B">
        <w:rPr>
          <w:lang w:val="es-ES"/>
        </w:rPr>
        <w:t> </w:t>
      </w:r>
      <w:r w:rsidRPr="005E497B">
        <w:rPr>
          <w:iCs/>
          <w:lang w:val="es-ES"/>
        </w:rPr>
        <w:t>990 MHz para uso por administraciones que desean implantar sistemas IMT terrenales en el número </w:t>
      </w:r>
      <w:r w:rsidRPr="005E497B">
        <w:rPr>
          <w:b/>
          <w:bCs/>
          <w:iCs/>
          <w:lang w:val="es-ES"/>
        </w:rPr>
        <w:t>5.441A</w:t>
      </w:r>
      <w:r w:rsidRPr="005E497B">
        <w:rPr>
          <w:iCs/>
          <w:lang w:val="es-ES"/>
        </w:rPr>
        <w:t xml:space="preserve"> en la Región 2 y en el número </w:t>
      </w:r>
      <w:r w:rsidRPr="005E497B">
        <w:rPr>
          <w:b/>
          <w:bCs/>
          <w:iCs/>
          <w:lang w:val="es-ES"/>
        </w:rPr>
        <w:t>5.441B</w:t>
      </w:r>
      <w:r w:rsidRPr="005E497B">
        <w:rPr>
          <w:iCs/>
          <w:lang w:val="es-ES"/>
        </w:rPr>
        <w:t xml:space="preserve"> en la Región 3</w:t>
      </w:r>
      <w:r w:rsidR="006C38EB" w:rsidRPr="005E497B">
        <w:rPr>
          <w:iCs/>
          <w:lang w:val="es-ES"/>
        </w:rPr>
        <w:t xml:space="preserve"> </w:t>
      </w:r>
      <w:r w:rsidR="006C38EB" w:rsidRPr="00957C60">
        <w:rPr>
          <w:i/>
          <w:iCs/>
          <w:lang w:val="es-ES"/>
        </w:rPr>
        <w:t>(</w:t>
      </w:r>
      <w:r w:rsidR="0094182F" w:rsidRPr="00957C60">
        <w:rPr>
          <w:i/>
          <w:iCs/>
          <w:lang w:val="es-ES"/>
        </w:rPr>
        <w:t>Nota del autor: Es posible que esta disposición sea objeto de aclaración durante la CMR</w:t>
      </w:r>
      <w:r w:rsidR="006C38EB" w:rsidRPr="00957C60">
        <w:rPr>
          <w:i/>
          <w:iCs/>
          <w:lang w:val="es-ES"/>
        </w:rPr>
        <w:t>-19)</w:t>
      </w:r>
      <w:r w:rsidRPr="005E497B">
        <w:rPr>
          <w:iCs/>
          <w:lang w:val="es-ES"/>
        </w:rPr>
        <w:t>;</w:t>
      </w:r>
    </w:p>
    <w:p w14:paraId="6368D5DE" w14:textId="580DE3A8" w:rsidR="007B7DBC" w:rsidRPr="005E497B" w:rsidRDefault="008D44D4" w:rsidP="009500CD">
      <w:pPr>
        <w:rPr>
          <w:iCs/>
          <w:lang w:val="es-ES"/>
        </w:rPr>
      </w:pPr>
      <w:r w:rsidRPr="005E497B">
        <w:rPr>
          <w:i/>
          <w:lang w:val="es-ES"/>
        </w:rPr>
        <w:t>ah)</w:t>
      </w:r>
      <w:r w:rsidRPr="005E497B">
        <w:rPr>
          <w:iCs/>
          <w:lang w:val="es-ES"/>
        </w:rPr>
        <w:tab/>
        <w:t>que las administraciones podrían contemplar medidas técnicas apropiadas a nivel nacional para facilitar la compatibilidad en bandas adyacentes entre receptores radioastronómicos en la banda de frecuencias 4</w:t>
      </w:r>
      <w:r w:rsidRPr="005E497B">
        <w:rPr>
          <w:lang w:val="es-ES"/>
        </w:rPr>
        <w:t> </w:t>
      </w:r>
      <w:r w:rsidRPr="005E497B">
        <w:rPr>
          <w:iCs/>
          <w:lang w:val="es-ES"/>
        </w:rPr>
        <w:t>990-5</w:t>
      </w:r>
      <w:r w:rsidRPr="005E497B">
        <w:rPr>
          <w:lang w:val="es-ES"/>
        </w:rPr>
        <w:t> </w:t>
      </w:r>
      <w:r w:rsidRPr="005E497B">
        <w:rPr>
          <w:iCs/>
          <w:lang w:val="es-ES"/>
        </w:rPr>
        <w:t>000 MHz y sistemas IMT en la banda de frecuencias 4 800-4 990 MHz</w:t>
      </w:r>
      <w:del w:id="37" w:author="Spanish" w:date="2019-10-22T01:40:00Z">
        <w:r w:rsidRPr="005E497B" w:rsidDel="006C38EB">
          <w:rPr>
            <w:iCs/>
            <w:lang w:val="es-ES"/>
          </w:rPr>
          <w:delText>,</w:delText>
        </w:r>
      </w:del>
      <w:ins w:id="38" w:author="Spanish" w:date="2019-10-22T01:40:00Z">
        <w:r w:rsidR="006C38EB" w:rsidRPr="005E497B">
          <w:rPr>
            <w:iCs/>
            <w:lang w:val="es-ES"/>
          </w:rPr>
          <w:t>;</w:t>
        </w:r>
      </w:ins>
    </w:p>
    <w:p w14:paraId="27E38391" w14:textId="0F146A92" w:rsidR="006C38EB" w:rsidRPr="005E497B" w:rsidRDefault="00D20655" w:rsidP="009500CD">
      <w:pPr>
        <w:rPr>
          <w:ins w:id="39" w:author="Spanish" w:date="2019-10-22T01:44:00Z"/>
          <w:lang w:val="es-ES"/>
        </w:rPr>
      </w:pPr>
      <w:ins w:id="40" w:author="Spanish" w:date="2019-10-22T01:43:00Z">
        <w:r w:rsidRPr="005E497B">
          <w:rPr>
            <w:i/>
            <w:iCs/>
            <w:lang w:val="es-ES"/>
          </w:rPr>
          <w:t>ai)</w:t>
        </w:r>
        <w:r w:rsidRPr="005E497B">
          <w:rPr>
            <w:i/>
            <w:iCs/>
            <w:lang w:val="es-ES"/>
          </w:rPr>
          <w:tab/>
        </w:r>
      </w:ins>
      <w:ins w:id="41" w:author="Spanish" w:date="2019-10-22T19:25:00Z">
        <w:r w:rsidR="0094182F" w:rsidRPr="005E497B">
          <w:rPr>
            <w:lang w:val="es-ES"/>
          </w:rPr>
          <w:t>que, de conformidad con el número</w:t>
        </w:r>
        <w:r w:rsidR="0094182F" w:rsidRPr="005E497B">
          <w:rPr>
            <w:i/>
            <w:iCs/>
            <w:lang w:val="es-ES"/>
          </w:rPr>
          <w:t xml:space="preserve"> </w:t>
        </w:r>
      </w:ins>
      <w:ins w:id="42" w:author="Spanish" w:date="2019-10-22T01:43:00Z">
        <w:r w:rsidRPr="005E497B">
          <w:rPr>
            <w:b/>
            <w:lang w:val="es-ES"/>
          </w:rPr>
          <w:t>5.442</w:t>
        </w:r>
      </w:ins>
      <w:ins w:id="43" w:author="Spanish" w:date="2019-10-22T19:26:00Z">
        <w:r w:rsidR="0094182F" w:rsidRPr="005E497B">
          <w:rPr>
            <w:b/>
            <w:lang w:val="es-ES"/>
          </w:rPr>
          <w:t xml:space="preserve">, </w:t>
        </w:r>
      </w:ins>
      <w:ins w:id="44" w:author="Spanish" w:date="2019-10-22T01:43:00Z">
        <w:r w:rsidRPr="005E497B">
          <w:rPr>
            <w:lang w:val="es-ES"/>
          </w:rPr>
          <w:t xml:space="preserve">la atribución al servicio móvil </w:t>
        </w:r>
      </w:ins>
      <w:ins w:id="45" w:author="Spanish" w:date="2019-10-22T19:26:00Z">
        <w:r w:rsidR="0094182F" w:rsidRPr="005E497B">
          <w:rPr>
            <w:lang w:val="es-ES"/>
          </w:rPr>
          <w:t>en las bandas de frecuencias 4 825</w:t>
        </w:r>
        <w:r w:rsidR="0094182F" w:rsidRPr="005E497B">
          <w:rPr>
            <w:lang w:val="es-ES"/>
          </w:rPr>
          <w:noBreakHyphen/>
          <w:t>4 835 MHz y 4 950</w:t>
        </w:r>
        <w:r w:rsidR="0094182F" w:rsidRPr="005E497B">
          <w:rPr>
            <w:lang w:val="es-ES"/>
          </w:rPr>
          <w:noBreakHyphen/>
          <w:t xml:space="preserve">4 990 MHz </w:t>
        </w:r>
      </w:ins>
      <w:ins w:id="46" w:author="Spanish" w:date="2019-10-22T01:43:00Z">
        <w:r w:rsidRPr="005E497B">
          <w:rPr>
            <w:lang w:val="es-ES"/>
          </w:rPr>
          <w:t>está limitada al servicio móvil, salvo móvil aeronáutico</w:t>
        </w:r>
      </w:ins>
      <w:ins w:id="47" w:author="Ferrer, Jacqueline" w:date="2019-10-21T09:22:00Z">
        <w:r w:rsidR="00193F7B" w:rsidRPr="005E497B">
          <w:rPr>
            <w:lang w:val="es-ES"/>
          </w:rPr>
          <w:t>;</w:t>
        </w:r>
      </w:ins>
    </w:p>
    <w:p w14:paraId="131E6379" w14:textId="4C7F4DFA" w:rsidR="00D20655" w:rsidRPr="005E497B" w:rsidRDefault="00D20655" w:rsidP="009500CD">
      <w:pPr>
        <w:rPr>
          <w:ins w:id="48" w:author="Spanish" w:date="2019-10-22T01:44:00Z"/>
          <w:lang w:val="es-ES"/>
        </w:rPr>
      </w:pPr>
      <w:ins w:id="49" w:author="Ferrer, Jacqueline" w:date="2019-10-21T09:22:00Z">
        <w:r w:rsidRPr="005E497B">
          <w:rPr>
            <w:i/>
            <w:iCs/>
            <w:lang w:val="es-ES"/>
          </w:rPr>
          <w:t>aj)</w:t>
        </w:r>
        <w:r w:rsidRPr="005E497B">
          <w:rPr>
            <w:i/>
            <w:iCs/>
            <w:lang w:val="es-ES"/>
          </w:rPr>
          <w:tab/>
        </w:r>
      </w:ins>
      <w:ins w:id="50" w:author="Spanish" w:date="2019-10-22T19:26:00Z">
        <w:r w:rsidR="0094182F" w:rsidRPr="005E497B">
          <w:rPr>
            <w:lang w:val="es-ES"/>
          </w:rPr>
          <w:t xml:space="preserve">que, </w:t>
        </w:r>
      </w:ins>
      <w:ins w:id="51" w:author="Spanish" w:date="2019-10-22T20:45:00Z">
        <w:r w:rsidR="00C51F84" w:rsidRPr="005E497B">
          <w:rPr>
            <w:lang w:val="es-ES"/>
          </w:rPr>
          <w:t>de conformidad</w:t>
        </w:r>
      </w:ins>
      <w:ins w:id="52" w:author="Spanish" w:date="2019-10-22T20:46:00Z">
        <w:r w:rsidR="00C51F84" w:rsidRPr="005E497B">
          <w:rPr>
            <w:lang w:val="es-ES"/>
          </w:rPr>
          <w:t xml:space="preserve"> con e</w:t>
        </w:r>
      </w:ins>
      <w:ins w:id="53" w:author="Spanish" w:date="2019-10-22T19:26:00Z">
        <w:r w:rsidR="0094182F" w:rsidRPr="005E497B">
          <w:rPr>
            <w:lang w:val="es-ES"/>
          </w:rPr>
          <w:t>l número</w:t>
        </w:r>
      </w:ins>
      <w:ins w:id="54" w:author="Ferrer, Jacqueline" w:date="2019-10-21T09:22:00Z">
        <w:r w:rsidRPr="005E497B">
          <w:rPr>
            <w:lang w:val="es-ES"/>
          </w:rPr>
          <w:t> </w:t>
        </w:r>
        <w:r w:rsidRPr="005E497B">
          <w:rPr>
            <w:b/>
            <w:bCs/>
            <w:lang w:val="es-ES"/>
          </w:rPr>
          <w:t>5.440A</w:t>
        </w:r>
        <w:r w:rsidRPr="005E497B">
          <w:rPr>
            <w:lang w:val="es-ES"/>
          </w:rPr>
          <w:t xml:space="preserve"> </w:t>
        </w:r>
      </w:ins>
      <w:ins w:id="55" w:author="Spanish" w:date="2019-10-22T19:26:00Z">
        <w:r w:rsidR="0094182F" w:rsidRPr="005E497B">
          <w:rPr>
            <w:lang w:val="es-ES"/>
          </w:rPr>
          <w:t xml:space="preserve">del RR y la Resolución </w:t>
        </w:r>
      </w:ins>
      <w:ins w:id="56" w:author="Ferrer, Jacqueline" w:date="2019-10-21T09:22:00Z">
        <w:r w:rsidRPr="005E497B">
          <w:rPr>
            <w:b/>
            <w:bCs/>
            <w:lang w:val="es-ES"/>
          </w:rPr>
          <w:t>416 (</w:t>
        </w:r>
      </w:ins>
      <w:ins w:id="57" w:author="Spanish" w:date="2019-10-22T19:26:00Z">
        <w:r w:rsidR="0094182F" w:rsidRPr="005E497B">
          <w:rPr>
            <w:b/>
            <w:bCs/>
            <w:lang w:val="es-ES"/>
          </w:rPr>
          <w:t>CMR</w:t>
        </w:r>
      </w:ins>
      <w:ins w:id="58" w:author="Ferrer, Jacqueline" w:date="2019-10-21T09:22:00Z">
        <w:r w:rsidRPr="005E497B">
          <w:rPr>
            <w:b/>
            <w:bCs/>
            <w:lang w:val="es-ES"/>
          </w:rPr>
          <w:noBreakHyphen/>
          <w:t>07)</w:t>
        </w:r>
        <w:r w:rsidRPr="005E497B">
          <w:rPr>
            <w:lang w:val="es-ES"/>
          </w:rPr>
          <w:t xml:space="preserve">, </w:t>
        </w:r>
      </w:ins>
      <w:ins w:id="59" w:author="Spanish" w:date="2019-10-22T19:27:00Z">
        <w:r w:rsidR="0094182F" w:rsidRPr="005E497B">
          <w:rPr>
            <w:lang w:val="es-ES"/>
          </w:rPr>
          <w:t xml:space="preserve">el uso de la telemedida móvil aeronáutica en la banda de frecuencias </w:t>
        </w:r>
      </w:ins>
      <w:ins w:id="60" w:author="Ferrer, Jacqueline" w:date="2019-10-21T09:22:00Z">
        <w:r w:rsidRPr="005E497B">
          <w:rPr>
            <w:lang w:val="es-ES"/>
          </w:rPr>
          <w:t xml:space="preserve">4 800-4 990 MHz </w:t>
        </w:r>
      </w:ins>
      <w:ins w:id="61" w:author="Spanish" w:date="2019-10-22T19:27:00Z">
        <w:r w:rsidR="0094182F" w:rsidRPr="005E497B">
          <w:rPr>
            <w:lang w:val="es-ES"/>
          </w:rPr>
          <w:t>está limita</w:t>
        </w:r>
      </w:ins>
      <w:ins w:id="62" w:author="Spanish" w:date="2019-10-22T20:46:00Z">
        <w:r w:rsidR="00C51F84" w:rsidRPr="005E497B">
          <w:rPr>
            <w:lang w:val="es-ES"/>
          </w:rPr>
          <w:t>do</w:t>
        </w:r>
      </w:ins>
      <w:ins w:id="63" w:author="Spanish" w:date="2019-10-22T19:27:00Z">
        <w:r w:rsidR="0094182F" w:rsidRPr="005E497B">
          <w:rPr>
            <w:lang w:val="es-ES"/>
          </w:rPr>
          <w:t xml:space="preserve"> a las transmisiones procedentes únicamente de estaciones a bordo de aeronaves, y que se requiere coordinación b</w:t>
        </w:r>
      </w:ins>
      <w:ins w:id="64" w:author="Spanish" w:date="2019-10-22T19:28:00Z">
        <w:r w:rsidR="0094182F" w:rsidRPr="005E497B">
          <w:rPr>
            <w:lang w:val="es-ES"/>
          </w:rPr>
          <w:t>ilateral de las estaciones transmisoras a bordo de aeronaves existentes en sistemas de teleme</w:t>
        </w:r>
      </w:ins>
      <w:ins w:id="65" w:author="Spanish" w:date="2019-10-22T19:29:00Z">
        <w:r w:rsidR="0094182F" w:rsidRPr="005E497B">
          <w:rPr>
            <w:lang w:val="es-ES"/>
          </w:rPr>
          <w:t>did</w:t>
        </w:r>
      </w:ins>
      <w:ins w:id="66" w:author="Spanish" w:date="2019-10-22T19:28:00Z">
        <w:r w:rsidR="0094182F" w:rsidRPr="005E497B">
          <w:rPr>
            <w:lang w:val="es-ES"/>
          </w:rPr>
          <w:t>a móvil aeronáutica con las estaciones receptoras fijas o móviles</w:t>
        </w:r>
      </w:ins>
      <w:ins w:id="67" w:author="Ferrer, Jacqueline" w:date="2019-10-21T09:22:00Z">
        <w:r w:rsidRPr="005E497B">
          <w:rPr>
            <w:lang w:val="es-ES"/>
          </w:rPr>
          <w:t>;</w:t>
        </w:r>
      </w:ins>
    </w:p>
    <w:p w14:paraId="2F06C3C2" w14:textId="18C36E30" w:rsidR="00D20655" w:rsidRPr="005E497B" w:rsidRDefault="00214DBC" w:rsidP="009500CD">
      <w:pPr>
        <w:rPr>
          <w:ins w:id="68" w:author="Spanish" w:date="2019-10-22T01:47:00Z"/>
          <w:lang w:val="es-ES"/>
        </w:rPr>
      </w:pPr>
      <w:ins w:id="69" w:author="Ferrer, Jacqueline" w:date="2019-10-21T09:22:00Z">
        <w:r w:rsidRPr="00957C60">
          <w:rPr>
            <w:i/>
            <w:iCs/>
            <w:lang w:val="es-ES"/>
          </w:rPr>
          <w:t>ak)</w:t>
        </w:r>
        <w:r w:rsidRPr="00957C60">
          <w:rPr>
            <w:i/>
            <w:iCs/>
            <w:lang w:val="es-ES"/>
          </w:rPr>
          <w:tab/>
        </w:r>
      </w:ins>
      <w:ins w:id="70" w:author="Spanish" w:date="2019-10-22T19:29:00Z">
        <w:r w:rsidR="0094182F" w:rsidRPr="005E497B">
          <w:rPr>
            <w:bCs/>
            <w:lang w:val="es-ES"/>
          </w:rPr>
          <w:t>que</w:t>
        </w:r>
      </w:ins>
      <w:ins w:id="71" w:author="Spanish" w:date="2019-10-22T01:47:00Z">
        <w:r w:rsidRPr="005E497B">
          <w:rPr>
            <w:bCs/>
            <w:lang w:val="es-ES"/>
          </w:rPr>
          <w:t>, de conformidad con el número</w:t>
        </w:r>
        <w:r w:rsidRPr="005E497B">
          <w:rPr>
            <w:b/>
            <w:lang w:val="es-ES"/>
          </w:rPr>
          <w:t> 5.440A</w:t>
        </w:r>
        <w:r w:rsidRPr="005E497B">
          <w:rPr>
            <w:lang w:val="es-ES"/>
          </w:rPr>
          <w:t xml:space="preserve"> del RR, </w:t>
        </w:r>
      </w:ins>
      <w:ins w:id="72" w:author="Spanish" w:date="2019-10-22T20:47:00Z">
        <w:r w:rsidR="00C51F84" w:rsidRPr="005E497B">
          <w:rPr>
            <w:lang w:val="es-ES"/>
          </w:rPr>
          <w:t>la</w:t>
        </w:r>
      </w:ins>
      <w:ins w:id="73" w:author="Spanish" w:date="2019-10-22T01:47:00Z">
        <w:r w:rsidRPr="005E497B">
          <w:rPr>
            <w:lang w:val="es-ES"/>
          </w:rPr>
          <w:t xml:space="preserve"> utilización de la telemedida móvil aeronáutica no impide que esta banda sea utilizada por otras aplicaciones del servicio móvil o por otros servicios a los que esta banda se ha atribuido a título primario con igualdad de derechos, sin que en el Reglamento de Radiocomunicaciones se haya establecido prioridad alguna</w:t>
        </w:r>
      </w:ins>
      <w:ins w:id="74" w:author="Ferrer, Jacqueline" w:date="2019-10-21T09:22:00Z">
        <w:r w:rsidR="00193F7B" w:rsidRPr="005E497B">
          <w:rPr>
            <w:lang w:val="es-ES"/>
          </w:rPr>
          <w:t>;</w:t>
        </w:r>
      </w:ins>
    </w:p>
    <w:p w14:paraId="6AE574D8" w14:textId="74747F8E" w:rsidR="00214DBC" w:rsidRPr="005E497B" w:rsidRDefault="00214DBC" w:rsidP="009500CD">
      <w:pPr>
        <w:rPr>
          <w:ins w:id="75" w:author="Spanish" w:date="2019-10-22T01:49:00Z"/>
          <w:lang w:val="es-ES"/>
        </w:rPr>
      </w:pPr>
      <w:ins w:id="76" w:author="Spanish" w:date="2019-10-22T01:48:00Z">
        <w:r w:rsidRPr="005E497B">
          <w:rPr>
            <w:i/>
            <w:iCs/>
            <w:lang w:val="es-ES"/>
          </w:rPr>
          <w:t>al)</w:t>
        </w:r>
        <w:r w:rsidRPr="005E497B">
          <w:rPr>
            <w:i/>
            <w:iCs/>
            <w:lang w:val="es-ES"/>
          </w:rPr>
          <w:tab/>
        </w:r>
      </w:ins>
      <w:ins w:id="77" w:author="Spanish" w:date="2019-10-22T19:30:00Z">
        <w:r w:rsidR="0094182F" w:rsidRPr="005E497B">
          <w:rPr>
            <w:lang w:val="es-ES"/>
          </w:rPr>
          <w:t>que la Recomendación UIT-R M.2116 recoge las c</w:t>
        </w:r>
      </w:ins>
      <w:ins w:id="78" w:author="Spanish" w:date="2019-10-22T01:49:00Z">
        <w:r w:rsidR="00780126" w:rsidRPr="005E497B">
          <w:rPr>
            <w:lang w:val="es-ES"/>
          </w:rPr>
          <w:t xml:space="preserve">aracterísticas técnicas y los criterios de protección de los sistemas del </w:t>
        </w:r>
        <w:r w:rsidR="00780126" w:rsidRPr="005E497B">
          <w:rPr>
            <w:cs/>
            <w:lang w:val="es-ES"/>
          </w:rPr>
          <w:t>‎</w:t>
        </w:r>
        <w:r w:rsidR="00780126" w:rsidRPr="005E497B">
          <w:rPr>
            <w:lang w:val="es-ES"/>
          </w:rPr>
          <w:t xml:space="preserve">servicio móvil aeronáutico que funcionan en la gama de frecuencias </w:t>
        </w:r>
      </w:ins>
      <w:ins w:id="79" w:author="Spanish" w:date="2019-10-22T19:30:00Z">
        <w:r w:rsidR="0094182F" w:rsidRPr="005E497B">
          <w:rPr>
            <w:color w:val="000000"/>
            <w:lang w:val="es-ES"/>
          </w:rPr>
          <w:t>4 400-4 990 MHz,</w:t>
        </w:r>
      </w:ins>
    </w:p>
    <w:p w14:paraId="2F03D73D" w14:textId="12E2DC2C" w:rsidR="00780126" w:rsidRPr="00957C60" w:rsidRDefault="009500CD" w:rsidP="009500CD">
      <w:pPr>
        <w:rPr>
          <w:lang w:val="es-ES"/>
        </w:rPr>
      </w:pPr>
      <w:r w:rsidRPr="009500CD">
        <w:rPr>
          <w:lang w:val="es-ES"/>
        </w:rPr>
        <w:t>...</w:t>
      </w:r>
    </w:p>
    <w:p w14:paraId="47E18CC0" w14:textId="524BBF43" w:rsidR="007B7DBC" w:rsidRDefault="008D44D4" w:rsidP="009500CD">
      <w:pPr>
        <w:pStyle w:val="Call"/>
        <w:rPr>
          <w:rFonts w:eastAsia="???"/>
          <w:lang w:val="es-ES"/>
        </w:rPr>
      </w:pPr>
      <w:r w:rsidRPr="005E497B">
        <w:rPr>
          <w:rFonts w:eastAsia="???"/>
          <w:lang w:val="es-ES"/>
        </w:rPr>
        <w:t>observando</w:t>
      </w:r>
    </w:p>
    <w:p w14:paraId="14B270C7" w14:textId="77777777" w:rsidR="00115519" w:rsidRPr="00957C60" w:rsidRDefault="00115519" w:rsidP="00115519">
      <w:pPr>
        <w:rPr>
          <w:lang w:val="es-ES"/>
        </w:rPr>
      </w:pPr>
      <w:r w:rsidRPr="009500CD">
        <w:rPr>
          <w:lang w:val="es-ES"/>
        </w:rPr>
        <w:t>...</w:t>
      </w:r>
    </w:p>
    <w:p w14:paraId="11B8A74A" w14:textId="6E3FD344" w:rsidR="007B7DBC" w:rsidRPr="005E497B" w:rsidRDefault="008D44D4" w:rsidP="009500CD">
      <w:pPr>
        <w:rPr>
          <w:lang w:val="es-ES"/>
        </w:rPr>
      </w:pPr>
      <w:r w:rsidRPr="005E497B">
        <w:rPr>
          <w:i/>
          <w:iCs/>
          <w:lang w:val="es-ES"/>
        </w:rPr>
        <w:t>n)</w:t>
      </w:r>
      <w:r w:rsidRPr="005E497B">
        <w:rPr>
          <w:lang w:val="es-ES"/>
        </w:rPr>
        <w:tab/>
        <w:t>que las disposiciones de los números </w:t>
      </w:r>
      <w:r w:rsidRPr="005E497B">
        <w:rPr>
          <w:rStyle w:val="Artref"/>
          <w:b/>
          <w:lang w:val="es-ES"/>
        </w:rPr>
        <w:t>5.317A</w:t>
      </w:r>
      <w:r w:rsidRPr="005E497B">
        <w:rPr>
          <w:lang w:val="es-ES"/>
        </w:rPr>
        <w:t>,</w:t>
      </w:r>
      <w:r w:rsidRPr="005E497B">
        <w:rPr>
          <w:b/>
          <w:bCs/>
          <w:lang w:val="es-ES"/>
        </w:rPr>
        <w:t xml:space="preserve"> </w:t>
      </w:r>
      <w:r w:rsidRPr="005E497B">
        <w:rPr>
          <w:rStyle w:val="Artref"/>
          <w:b/>
          <w:lang w:val="es-ES"/>
        </w:rPr>
        <w:t>5.384A,</w:t>
      </w:r>
      <w:r w:rsidRPr="005E497B">
        <w:rPr>
          <w:lang w:val="es-ES"/>
        </w:rPr>
        <w:t xml:space="preserve"> </w:t>
      </w:r>
      <w:r w:rsidRPr="005E497B">
        <w:rPr>
          <w:rStyle w:val="Artref"/>
          <w:b/>
          <w:lang w:val="es-ES"/>
        </w:rPr>
        <w:t>5.388</w:t>
      </w:r>
      <w:r w:rsidRPr="005E497B">
        <w:rPr>
          <w:rStyle w:val="Artref"/>
          <w:bCs/>
          <w:color w:val="000000"/>
          <w:szCs w:val="24"/>
          <w:lang w:val="es-ES"/>
        </w:rPr>
        <w:t>,</w:t>
      </w:r>
      <w:r w:rsidRPr="005E497B">
        <w:rPr>
          <w:rStyle w:val="Artref"/>
          <w:b/>
          <w:color w:val="000000"/>
          <w:szCs w:val="24"/>
          <w:lang w:val="es-ES"/>
        </w:rPr>
        <w:t xml:space="preserve"> </w:t>
      </w:r>
      <w:r w:rsidRPr="005E497B">
        <w:rPr>
          <w:b/>
          <w:bCs/>
          <w:lang w:val="es-ES"/>
        </w:rPr>
        <w:t>5.429B</w:t>
      </w:r>
      <w:r w:rsidRPr="005E497B">
        <w:rPr>
          <w:lang w:val="es-ES"/>
        </w:rPr>
        <w:t xml:space="preserve">, </w:t>
      </w:r>
      <w:r w:rsidRPr="005E497B">
        <w:rPr>
          <w:b/>
          <w:bCs/>
          <w:lang w:val="es-ES"/>
        </w:rPr>
        <w:t>5.429D</w:t>
      </w:r>
      <w:del w:id="80" w:author="Spanish" w:date="2019-10-22T02:00:00Z">
        <w:r w:rsidRPr="005E497B" w:rsidDel="008D44D4">
          <w:rPr>
            <w:lang w:val="es-ES"/>
          </w:rPr>
          <w:delText xml:space="preserve"> y</w:delText>
        </w:r>
      </w:del>
      <w:ins w:id="81" w:author="Spanish" w:date="2019-10-22T02:00:00Z">
        <w:r w:rsidRPr="005E497B">
          <w:rPr>
            <w:lang w:val="es-ES"/>
          </w:rPr>
          <w:t>,</w:t>
        </w:r>
      </w:ins>
      <w:r w:rsidRPr="005E497B">
        <w:rPr>
          <w:lang w:val="es-ES"/>
        </w:rPr>
        <w:t xml:space="preserve"> </w:t>
      </w:r>
      <w:r w:rsidRPr="005E497B">
        <w:rPr>
          <w:b/>
          <w:bCs/>
          <w:lang w:val="es-ES"/>
        </w:rPr>
        <w:t>5.429F</w:t>
      </w:r>
      <w:ins w:id="82" w:author="Spanish" w:date="2019-10-22T02:00:00Z">
        <w:r w:rsidRPr="005E497B">
          <w:rPr>
            <w:lang w:val="es-ES"/>
          </w:rPr>
          <w:t xml:space="preserve">, </w:t>
        </w:r>
        <w:r w:rsidRPr="005E497B">
          <w:rPr>
            <w:b/>
            <w:bCs/>
            <w:lang w:val="es-ES"/>
          </w:rPr>
          <w:t xml:space="preserve">5.441A </w:t>
        </w:r>
        <w:r w:rsidRPr="005E497B">
          <w:rPr>
            <w:lang w:val="es-ES"/>
          </w:rPr>
          <w:t xml:space="preserve">y </w:t>
        </w:r>
        <w:r w:rsidRPr="005E497B">
          <w:rPr>
            <w:b/>
            <w:bCs/>
            <w:lang w:val="es-ES"/>
          </w:rPr>
          <w:t>5.441B</w:t>
        </w:r>
      </w:ins>
      <w:del w:id="83" w:author="Spanish" w:date="2019-10-22T19:35:00Z">
        <w:r w:rsidRPr="005E497B" w:rsidDel="00C9725F">
          <w:rPr>
            <w:lang w:val="es-ES"/>
          </w:rPr>
          <w:delText>,</w:delText>
        </w:r>
      </w:del>
      <w:r w:rsidRPr="005E497B">
        <w:rPr>
          <w:lang w:val="es-ES"/>
        </w:rPr>
        <w:t xml:space="preserve"> no impiden que las administraciones opten por introducir otras tecnologías en las bandas de frecuencias identificadas para las IMT, de acuerdo con sus necesidades nacionales,</w:t>
      </w:r>
    </w:p>
    <w:p w14:paraId="73F68CE2" w14:textId="77777777" w:rsidR="007B7DBC" w:rsidRPr="005E497B" w:rsidRDefault="008D44D4" w:rsidP="009500CD">
      <w:pPr>
        <w:pStyle w:val="Call"/>
        <w:rPr>
          <w:rFonts w:eastAsia="???"/>
          <w:lang w:val="es-ES"/>
        </w:rPr>
      </w:pPr>
      <w:r w:rsidRPr="005E497B">
        <w:rPr>
          <w:rFonts w:eastAsia="???"/>
          <w:lang w:val="es-ES"/>
        </w:rPr>
        <w:lastRenderedPageBreak/>
        <w:t>resuelve</w:t>
      </w:r>
    </w:p>
    <w:p w14:paraId="5487B37C" w14:textId="259506B7" w:rsidR="007B7DBC" w:rsidRPr="005E497B" w:rsidRDefault="008D44D4" w:rsidP="009500CD">
      <w:pPr>
        <w:rPr>
          <w:rFonts w:eastAsia="???"/>
          <w:lang w:val="es-ES"/>
        </w:rPr>
      </w:pPr>
      <w:r w:rsidRPr="005E497B">
        <w:rPr>
          <w:rFonts w:eastAsia="???"/>
          <w:lang w:val="es-ES"/>
        </w:rPr>
        <w:t>1</w:t>
      </w:r>
      <w:r w:rsidRPr="005E497B">
        <w:rPr>
          <w:rFonts w:eastAsia="???"/>
          <w:lang w:val="es-ES"/>
        </w:rPr>
        <w:tab/>
        <w:t>solicitar a las administraciones que o tengan previsto utilizar las IMT, que pongan a disposición, en función de la demanda de los usuarios y otras consideraciones nacionales, las bandas de frecuencias adicionales o porciones de las mismas, por encima de 1 GHz identificadas en los números </w:t>
      </w:r>
      <w:r w:rsidRPr="005E497B">
        <w:rPr>
          <w:rFonts w:eastAsia="???"/>
          <w:b/>
          <w:color w:val="000000"/>
          <w:szCs w:val="24"/>
          <w:lang w:val="es-ES"/>
        </w:rPr>
        <w:t>5.341B,</w:t>
      </w:r>
      <w:r w:rsidRPr="005E497B">
        <w:rPr>
          <w:rFonts w:eastAsia="???"/>
          <w:color w:val="000000"/>
          <w:szCs w:val="24"/>
          <w:lang w:val="es-ES"/>
        </w:rPr>
        <w:t xml:space="preserve"> </w:t>
      </w:r>
      <w:r w:rsidRPr="005E497B">
        <w:rPr>
          <w:rStyle w:val="Artref"/>
          <w:rFonts w:eastAsia="???"/>
          <w:b/>
          <w:color w:val="000000"/>
          <w:szCs w:val="24"/>
          <w:lang w:val="es-ES"/>
        </w:rPr>
        <w:t xml:space="preserve">5.384A, </w:t>
      </w:r>
      <w:r w:rsidRPr="005E497B">
        <w:rPr>
          <w:b/>
          <w:bCs/>
          <w:lang w:val="es-ES"/>
        </w:rPr>
        <w:t>5.429B</w:t>
      </w:r>
      <w:r w:rsidRPr="005E497B">
        <w:rPr>
          <w:lang w:val="es-ES"/>
        </w:rPr>
        <w:t xml:space="preserve">, </w:t>
      </w:r>
      <w:r w:rsidRPr="005E497B">
        <w:rPr>
          <w:b/>
          <w:bCs/>
          <w:lang w:val="es-ES"/>
        </w:rPr>
        <w:t>5.429D</w:t>
      </w:r>
      <w:ins w:id="84" w:author="Spanish" w:date="2019-10-22T01:50:00Z">
        <w:r w:rsidR="00780126" w:rsidRPr="005E497B">
          <w:rPr>
            <w:lang w:val="es-ES"/>
          </w:rPr>
          <w:t xml:space="preserve">, </w:t>
        </w:r>
      </w:ins>
      <w:ins w:id="85" w:author="Spanish" w:date="2019-10-22T01:51:00Z">
        <w:r w:rsidR="00780126" w:rsidRPr="005E497B">
          <w:rPr>
            <w:b/>
            <w:bCs/>
            <w:lang w:val="es-ES"/>
          </w:rPr>
          <w:t>5.429F</w:t>
        </w:r>
        <w:r w:rsidR="00780126" w:rsidRPr="005E497B">
          <w:rPr>
            <w:lang w:val="es-ES"/>
          </w:rPr>
          <w:t xml:space="preserve">, </w:t>
        </w:r>
        <w:r w:rsidR="00780126" w:rsidRPr="005E497B">
          <w:rPr>
            <w:b/>
            <w:bCs/>
            <w:lang w:val="es-ES"/>
          </w:rPr>
          <w:t>5.441A</w:t>
        </w:r>
      </w:ins>
      <w:r w:rsidRPr="005E497B">
        <w:rPr>
          <w:lang w:val="es-ES"/>
        </w:rPr>
        <w:t xml:space="preserve"> y </w:t>
      </w:r>
      <w:del w:id="86" w:author="Spanish" w:date="2019-10-22T01:51:00Z">
        <w:r w:rsidRPr="005E497B" w:rsidDel="00780126">
          <w:rPr>
            <w:b/>
            <w:bCs/>
            <w:lang w:val="es-ES"/>
          </w:rPr>
          <w:delText>5.429F</w:delText>
        </w:r>
      </w:del>
      <w:ins w:id="87" w:author="Spanish" w:date="2019-10-22T01:51:00Z">
        <w:r w:rsidR="00780126" w:rsidRPr="005E497B">
          <w:rPr>
            <w:b/>
            <w:bCs/>
            <w:lang w:val="es-ES"/>
          </w:rPr>
          <w:t>5.441B</w:t>
        </w:r>
      </w:ins>
      <w:r w:rsidRPr="005E497B">
        <w:rPr>
          <w:rFonts w:eastAsia="???"/>
          <w:color w:val="000000"/>
          <w:szCs w:val="24"/>
          <w:lang w:val="es-ES"/>
        </w:rPr>
        <w:t xml:space="preserve"> </w:t>
      </w:r>
      <w:r w:rsidRPr="005E497B">
        <w:rPr>
          <w:rFonts w:eastAsia="???"/>
          <w:lang w:val="es-ES"/>
        </w:rPr>
        <w:t>para la componente terrenal de las IMT. Se deberán tener debidamente en cuenta los beneficios de una utilización armonizada del espectro para la componente terrenal de las IMT, teniendo presentes los servicios a los que está actualmente atribuida esta banda de frecuencias;</w:t>
      </w:r>
    </w:p>
    <w:p w14:paraId="74FD7FC6" w14:textId="12AB7E83" w:rsidR="007B7DBC" w:rsidRPr="005E497B" w:rsidRDefault="008D44D4" w:rsidP="009500CD">
      <w:pPr>
        <w:rPr>
          <w:ins w:id="88" w:author="Spanish" w:date="2019-10-22T01:52:00Z"/>
          <w:lang w:val="es-ES"/>
        </w:rPr>
      </w:pPr>
      <w:r w:rsidRPr="005E497B">
        <w:rPr>
          <w:lang w:val="es-ES"/>
        </w:rPr>
        <w:t>2</w:t>
      </w:r>
      <w:r w:rsidRPr="005E497B">
        <w:rPr>
          <w:lang w:val="es-ES"/>
        </w:rPr>
        <w:tab/>
        <w:t>reconocer que las diferencias entre los textos de los números </w:t>
      </w:r>
      <w:r w:rsidRPr="005E497B">
        <w:rPr>
          <w:rFonts w:eastAsia="???"/>
          <w:b/>
          <w:color w:val="000000"/>
          <w:szCs w:val="24"/>
          <w:lang w:val="es-ES"/>
        </w:rPr>
        <w:t>5.341B</w:t>
      </w:r>
      <w:r w:rsidRPr="005E497B">
        <w:rPr>
          <w:rFonts w:eastAsia="???"/>
          <w:lang w:val="es-ES"/>
        </w:rPr>
        <w:t>,</w:t>
      </w:r>
      <w:r w:rsidRPr="005E497B">
        <w:rPr>
          <w:lang w:val="es-ES" w:eastAsia="ja-JP"/>
        </w:rPr>
        <w:t xml:space="preserve"> </w:t>
      </w:r>
      <w:r w:rsidRPr="005E497B">
        <w:rPr>
          <w:rStyle w:val="Artref"/>
          <w:b/>
          <w:lang w:val="es-ES"/>
        </w:rPr>
        <w:t>5.384A</w:t>
      </w:r>
      <w:r w:rsidRPr="005E497B">
        <w:rPr>
          <w:b/>
          <w:bCs/>
          <w:lang w:val="es-ES"/>
        </w:rPr>
        <w:t xml:space="preserve"> </w:t>
      </w:r>
      <w:r w:rsidRPr="005E497B">
        <w:rPr>
          <w:lang w:val="es-ES"/>
        </w:rPr>
        <w:t xml:space="preserve">y </w:t>
      </w:r>
      <w:r w:rsidRPr="005E497B">
        <w:rPr>
          <w:rStyle w:val="Artref"/>
          <w:b/>
          <w:lang w:val="es-ES"/>
        </w:rPr>
        <w:t>5.388</w:t>
      </w:r>
      <w:r w:rsidRPr="005E497B">
        <w:rPr>
          <w:b/>
          <w:bCs/>
          <w:lang w:val="es-ES"/>
        </w:rPr>
        <w:t xml:space="preserve"> </w:t>
      </w:r>
      <w:r w:rsidRPr="005E497B">
        <w:rPr>
          <w:lang w:val="es-ES"/>
        </w:rPr>
        <w:t>no suponen diferencias de categoría reglamentaria</w:t>
      </w:r>
      <w:del w:id="89" w:author="Spanish" w:date="2019-10-22T01:52:00Z">
        <w:r w:rsidRPr="005E497B" w:rsidDel="000D431D">
          <w:rPr>
            <w:lang w:val="es-ES"/>
          </w:rPr>
          <w:delText>,</w:delText>
        </w:r>
      </w:del>
      <w:ins w:id="90" w:author="Spanish" w:date="2019-10-22T01:52:00Z">
        <w:r w:rsidR="000D431D" w:rsidRPr="005E497B">
          <w:rPr>
            <w:lang w:val="es-ES"/>
          </w:rPr>
          <w:t>;</w:t>
        </w:r>
      </w:ins>
    </w:p>
    <w:p w14:paraId="024AB310" w14:textId="7643F622" w:rsidR="000D431D" w:rsidRPr="005E497B" w:rsidRDefault="000D431D" w:rsidP="009500CD">
      <w:pPr>
        <w:rPr>
          <w:ins w:id="91" w:author="Spanish" w:date="2019-10-22T01:52:00Z"/>
          <w:lang w:val="es-ES"/>
        </w:rPr>
      </w:pPr>
      <w:ins w:id="92" w:author="Spanish" w:date="2019-10-22T01:52:00Z">
        <w:r w:rsidRPr="005E497B">
          <w:rPr>
            <w:lang w:val="es-ES"/>
          </w:rPr>
          <w:t>3</w:t>
        </w:r>
        <w:r w:rsidRPr="005E497B">
          <w:rPr>
            <w:lang w:val="es-ES"/>
          </w:rPr>
          <w:tab/>
        </w:r>
      </w:ins>
      <w:ins w:id="93" w:author="Spanish" w:date="2019-10-22T19:43:00Z">
        <w:r w:rsidR="00801482" w:rsidRPr="005E497B">
          <w:rPr>
            <w:lang w:val="es-ES"/>
          </w:rPr>
          <w:t>que</w:t>
        </w:r>
      </w:ins>
      <w:ins w:id="94" w:author="Spanish" w:date="2019-10-22T19:44:00Z">
        <w:r w:rsidR="00801482" w:rsidRPr="005E497B">
          <w:rPr>
            <w:lang w:val="es-ES"/>
          </w:rPr>
          <w:t xml:space="preserve">, a fin de </w:t>
        </w:r>
      </w:ins>
      <w:ins w:id="95" w:author="Spanish" w:date="2019-10-22T19:48:00Z">
        <w:r w:rsidR="00801482" w:rsidRPr="005E497B">
          <w:rPr>
            <w:lang w:val="es-ES"/>
          </w:rPr>
          <w:t>identificar</w:t>
        </w:r>
      </w:ins>
      <w:ins w:id="96" w:author="Spanish" w:date="2019-10-22T19:44:00Z">
        <w:r w:rsidR="00801482" w:rsidRPr="005E497B">
          <w:rPr>
            <w:lang w:val="es-ES"/>
          </w:rPr>
          <w:t xml:space="preserve"> las administraciones </w:t>
        </w:r>
      </w:ins>
      <w:ins w:id="97" w:author="Spanish" w:date="2019-10-22T19:48:00Z">
        <w:r w:rsidR="00801482" w:rsidRPr="005E497B">
          <w:rPr>
            <w:lang w:val="es-ES"/>
          </w:rPr>
          <w:t>posiblemente</w:t>
        </w:r>
      </w:ins>
      <w:ins w:id="98" w:author="Spanish" w:date="2019-10-22T19:44:00Z">
        <w:r w:rsidR="00801482" w:rsidRPr="005E497B">
          <w:rPr>
            <w:lang w:val="es-ES"/>
          </w:rPr>
          <w:t xml:space="preserve"> afectadas </w:t>
        </w:r>
      </w:ins>
      <w:ins w:id="99" w:author="Spanish" w:date="2019-10-22T19:47:00Z">
        <w:r w:rsidR="00801482" w:rsidRPr="005E497B">
          <w:rPr>
            <w:lang w:val="es-ES"/>
          </w:rPr>
          <w:t xml:space="preserve">al aplicar </w:t>
        </w:r>
      </w:ins>
      <w:ins w:id="100" w:author="Spanish" w:date="2019-10-22T19:44:00Z">
        <w:r w:rsidR="00801482" w:rsidRPr="005E497B">
          <w:rPr>
            <w:lang w:val="es-ES"/>
          </w:rPr>
          <w:t>el procedimiento de solicitud de a</w:t>
        </w:r>
      </w:ins>
      <w:ins w:id="101" w:author="Spanish" w:date="2019-10-22T19:45:00Z">
        <w:r w:rsidR="00801482" w:rsidRPr="005E497B">
          <w:rPr>
            <w:lang w:val="es-ES"/>
          </w:rPr>
          <w:t xml:space="preserve">cuerdo </w:t>
        </w:r>
      </w:ins>
      <w:ins w:id="102" w:author="Spanish" w:date="2019-10-22T19:47:00Z">
        <w:r w:rsidR="00801482" w:rsidRPr="005E497B">
          <w:rPr>
            <w:lang w:val="es-ES"/>
          </w:rPr>
          <w:t xml:space="preserve">de conformidad con </w:t>
        </w:r>
      </w:ins>
      <w:ins w:id="103" w:author="Spanish" w:date="2019-10-22T19:45:00Z">
        <w:r w:rsidR="00801482" w:rsidRPr="005E497B">
          <w:rPr>
            <w:lang w:val="es-ES"/>
          </w:rPr>
          <w:t xml:space="preserve">el número </w:t>
        </w:r>
        <w:r w:rsidR="00801482" w:rsidRPr="005E497B">
          <w:rPr>
            <w:b/>
            <w:bCs/>
            <w:lang w:val="es-ES"/>
          </w:rPr>
          <w:t>9.21</w:t>
        </w:r>
      </w:ins>
      <w:ins w:id="104" w:author="Spanish" w:date="2019-10-22T19:46:00Z">
        <w:r w:rsidR="00801482" w:rsidRPr="005E497B">
          <w:rPr>
            <w:lang w:val="es-ES"/>
          </w:rPr>
          <w:t xml:space="preserve"> para las estaciones IMT transmisoras con respecto a las estaciones receptoras a bordo de aeronaves, </w:t>
        </w:r>
      </w:ins>
      <w:ins w:id="105" w:author="Spanish" w:date="2019-10-22T19:43:00Z">
        <w:r w:rsidR="00801482" w:rsidRPr="005E497B">
          <w:rPr>
            <w:lang w:val="es-ES"/>
          </w:rPr>
          <w:t xml:space="preserve">se </w:t>
        </w:r>
      </w:ins>
      <w:ins w:id="106" w:author="Spanish" w:date="2019-10-22T19:49:00Z">
        <w:r w:rsidR="00801482" w:rsidRPr="005E497B">
          <w:rPr>
            <w:lang w:val="es-ES"/>
          </w:rPr>
          <w:t xml:space="preserve">utilice </w:t>
        </w:r>
      </w:ins>
      <w:ins w:id="107" w:author="Spanish" w:date="2019-10-22T19:43:00Z">
        <w:r w:rsidR="00801482" w:rsidRPr="005E497B">
          <w:rPr>
            <w:lang w:val="es-ES"/>
          </w:rPr>
          <w:t>una distancia de coordinación (entre la estación I</w:t>
        </w:r>
      </w:ins>
      <w:ins w:id="108" w:author="Spanish" w:date="2019-10-22T19:44:00Z">
        <w:r w:rsidR="00801482" w:rsidRPr="005E497B">
          <w:rPr>
            <w:lang w:val="es-ES"/>
          </w:rPr>
          <w:t>MT y la estación receptor</w:t>
        </w:r>
      </w:ins>
      <w:ins w:id="109" w:author="Spanish" w:date="2019-10-22T19:48:00Z">
        <w:r w:rsidR="00801482" w:rsidRPr="005E497B">
          <w:rPr>
            <w:lang w:val="es-ES"/>
          </w:rPr>
          <w:t>a</w:t>
        </w:r>
      </w:ins>
      <w:ins w:id="110" w:author="Spanish" w:date="2019-10-22T19:44:00Z">
        <w:r w:rsidR="00801482" w:rsidRPr="005E497B">
          <w:rPr>
            <w:lang w:val="es-ES"/>
          </w:rPr>
          <w:t xml:space="preserve"> a bordo de aeronave </w:t>
        </w:r>
      </w:ins>
      <w:ins w:id="111" w:author="Spanish" w:date="2019-10-22T19:48:00Z">
        <w:r w:rsidR="00801482" w:rsidRPr="005E497B">
          <w:rPr>
            <w:lang w:val="es-ES"/>
          </w:rPr>
          <w:t>posiblemente afectada)</w:t>
        </w:r>
      </w:ins>
      <w:ins w:id="112" w:author="Spanish" w:date="2019-10-22T01:52:00Z">
        <w:r w:rsidRPr="005E497B">
          <w:rPr>
            <w:lang w:val="es-ES"/>
          </w:rPr>
          <w:t xml:space="preserve"> </w:t>
        </w:r>
      </w:ins>
      <w:ins w:id="113" w:author="Spanish" w:date="2019-10-22T19:48:00Z">
        <w:r w:rsidR="00801482" w:rsidRPr="005E497B">
          <w:rPr>
            <w:lang w:val="es-ES"/>
          </w:rPr>
          <w:t>de</w:t>
        </w:r>
      </w:ins>
      <w:ins w:id="114" w:author="Spanish" w:date="2019-10-22T01:52:00Z">
        <w:r w:rsidRPr="005E497B">
          <w:rPr>
            <w:lang w:val="es-ES"/>
          </w:rPr>
          <w:t xml:space="preserve"> 300 km</w:t>
        </w:r>
      </w:ins>
      <w:ins w:id="115" w:author="Spanish" w:date="2019-10-22T19:51:00Z">
        <w:r w:rsidR="009E2FDC" w:rsidRPr="005E497B">
          <w:rPr>
            <w:lang w:val="es-ES"/>
          </w:rPr>
          <w:t xml:space="preserve"> en las bandas de frecuencias 4 800-4 825 MHz y 4 835-4 950 MHz</w:t>
        </w:r>
      </w:ins>
      <w:ins w:id="116" w:author="Spanish" w:date="2019-10-22T01:52:00Z">
        <w:r w:rsidRPr="005E497B">
          <w:rPr>
            <w:lang w:val="es-ES"/>
          </w:rPr>
          <w:t>;</w:t>
        </w:r>
      </w:ins>
    </w:p>
    <w:p w14:paraId="58211CDD" w14:textId="5DC30D46" w:rsidR="000D431D" w:rsidRPr="005E497B" w:rsidRDefault="000D431D" w:rsidP="009500CD">
      <w:pPr>
        <w:rPr>
          <w:lang w:val="es-ES"/>
        </w:rPr>
      </w:pPr>
      <w:ins w:id="117" w:author="Spanish" w:date="2019-10-22T01:52:00Z">
        <w:r w:rsidRPr="005E497B">
          <w:rPr>
            <w:lang w:val="es-ES"/>
          </w:rPr>
          <w:t>4</w:t>
        </w:r>
        <w:r w:rsidRPr="005E497B">
          <w:rPr>
            <w:lang w:val="es-ES"/>
          </w:rPr>
          <w:tab/>
        </w:r>
      </w:ins>
      <w:ins w:id="118" w:author="Spanish" w:date="2019-10-22T19:49:00Z">
        <w:r w:rsidR="00801482" w:rsidRPr="005E497B">
          <w:rPr>
            <w:lang w:val="es-ES"/>
          </w:rPr>
          <w:t xml:space="preserve">que, a fin de identificar las administraciones posiblemente afectadas al aplicar el procedimiento de solicitud de acuerdo de conformidad con el número </w:t>
        </w:r>
        <w:r w:rsidR="00801482" w:rsidRPr="005E497B">
          <w:rPr>
            <w:b/>
            <w:bCs/>
            <w:lang w:val="es-ES"/>
          </w:rPr>
          <w:t>9.21</w:t>
        </w:r>
        <w:r w:rsidR="00801482" w:rsidRPr="005E497B">
          <w:rPr>
            <w:lang w:val="es-ES"/>
          </w:rPr>
          <w:t xml:space="preserve"> para las estaciones IMT transmisoras con respecto a las estaciones del servicio fijo, </w:t>
        </w:r>
      </w:ins>
      <w:ins w:id="119" w:author="Spanish" w:date="2019-10-22T19:50:00Z">
        <w:r w:rsidR="00801482" w:rsidRPr="005E497B">
          <w:rPr>
            <w:lang w:val="es-ES"/>
          </w:rPr>
          <w:t>se utilice una distancia de coordinación (entre la estación IMT y la estación del servicio fijo posiblemente afectada) de [30-70]</w:t>
        </w:r>
      </w:ins>
      <w:ins w:id="120" w:author="Spanish" w:date="2019-10-22T01:52:00Z">
        <w:r w:rsidRPr="005E497B">
          <w:rPr>
            <w:lang w:val="es-ES"/>
          </w:rPr>
          <w:t> km</w:t>
        </w:r>
      </w:ins>
      <w:ins w:id="121" w:author="Spanish" w:date="2019-10-22T19:51:00Z">
        <w:r w:rsidR="009E2FDC" w:rsidRPr="005E497B">
          <w:rPr>
            <w:lang w:val="es-ES"/>
          </w:rPr>
          <w:t xml:space="preserve"> en la banda de frecuencias 4 800-4 990 MHz</w:t>
        </w:r>
      </w:ins>
      <w:ins w:id="122" w:author="Spanish" w:date="2019-10-22T01:52:00Z">
        <w:r w:rsidRPr="005E497B">
          <w:rPr>
            <w:lang w:val="es-ES"/>
          </w:rPr>
          <w:t>,</w:t>
        </w:r>
      </w:ins>
    </w:p>
    <w:p w14:paraId="3C1BC611" w14:textId="77777777" w:rsidR="007B7DBC" w:rsidRPr="005E497B" w:rsidRDefault="008D44D4" w:rsidP="009500CD">
      <w:pPr>
        <w:pStyle w:val="Call"/>
        <w:rPr>
          <w:rFonts w:eastAsia="???"/>
          <w:lang w:val="es-ES"/>
        </w:rPr>
      </w:pPr>
      <w:r w:rsidRPr="005E497B">
        <w:rPr>
          <w:rFonts w:eastAsia="???"/>
          <w:lang w:val="es-ES"/>
        </w:rPr>
        <w:t>invita al UIT-R</w:t>
      </w:r>
    </w:p>
    <w:p w14:paraId="1A459DCC" w14:textId="672CA600" w:rsidR="000D431D" w:rsidRPr="005E497B" w:rsidRDefault="00115519" w:rsidP="009500CD">
      <w:pPr>
        <w:rPr>
          <w:rFonts w:eastAsia="???"/>
          <w:lang w:val="es-ES"/>
        </w:rPr>
      </w:pPr>
      <w:r w:rsidRPr="00115519">
        <w:rPr>
          <w:rFonts w:eastAsia="???"/>
          <w:lang w:val="es-ES"/>
        </w:rPr>
        <w:t>...</w:t>
      </w:r>
    </w:p>
    <w:p w14:paraId="3B7D95C4" w14:textId="33196D81" w:rsidR="007B7DBC" w:rsidRPr="005E497B" w:rsidRDefault="008D44D4" w:rsidP="009500CD">
      <w:pPr>
        <w:rPr>
          <w:rFonts w:eastAsia="???"/>
          <w:lang w:val="es-ES"/>
        </w:rPr>
      </w:pPr>
      <w:r w:rsidRPr="005E497B">
        <w:rPr>
          <w:rFonts w:eastAsia="???"/>
          <w:lang w:val="es-ES"/>
        </w:rPr>
        <w:t>6</w:t>
      </w:r>
      <w:r w:rsidRPr="005E497B">
        <w:rPr>
          <w:rFonts w:eastAsia="???"/>
          <w:lang w:val="es-ES"/>
        </w:rPr>
        <w:tab/>
        <w:t>a que elabore disposiciones de frecuencias armonizadas para la</w:t>
      </w:r>
      <w:del w:id="123" w:author="Spanish" w:date="2019-10-22T19:51:00Z">
        <w:r w:rsidRPr="005E497B" w:rsidDel="009E2FDC">
          <w:rPr>
            <w:rFonts w:eastAsia="???"/>
            <w:lang w:val="es-ES"/>
          </w:rPr>
          <w:delText>s</w:delText>
        </w:r>
      </w:del>
      <w:r w:rsidRPr="005E497B">
        <w:rPr>
          <w:rFonts w:eastAsia="???"/>
          <w:lang w:val="es-ES"/>
        </w:rPr>
        <w:t xml:space="preserve"> banda</w:t>
      </w:r>
      <w:del w:id="124" w:author="Spanish" w:date="2019-10-22T19:51:00Z">
        <w:r w:rsidRPr="005E497B" w:rsidDel="009E2FDC">
          <w:rPr>
            <w:rFonts w:eastAsia="???"/>
            <w:lang w:val="es-ES"/>
          </w:rPr>
          <w:delText>s</w:delText>
        </w:r>
      </w:del>
      <w:r w:rsidRPr="005E497B">
        <w:rPr>
          <w:rFonts w:eastAsia="???"/>
          <w:lang w:val="es-ES"/>
        </w:rPr>
        <w:t xml:space="preserve"> de frecuencias 3 300</w:t>
      </w:r>
      <w:r w:rsidRPr="005E497B">
        <w:rPr>
          <w:rFonts w:eastAsia="???"/>
          <w:lang w:val="es-ES"/>
        </w:rPr>
        <w:noBreakHyphen/>
        <w:t>3 400 MHz</w:t>
      </w:r>
      <w:del w:id="125" w:author="Spanish" w:date="2019-10-22T19:51:00Z">
        <w:r w:rsidRPr="005E497B" w:rsidDel="009E2FDC">
          <w:rPr>
            <w:rFonts w:eastAsia="???"/>
            <w:lang w:val="es-ES"/>
          </w:rPr>
          <w:delText xml:space="preserve"> y 4 800</w:delText>
        </w:r>
        <w:r w:rsidRPr="005E497B" w:rsidDel="009E2FDC">
          <w:rPr>
            <w:rFonts w:eastAsia="???"/>
            <w:lang w:val="es-ES"/>
          </w:rPr>
          <w:noBreakHyphen/>
          <w:delText>4 990 MHz</w:delText>
        </w:r>
      </w:del>
      <w:r w:rsidRPr="005E497B">
        <w:rPr>
          <w:rFonts w:eastAsia="???"/>
          <w:lang w:val="es-ES"/>
        </w:rPr>
        <w:t xml:space="preserve"> para el funcionamiento de la componente terrenal de las IMT, teniendo en cuenta los resultados de los estudios de compartición;</w:t>
      </w:r>
    </w:p>
    <w:p w14:paraId="7542B6A5" w14:textId="6E49B46A" w:rsidR="006A4649" w:rsidRPr="006A4649" w:rsidDel="006A4649" w:rsidRDefault="006A4649" w:rsidP="006A4649">
      <w:pPr>
        <w:rPr>
          <w:del w:id="126" w:author="Spanish" w:date="2019-10-23T15:38:00Z"/>
        </w:rPr>
      </w:pPr>
      <w:del w:id="127" w:author="Spanish" w:date="2019-10-23T15:38:00Z">
        <w:r w:rsidRPr="006A4649" w:rsidDel="006A4649">
          <w:rPr>
            <w:lang w:val="es-ES"/>
          </w:rPr>
          <w:delText>7</w:delText>
        </w:r>
        <w:r w:rsidRPr="006A4649" w:rsidDel="006A4649">
          <w:rPr>
            <w:lang w:val="es-ES"/>
          </w:rPr>
          <w:tab/>
        </w:r>
        <w:r w:rsidRPr="006A4649" w:rsidDel="006A4649">
          <w:delText>a que estudie las condiciones técnicas y reglamentarias para la utilización de las IMT en la banda de frecuencias 4 800-4 990 MHz a fin de proteger el servicio móvil aeronáutico;</w:delText>
        </w:r>
      </w:del>
    </w:p>
    <w:p w14:paraId="71C96406" w14:textId="24856775" w:rsidR="000D431D" w:rsidRPr="005E497B" w:rsidRDefault="00115519" w:rsidP="009500CD">
      <w:pPr>
        <w:rPr>
          <w:lang w:val="es-ES"/>
        </w:rPr>
      </w:pPr>
      <w:r w:rsidRPr="00115519">
        <w:rPr>
          <w:lang w:val="es-ES"/>
        </w:rPr>
        <w:t>...</w:t>
      </w:r>
    </w:p>
    <w:p w14:paraId="4F3EBF96" w14:textId="77777777" w:rsidR="00D12F7D" w:rsidRDefault="000D431D" w:rsidP="009500CD">
      <w:pPr>
        <w:pStyle w:val="Reasons"/>
        <w:rPr>
          <w:lang w:val="es-ES"/>
        </w:rPr>
      </w:pPr>
      <w:r w:rsidRPr="005E497B">
        <w:rPr>
          <w:b/>
          <w:lang w:val="es-ES"/>
        </w:rPr>
        <w:t>Motivos:</w:t>
      </w:r>
      <w:r w:rsidRPr="005E497B">
        <w:rPr>
          <w:lang w:val="es-ES"/>
        </w:rPr>
        <w:tab/>
      </w:r>
      <w:r w:rsidR="009E2FDC" w:rsidRPr="005E497B">
        <w:rPr>
          <w:lang w:val="es-ES"/>
        </w:rPr>
        <w:t>Parecería adecuado refle</w:t>
      </w:r>
      <w:bookmarkStart w:id="128" w:name="_GoBack"/>
      <w:bookmarkEnd w:id="128"/>
      <w:r w:rsidR="009E2FDC" w:rsidRPr="005E497B">
        <w:rPr>
          <w:lang w:val="es-ES"/>
        </w:rPr>
        <w:t xml:space="preserve">jar varias disposiciones del Reglamento de Radiocomunicaciones relativas a las condiciones de atribución, así como </w:t>
      </w:r>
      <w:r w:rsidR="00EE555C" w:rsidRPr="005E497B">
        <w:rPr>
          <w:lang w:val="es-ES"/>
        </w:rPr>
        <w:t>la</w:t>
      </w:r>
      <w:r w:rsidR="00EE555C" w:rsidRPr="00957C60">
        <w:rPr>
          <w:lang w:val="es-ES"/>
        </w:rPr>
        <w:t>s condiciones de utilización de las aplicaciones del SMA</w:t>
      </w:r>
      <w:r w:rsidRPr="005E497B">
        <w:rPr>
          <w:lang w:val="es-ES"/>
        </w:rPr>
        <w:t>.</w:t>
      </w:r>
    </w:p>
    <w:p w14:paraId="03A5C8E7" w14:textId="77777777" w:rsidR="00D12F7D" w:rsidRDefault="00DF3AA0" w:rsidP="00D12F7D">
      <w:pPr>
        <w:rPr>
          <w:lang w:val="es-ES"/>
        </w:rPr>
      </w:pPr>
      <w:r w:rsidRPr="005E497B">
        <w:rPr>
          <w:lang w:val="es-ES"/>
        </w:rPr>
        <w:t xml:space="preserve">Con miras a aplicar el número </w:t>
      </w:r>
      <w:r w:rsidR="000D431D" w:rsidRPr="005E497B">
        <w:rPr>
          <w:b/>
          <w:lang w:val="es-ES"/>
        </w:rPr>
        <w:t>9.21</w:t>
      </w:r>
      <w:r w:rsidR="000D431D" w:rsidRPr="005E497B">
        <w:rPr>
          <w:lang w:val="es-ES"/>
        </w:rPr>
        <w:t xml:space="preserve"> </w:t>
      </w:r>
      <w:r w:rsidRPr="005E497B">
        <w:rPr>
          <w:lang w:val="es-ES"/>
        </w:rPr>
        <w:t xml:space="preserve">del RR en referencia a las </w:t>
      </w:r>
      <w:r w:rsidRPr="00957C60">
        <w:rPr>
          <w:lang w:val="es-ES"/>
        </w:rPr>
        <w:t>estaciones del SMA y el SF, es necesario determinar la distancia de coordinación</w:t>
      </w:r>
      <w:r w:rsidR="000D431D" w:rsidRPr="005E497B">
        <w:rPr>
          <w:lang w:val="es-ES"/>
        </w:rPr>
        <w:t>.</w:t>
      </w:r>
    </w:p>
    <w:p w14:paraId="5BE74DAD" w14:textId="7927A040" w:rsidR="007B7DBC" w:rsidRPr="005E497B" w:rsidRDefault="00C51F84" w:rsidP="00D12F7D">
      <w:pPr>
        <w:rPr>
          <w:rFonts w:eastAsia="???"/>
          <w:lang w:val="es-ES"/>
        </w:rPr>
      </w:pPr>
      <w:r w:rsidRPr="00957C60">
        <w:rPr>
          <w:lang w:val="es-ES"/>
        </w:rPr>
        <w:t xml:space="preserve">Además, es </w:t>
      </w:r>
      <w:r w:rsidRPr="009500CD">
        <w:rPr>
          <w:lang w:val="es-ES"/>
        </w:rPr>
        <w:t>importante</w:t>
      </w:r>
      <w:r w:rsidRPr="00957C60">
        <w:rPr>
          <w:lang w:val="es-ES"/>
        </w:rPr>
        <w:t xml:space="preserve"> tener en cuenta que</w:t>
      </w:r>
      <w:r w:rsidR="00DF3AA0" w:rsidRPr="00957C60">
        <w:rPr>
          <w:lang w:val="es-ES"/>
        </w:rPr>
        <w:t xml:space="preserve"> se han completado</w:t>
      </w:r>
      <w:r w:rsidRPr="00957C60">
        <w:rPr>
          <w:lang w:val="es-ES"/>
        </w:rPr>
        <w:t xml:space="preserve"> los estudios de </w:t>
      </w:r>
      <w:r w:rsidR="008D44D4" w:rsidRPr="005E497B">
        <w:rPr>
          <w:lang w:val="es-ES"/>
        </w:rPr>
        <w:t>las condiciones técnicas y reglamentarias para la utilización de las IMT en la banda de frecuencias 4 800</w:t>
      </w:r>
      <w:r w:rsidR="00D12F7D">
        <w:rPr>
          <w:lang w:val="es-ES"/>
        </w:rPr>
        <w:noBreakHyphen/>
      </w:r>
      <w:r w:rsidR="008D44D4" w:rsidRPr="005E497B">
        <w:rPr>
          <w:lang w:val="es-ES"/>
        </w:rPr>
        <w:t>4 990 MHz a fin de proteger el servicio móvil aeronáutico</w:t>
      </w:r>
      <w:r w:rsidR="00DF3AA0" w:rsidRPr="005E497B">
        <w:rPr>
          <w:lang w:val="es-ES"/>
        </w:rPr>
        <w:t xml:space="preserve"> y que se ha redactado un plan de frecu</w:t>
      </w:r>
      <w:r w:rsidR="009500CD">
        <w:rPr>
          <w:lang w:val="es-ES"/>
        </w:rPr>
        <w:t>encias.</w:t>
      </w:r>
    </w:p>
    <w:p w14:paraId="2464D210" w14:textId="77777777" w:rsidR="0088545A" w:rsidRPr="005E497B" w:rsidRDefault="0088545A" w:rsidP="009500CD">
      <w:pPr>
        <w:rPr>
          <w:lang w:val="es-ES"/>
        </w:rPr>
      </w:pPr>
    </w:p>
    <w:p w14:paraId="4ADB786B" w14:textId="77777777" w:rsidR="0088545A" w:rsidRPr="005E497B" w:rsidRDefault="0088545A" w:rsidP="009500CD">
      <w:pPr>
        <w:jc w:val="center"/>
        <w:rPr>
          <w:lang w:val="es-ES"/>
        </w:rPr>
      </w:pPr>
      <w:r w:rsidRPr="005E497B">
        <w:rPr>
          <w:lang w:val="es-ES"/>
        </w:rPr>
        <w:t>______________</w:t>
      </w:r>
    </w:p>
    <w:sectPr w:rsidR="0088545A" w:rsidRPr="005E497B">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F9CEE7" w14:textId="77777777" w:rsidR="003C0613" w:rsidRDefault="003C0613">
      <w:r>
        <w:separator/>
      </w:r>
    </w:p>
  </w:endnote>
  <w:endnote w:type="continuationSeparator" w:id="0">
    <w:p w14:paraId="2D11E244"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9D3DD"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218F63" w14:textId="13F42157" w:rsidR="0077084A" w:rsidRDefault="0077084A">
    <w:pPr>
      <w:ind w:right="360"/>
      <w:rPr>
        <w:lang w:val="en-US"/>
      </w:rPr>
    </w:pPr>
    <w:r>
      <w:fldChar w:fldCharType="begin"/>
    </w:r>
    <w:r>
      <w:rPr>
        <w:lang w:val="en-US"/>
      </w:rPr>
      <w:instrText xml:space="preserve"> FILENAME \p  \* MERGEFORMAT </w:instrText>
    </w:r>
    <w:r>
      <w:fldChar w:fldCharType="separate"/>
    </w:r>
    <w:r w:rsidR="00975BB0">
      <w:rPr>
        <w:noProof/>
        <w:lang w:val="en-US"/>
      </w:rPr>
      <w:t>P:\ESP\ITU-R\CONF-R\CMR19\000\012ADD21ADD10S.docx</w:t>
    </w:r>
    <w:r>
      <w:fldChar w:fldCharType="end"/>
    </w:r>
    <w:r>
      <w:rPr>
        <w:lang w:val="en-US"/>
      </w:rPr>
      <w:tab/>
    </w:r>
    <w:r>
      <w:fldChar w:fldCharType="begin"/>
    </w:r>
    <w:r>
      <w:instrText xml:space="preserve"> SAVEDATE \@ DD.MM.YY </w:instrText>
    </w:r>
    <w:r>
      <w:fldChar w:fldCharType="separate"/>
    </w:r>
    <w:r w:rsidR="0020752B">
      <w:rPr>
        <w:noProof/>
      </w:rPr>
      <w:t>23.10.19</w:t>
    </w:r>
    <w:r>
      <w:fldChar w:fldCharType="end"/>
    </w:r>
    <w:r>
      <w:rPr>
        <w:lang w:val="en-US"/>
      </w:rPr>
      <w:tab/>
    </w:r>
    <w:r>
      <w:fldChar w:fldCharType="begin"/>
    </w:r>
    <w:r>
      <w:instrText xml:space="preserve"> PRINTDATE \@ DD.MM.YY </w:instrText>
    </w:r>
    <w:r>
      <w:fldChar w:fldCharType="separate"/>
    </w:r>
    <w:r w:rsidR="00975BB0">
      <w:rPr>
        <w:noProof/>
      </w:rPr>
      <w:t>23.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23FF5" w14:textId="75B9B477" w:rsidR="0077084A" w:rsidRPr="00D12F7D" w:rsidRDefault="005E497B" w:rsidP="005E497B">
    <w:pPr>
      <w:pStyle w:val="Footer"/>
      <w:rPr>
        <w:lang w:val="en-US"/>
      </w:rPr>
    </w:pPr>
    <w:r>
      <w:fldChar w:fldCharType="begin"/>
    </w:r>
    <w:r>
      <w:rPr>
        <w:lang w:val="en-US"/>
      </w:rPr>
      <w:instrText xml:space="preserve"> FILENAME \p  \* MERGEFORMAT </w:instrText>
    </w:r>
    <w:r>
      <w:fldChar w:fldCharType="separate"/>
    </w:r>
    <w:r w:rsidR="00975BB0">
      <w:rPr>
        <w:lang w:val="en-US"/>
      </w:rPr>
      <w:t>P:\ESP\ITU-R\CONF-R\CMR19\000\012ADD21ADD10S.docx</w:t>
    </w:r>
    <w:r>
      <w:fldChar w:fldCharType="end"/>
    </w:r>
    <w:r w:rsidRPr="00164DCF">
      <w:rPr>
        <w:lang w:val="en-GB"/>
      </w:rPr>
      <w:t xml:space="preserve"> </w:t>
    </w:r>
    <w:r>
      <w:rPr>
        <w:lang w:val="en-GB"/>
      </w:rPr>
      <w:t>(46180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C6C7D" w14:textId="5AE3C8A0" w:rsidR="0077084A" w:rsidRPr="00164DCF" w:rsidRDefault="0077084A" w:rsidP="00B47331">
    <w:pPr>
      <w:pStyle w:val="Footer"/>
      <w:rPr>
        <w:lang w:val="en-GB"/>
      </w:rPr>
    </w:pPr>
    <w:r>
      <w:fldChar w:fldCharType="begin"/>
    </w:r>
    <w:r>
      <w:rPr>
        <w:lang w:val="en-US"/>
      </w:rPr>
      <w:instrText xml:space="preserve"> FILENAME \p  \* MERGEFORMAT </w:instrText>
    </w:r>
    <w:r>
      <w:fldChar w:fldCharType="separate"/>
    </w:r>
    <w:r w:rsidR="00975BB0">
      <w:rPr>
        <w:lang w:val="en-US"/>
      </w:rPr>
      <w:t>P:\ESP\ITU-R\CONF-R\CMR19\000\012ADD21ADD10S.docx</w:t>
    </w:r>
    <w:r>
      <w:fldChar w:fldCharType="end"/>
    </w:r>
    <w:r w:rsidR="00164DCF" w:rsidRPr="00164DCF">
      <w:rPr>
        <w:lang w:val="en-GB"/>
      </w:rPr>
      <w:t xml:space="preserve"> </w:t>
    </w:r>
    <w:r w:rsidR="00164DCF">
      <w:rPr>
        <w:lang w:val="en-GB"/>
      </w:rPr>
      <w:t>(4618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654C8" w14:textId="77777777" w:rsidR="003C0613" w:rsidRDefault="003C0613">
      <w:r>
        <w:rPr>
          <w:b/>
        </w:rPr>
        <w:t>_______________</w:t>
      </w:r>
    </w:p>
  </w:footnote>
  <w:footnote w:type="continuationSeparator" w:id="0">
    <w:p w14:paraId="35DBB858"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56633"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42BE652E" w14:textId="77777777" w:rsidR="0077084A" w:rsidRDefault="008750A8" w:rsidP="00C44E9E">
    <w:pPr>
      <w:pStyle w:val="Header"/>
      <w:rPr>
        <w:lang w:val="en-US"/>
      </w:rPr>
    </w:pPr>
    <w:r>
      <w:rPr>
        <w:lang w:val="en-US"/>
      </w:rPr>
      <w:t>CMR1</w:t>
    </w:r>
    <w:r w:rsidR="00C44E9E">
      <w:rPr>
        <w:lang w:val="en-US"/>
      </w:rPr>
      <w:t>9</w:t>
    </w:r>
    <w:r>
      <w:rPr>
        <w:lang w:val="en-US"/>
      </w:rPr>
      <w:t>/</w:t>
    </w:r>
    <w:r w:rsidR="00702F3D">
      <w:t>12(Add.21)(Add.10)-</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325C4"/>
    <w:rsid w:val="00087AE8"/>
    <w:rsid w:val="000930A4"/>
    <w:rsid w:val="000A5B9A"/>
    <w:rsid w:val="000D431D"/>
    <w:rsid w:val="000E5BF9"/>
    <w:rsid w:val="000F0E6D"/>
    <w:rsid w:val="00115519"/>
    <w:rsid w:val="00121170"/>
    <w:rsid w:val="00123CC5"/>
    <w:rsid w:val="0015142D"/>
    <w:rsid w:val="001616DC"/>
    <w:rsid w:val="00163962"/>
    <w:rsid w:val="00164DCF"/>
    <w:rsid w:val="00191A97"/>
    <w:rsid w:val="00193F7B"/>
    <w:rsid w:val="0019729C"/>
    <w:rsid w:val="001A083F"/>
    <w:rsid w:val="001B5E62"/>
    <w:rsid w:val="001C41FA"/>
    <w:rsid w:val="001E2B52"/>
    <w:rsid w:val="001E3F27"/>
    <w:rsid w:val="001E7D42"/>
    <w:rsid w:val="0020752B"/>
    <w:rsid w:val="00214DBC"/>
    <w:rsid w:val="0023659C"/>
    <w:rsid w:val="00236D2A"/>
    <w:rsid w:val="0024569E"/>
    <w:rsid w:val="00255F12"/>
    <w:rsid w:val="00262C09"/>
    <w:rsid w:val="002A4FEE"/>
    <w:rsid w:val="002A791F"/>
    <w:rsid w:val="002B509C"/>
    <w:rsid w:val="002C1A52"/>
    <w:rsid w:val="002C1B26"/>
    <w:rsid w:val="002C5D6C"/>
    <w:rsid w:val="002E701F"/>
    <w:rsid w:val="002F2B34"/>
    <w:rsid w:val="003248A9"/>
    <w:rsid w:val="00324FFA"/>
    <w:rsid w:val="0032680B"/>
    <w:rsid w:val="00360C25"/>
    <w:rsid w:val="00363A65"/>
    <w:rsid w:val="00394248"/>
    <w:rsid w:val="003B1E8C"/>
    <w:rsid w:val="003C0613"/>
    <w:rsid w:val="003C2508"/>
    <w:rsid w:val="003D0AA3"/>
    <w:rsid w:val="003E2086"/>
    <w:rsid w:val="003F7F66"/>
    <w:rsid w:val="00440B3A"/>
    <w:rsid w:val="0044375A"/>
    <w:rsid w:val="0045384C"/>
    <w:rsid w:val="00454553"/>
    <w:rsid w:val="00472A86"/>
    <w:rsid w:val="004B124A"/>
    <w:rsid w:val="004B3095"/>
    <w:rsid w:val="004D2C7C"/>
    <w:rsid w:val="005133B5"/>
    <w:rsid w:val="00514FDA"/>
    <w:rsid w:val="00524392"/>
    <w:rsid w:val="00532097"/>
    <w:rsid w:val="0058350F"/>
    <w:rsid w:val="00583C7E"/>
    <w:rsid w:val="0059098E"/>
    <w:rsid w:val="005D46FB"/>
    <w:rsid w:val="005E497B"/>
    <w:rsid w:val="005F2605"/>
    <w:rsid w:val="005F3B0E"/>
    <w:rsid w:val="005F3DB8"/>
    <w:rsid w:val="005F559C"/>
    <w:rsid w:val="00602857"/>
    <w:rsid w:val="006124AD"/>
    <w:rsid w:val="00624009"/>
    <w:rsid w:val="00662BA0"/>
    <w:rsid w:val="0067344B"/>
    <w:rsid w:val="00684A94"/>
    <w:rsid w:val="00692AAE"/>
    <w:rsid w:val="006A4649"/>
    <w:rsid w:val="006C0E38"/>
    <w:rsid w:val="006C38EB"/>
    <w:rsid w:val="006D6E67"/>
    <w:rsid w:val="006E1A13"/>
    <w:rsid w:val="00701C20"/>
    <w:rsid w:val="00702F3D"/>
    <w:rsid w:val="0070518E"/>
    <w:rsid w:val="007354E9"/>
    <w:rsid w:val="007424E8"/>
    <w:rsid w:val="0074579D"/>
    <w:rsid w:val="00765578"/>
    <w:rsid w:val="00766333"/>
    <w:rsid w:val="0077084A"/>
    <w:rsid w:val="0077179F"/>
    <w:rsid w:val="00780126"/>
    <w:rsid w:val="007952C7"/>
    <w:rsid w:val="007C0B95"/>
    <w:rsid w:val="007C2317"/>
    <w:rsid w:val="007D330A"/>
    <w:rsid w:val="007F5793"/>
    <w:rsid w:val="00801482"/>
    <w:rsid w:val="00866AE6"/>
    <w:rsid w:val="008750A8"/>
    <w:rsid w:val="0088545A"/>
    <w:rsid w:val="0089102D"/>
    <w:rsid w:val="008D3316"/>
    <w:rsid w:val="008D44D4"/>
    <w:rsid w:val="008E235A"/>
    <w:rsid w:val="008E5AF2"/>
    <w:rsid w:val="0090121B"/>
    <w:rsid w:val="009144C9"/>
    <w:rsid w:val="0094091F"/>
    <w:rsid w:val="0094182F"/>
    <w:rsid w:val="009500CD"/>
    <w:rsid w:val="00957C60"/>
    <w:rsid w:val="00962171"/>
    <w:rsid w:val="00973754"/>
    <w:rsid w:val="00975BB0"/>
    <w:rsid w:val="009C0BED"/>
    <w:rsid w:val="009D2CEE"/>
    <w:rsid w:val="009E11EC"/>
    <w:rsid w:val="009E2FDC"/>
    <w:rsid w:val="00A021CC"/>
    <w:rsid w:val="00A118DB"/>
    <w:rsid w:val="00A4450C"/>
    <w:rsid w:val="00A46C99"/>
    <w:rsid w:val="00A72CA2"/>
    <w:rsid w:val="00AA5E6C"/>
    <w:rsid w:val="00AE5677"/>
    <w:rsid w:val="00AE658F"/>
    <w:rsid w:val="00AF2F78"/>
    <w:rsid w:val="00B239FA"/>
    <w:rsid w:val="00B372AB"/>
    <w:rsid w:val="00B47331"/>
    <w:rsid w:val="00B52D55"/>
    <w:rsid w:val="00B8288C"/>
    <w:rsid w:val="00B86034"/>
    <w:rsid w:val="00BE2E80"/>
    <w:rsid w:val="00BE5EDD"/>
    <w:rsid w:val="00BE6A1F"/>
    <w:rsid w:val="00C126C4"/>
    <w:rsid w:val="00C44E9E"/>
    <w:rsid w:val="00C51F84"/>
    <w:rsid w:val="00C63EB5"/>
    <w:rsid w:val="00C87DA7"/>
    <w:rsid w:val="00C9725F"/>
    <w:rsid w:val="00CC01E0"/>
    <w:rsid w:val="00CD5FEE"/>
    <w:rsid w:val="00CE60D2"/>
    <w:rsid w:val="00CE7431"/>
    <w:rsid w:val="00D00CA8"/>
    <w:rsid w:val="00D0288A"/>
    <w:rsid w:val="00D12F7D"/>
    <w:rsid w:val="00D20655"/>
    <w:rsid w:val="00D72A5D"/>
    <w:rsid w:val="00D7529D"/>
    <w:rsid w:val="00D83214"/>
    <w:rsid w:val="00DA3FEE"/>
    <w:rsid w:val="00DA71A3"/>
    <w:rsid w:val="00DC629B"/>
    <w:rsid w:val="00DD3998"/>
    <w:rsid w:val="00DE1C31"/>
    <w:rsid w:val="00DF3AA0"/>
    <w:rsid w:val="00E05BFF"/>
    <w:rsid w:val="00E262F1"/>
    <w:rsid w:val="00E3176A"/>
    <w:rsid w:val="00E36CE4"/>
    <w:rsid w:val="00E5457A"/>
    <w:rsid w:val="00E54754"/>
    <w:rsid w:val="00E56BD3"/>
    <w:rsid w:val="00E71D14"/>
    <w:rsid w:val="00EA77F0"/>
    <w:rsid w:val="00EE555C"/>
    <w:rsid w:val="00F32316"/>
    <w:rsid w:val="00F66597"/>
    <w:rsid w:val="00F675D0"/>
    <w:rsid w:val="00F8150C"/>
    <w:rsid w:val="00FD03C4"/>
    <w:rsid w:val="00FD6809"/>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B836BFC"/>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paragraph" w:styleId="BalloonText">
    <w:name w:val="Balloon Text"/>
    <w:basedOn w:val="Normal"/>
    <w:link w:val="BalloonTextChar"/>
    <w:semiHidden/>
    <w:unhideWhenUsed/>
    <w:rsid w:val="006C38EB"/>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6C38EB"/>
    <w:rPr>
      <w:rFonts w:ascii="Segoe UI" w:hAnsi="Segoe UI" w:cs="Segoe UI"/>
      <w:sz w:val="18"/>
      <w:szCs w:val="18"/>
      <w:lang w:val="es-ES_tradnl" w:eastAsia="en-US"/>
    </w:rPr>
  </w:style>
  <w:style w:type="paragraph" w:styleId="Revision">
    <w:name w:val="Revision"/>
    <w:hidden/>
    <w:uiPriority w:val="99"/>
    <w:semiHidden/>
    <w:rsid w:val="00D12F7D"/>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21-A10!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FF8B5B-5D1F-4150-A91D-26F51B15280C}">
  <ds:schemaRefs>
    <ds:schemaRef ds:uri="http://schemas.microsoft.com/office/2006/documentManagement/types"/>
    <ds:schemaRef ds:uri="http://purl.org/dc/elements/1.1/"/>
    <ds:schemaRef ds:uri="http://www.w3.org/XML/1998/namespace"/>
    <ds:schemaRef ds:uri="http://purl.org/dc/dcmitype/"/>
    <ds:schemaRef ds:uri="http://purl.org/dc/terms/"/>
    <ds:schemaRef ds:uri="http://schemas.microsoft.com/office/2006/metadata/properties"/>
    <ds:schemaRef ds:uri="996b2e75-67fd-4955-a3b0-5ab9934cb50b"/>
    <ds:schemaRef ds:uri="http://schemas.microsoft.com/office/infopath/2007/PartnerControls"/>
    <ds:schemaRef ds:uri="http://schemas.openxmlformats.org/package/2006/metadata/core-properties"/>
    <ds:schemaRef ds:uri="32a1a8c5-2265-4ebc-b7a0-2071e2c5c9bb"/>
  </ds:schemaRefs>
</ds:datastoreItem>
</file>

<file path=customXml/itemProps4.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5.xml><?xml version="1.0" encoding="utf-8"?>
<ds:datastoreItem xmlns:ds="http://schemas.openxmlformats.org/officeDocument/2006/customXml" ds:itemID="{336BEAD7-7F3E-497E-82B2-381698C78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6</Pages>
  <Words>2231</Words>
  <Characters>1244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R16-WRC19-C-0012!A21-A10!MSW-S</vt:lpstr>
    </vt:vector>
  </TitlesOfParts>
  <Manager>Secretaría General - Pool</Manager>
  <Company>Unión Internacional de Telecomunicaciones (UIT)</Company>
  <LinksUpToDate>false</LinksUpToDate>
  <CharactersWithSpaces>146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21-A10!MSW-S</dc:title>
  <dc:subject>Conferencia Mundial de Radiocomunicaciones - 2019</dc:subject>
  <dc:creator>Documents Proposals Manager (DPM)</dc:creator>
  <cp:keywords>DPM_v2019.10.15.2_prod</cp:keywords>
  <dc:description/>
  <cp:lastModifiedBy>Spanish</cp:lastModifiedBy>
  <cp:revision>19</cp:revision>
  <cp:lastPrinted>2019-10-23T13:03:00Z</cp:lastPrinted>
  <dcterms:created xsi:type="dcterms:W3CDTF">2019-10-23T11:39:00Z</dcterms:created>
  <dcterms:modified xsi:type="dcterms:W3CDTF">2019-10-23T13:39: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